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4A9193" w14:textId="48E4140C" w:rsidR="0006520B" w:rsidRDefault="0006520B">
      <w:pPr>
        <w:widowControl/>
        <w:jc w:val="left"/>
        <w:rPr>
          <w:rFonts w:ascii="Times New Roman" w:hAnsi="Times New Roman"/>
          <w:b/>
          <w:bCs/>
          <w:sz w:val="26"/>
          <w:szCs w:val="26"/>
        </w:rPr>
      </w:pPr>
    </w:p>
    <w:p w14:paraId="10649B01" w14:textId="581CE01D" w:rsidR="00B007CD" w:rsidRPr="00E8627C" w:rsidRDefault="00B007CD" w:rsidP="00E8627C">
      <w:pPr>
        <w:widowControl/>
        <w:spacing w:line="480" w:lineRule="auto"/>
        <w:jc w:val="left"/>
        <w:rPr>
          <w:rFonts w:ascii="Times New Roman" w:hAnsi="Times New Roman"/>
          <w:b/>
          <w:bCs/>
          <w:sz w:val="26"/>
          <w:szCs w:val="26"/>
        </w:rPr>
      </w:pPr>
      <w:r w:rsidRPr="00E8627C">
        <w:rPr>
          <w:rFonts w:ascii="Times New Roman" w:hAnsi="Times New Roman"/>
          <w:b/>
          <w:bCs/>
          <w:sz w:val="26"/>
          <w:szCs w:val="26"/>
        </w:rPr>
        <w:t xml:space="preserve">Supplementary Table 1. DTR-QOL and </w:t>
      </w:r>
      <w:r w:rsidR="0006520B">
        <w:rPr>
          <w:rFonts w:ascii="Times New Roman" w:hAnsi="Times New Roman"/>
          <w:b/>
          <w:bCs/>
          <w:sz w:val="26"/>
          <w:szCs w:val="26"/>
        </w:rPr>
        <w:t>l</w:t>
      </w:r>
      <w:r w:rsidRPr="00E8627C">
        <w:rPr>
          <w:rFonts w:ascii="Times New Roman" w:hAnsi="Times New Roman"/>
          <w:b/>
          <w:bCs/>
          <w:sz w:val="26"/>
          <w:szCs w:val="26"/>
        </w:rPr>
        <w:t xml:space="preserve">ifestyle factors by </w:t>
      </w:r>
      <w:r w:rsidR="0006520B">
        <w:rPr>
          <w:rFonts w:ascii="Times New Roman" w:hAnsi="Times New Roman"/>
          <w:b/>
          <w:bCs/>
          <w:sz w:val="26"/>
          <w:szCs w:val="26"/>
        </w:rPr>
        <w:t>g</w:t>
      </w:r>
      <w:r w:rsidRPr="00E8627C">
        <w:rPr>
          <w:rFonts w:ascii="Times New Roman" w:hAnsi="Times New Roman"/>
          <w:b/>
          <w:bCs/>
          <w:sz w:val="26"/>
          <w:szCs w:val="26"/>
        </w:rPr>
        <w:t>lycation gap tertile</w:t>
      </w:r>
      <w:r w:rsidR="0006520B">
        <w:rPr>
          <w:rFonts w:ascii="Times New Roman" w:hAnsi="Times New Roman"/>
          <w:b/>
          <w:bCs/>
          <w:sz w:val="26"/>
          <w:szCs w:val="26"/>
        </w:rPr>
        <w:t>.</w:t>
      </w:r>
    </w:p>
    <w:tbl>
      <w:tblPr>
        <w:tblStyle w:val="af8"/>
        <w:tblW w:w="108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6"/>
        <w:gridCol w:w="1244"/>
        <w:gridCol w:w="2430"/>
        <w:gridCol w:w="1296"/>
        <w:gridCol w:w="869"/>
      </w:tblGrid>
      <w:tr w:rsidR="00FD41C2" w:rsidRPr="0018318F" w14:paraId="53EDF0C4" w14:textId="77777777" w:rsidTr="00FD41C2">
        <w:trPr>
          <w:jc w:val="center"/>
        </w:trPr>
        <w:tc>
          <w:tcPr>
            <w:tcW w:w="496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30FE560" w14:textId="3AD98C99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  <w:lang w:eastAsia="ja-JP"/>
              </w:rPr>
            </w:pPr>
          </w:p>
        </w:tc>
        <w:tc>
          <w:tcPr>
            <w:tcW w:w="124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3DF7FEC" w14:textId="502FEABA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Low</w:t>
            </w:r>
            <w:r w:rsidR="00F02939">
              <w:rPr>
                <w:rFonts w:ascii="Times New Roman" w:hAnsi="Times New Roman"/>
              </w:rPr>
              <w:t xml:space="preserve"> </w:t>
            </w:r>
            <w:r w:rsidRPr="0018318F">
              <w:rPr>
                <w:rFonts w:ascii="Times New Roman" w:hAnsi="Times New Roman"/>
              </w:rPr>
              <w:t>(</w:t>
            </w:r>
            <w:r w:rsidR="00F02939">
              <w:rPr>
                <w:rFonts w:ascii="Times New Roman" w:hAnsi="Times New Roman"/>
              </w:rPr>
              <w:t>&lt;</w:t>
            </w:r>
            <w:r w:rsidRPr="0018318F">
              <w:rPr>
                <w:rFonts w:ascii="Times New Roman" w:hAnsi="Times New Roman"/>
              </w:rPr>
              <w:t>0.16)</w:t>
            </w:r>
            <w:r>
              <w:rPr>
                <w:rFonts w:ascii="Times New Roman" w:hAnsi="Times New Roman"/>
              </w:rPr>
              <w:t xml:space="preserve"> </w:t>
            </w:r>
            <w:r w:rsidRPr="0018318F">
              <w:rPr>
                <w:rFonts w:ascii="Times New Roman" w:hAnsi="Times New Roman"/>
              </w:rPr>
              <w:t>n=329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3B57BA" w14:textId="35B8A77C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Moderate</w:t>
            </w:r>
            <w:r>
              <w:rPr>
                <w:rFonts w:ascii="Times New Roman" w:hAnsi="Times New Roman"/>
              </w:rPr>
              <w:t xml:space="preserve"> </w:t>
            </w:r>
            <w:r w:rsidRPr="0018318F">
              <w:rPr>
                <w:rFonts w:ascii="Times New Roman" w:hAnsi="Times New Roman"/>
              </w:rPr>
              <w:t>(</w:t>
            </w:r>
            <w:r w:rsidR="00F02939">
              <w:rPr>
                <w:rFonts w:ascii="Times New Roman" w:hAnsi="Times New Roman"/>
              </w:rPr>
              <w:t>≥</w:t>
            </w:r>
            <w:r w:rsidRPr="0018318F">
              <w:rPr>
                <w:rFonts w:ascii="Times New Roman" w:hAnsi="Times New Roman"/>
              </w:rPr>
              <w:t>0.16</w:t>
            </w:r>
            <w:r w:rsidR="00F02939">
              <w:rPr>
                <w:rFonts w:ascii="Times New Roman" w:hAnsi="Times New Roman"/>
              </w:rPr>
              <w:t xml:space="preserve"> to &lt;</w:t>
            </w:r>
            <w:r w:rsidRPr="0018318F">
              <w:rPr>
                <w:rFonts w:ascii="Times New Roman" w:hAnsi="Times New Roman"/>
              </w:rPr>
              <w:t>0.60)</w:t>
            </w:r>
            <w:r w:rsidR="00F02939">
              <w:rPr>
                <w:rFonts w:ascii="Times New Roman" w:hAnsi="Times New Roman"/>
              </w:rPr>
              <w:t xml:space="preserve"> n</w:t>
            </w:r>
            <w:r w:rsidRPr="0018318F">
              <w:rPr>
                <w:rFonts w:ascii="Times New Roman" w:hAnsi="Times New Roman"/>
              </w:rPr>
              <w:t>=333</w:t>
            </w:r>
          </w:p>
        </w:tc>
        <w:tc>
          <w:tcPr>
            <w:tcW w:w="12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FA14FFE" w14:textId="75D8EA15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High</w:t>
            </w:r>
            <w:r w:rsidR="00F02939">
              <w:rPr>
                <w:rFonts w:ascii="Times New Roman" w:hAnsi="Times New Roman"/>
              </w:rPr>
              <w:t xml:space="preserve"> </w:t>
            </w:r>
            <w:r w:rsidRPr="0018318F">
              <w:rPr>
                <w:rFonts w:ascii="Times New Roman" w:hAnsi="Times New Roman"/>
              </w:rPr>
              <w:t>(</w:t>
            </w:r>
            <w:r w:rsidR="00F02939">
              <w:rPr>
                <w:rFonts w:ascii="Times New Roman" w:hAnsi="Times New Roman"/>
              </w:rPr>
              <w:t>≥</w:t>
            </w:r>
            <w:r w:rsidRPr="0018318F">
              <w:rPr>
                <w:rFonts w:ascii="Times New Roman" w:hAnsi="Times New Roman"/>
              </w:rPr>
              <w:t>0.60)</w:t>
            </w:r>
            <w:r w:rsidR="00F02939">
              <w:rPr>
                <w:rFonts w:ascii="Times New Roman" w:hAnsi="Times New Roman"/>
              </w:rPr>
              <w:t xml:space="preserve"> n</w:t>
            </w:r>
            <w:r w:rsidRPr="0018318F">
              <w:rPr>
                <w:rFonts w:ascii="Times New Roman" w:hAnsi="Times New Roman"/>
              </w:rPr>
              <w:t>=337</w:t>
            </w:r>
          </w:p>
        </w:tc>
        <w:tc>
          <w:tcPr>
            <w:tcW w:w="86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A867972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  <w:i/>
                <w:iCs/>
              </w:rPr>
            </w:pPr>
            <w:r w:rsidRPr="0018318F">
              <w:rPr>
                <w:rFonts w:ascii="Times New Roman" w:hAnsi="Times New Roman"/>
                <w:i/>
                <w:iCs/>
              </w:rPr>
              <w:t>P</w:t>
            </w:r>
            <w:r w:rsidRPr="0018318F">
              <w:rPr>
                <w:rFonts w:ascii="Times New Roman" w:hAnsi="Times New Roman"/>
              </w:rPr>
              <w:t xml:space="preserve"> value</w:t>
            </w:r>
          </w:p>
        </w:tc>
      </w:tr>
      <w:tr w:rsidR="00340061" w:rsidRPr="0018318F" w14:paraId="53D17C76" w14:textId="77777777" w:rsidTr="00FD41C2">
        <w:trPr>
          <w:jc w:val="center"/>
        </w:trPr>
        <w:tc>
          <w:tcPr>
            <w:tcW w:w="4966" w:type="dxa"/>
            <w:tcBorders>
              <w:top w:val="single" w:sz="4" w:space="0" w:color="auto"/>
            </w:tcBorders>
          </w:tcPr>
          <w:p w14:paraId="6A3A6DAF" w14:textId="77777777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Lifestyle factors</w:t>
            </w:r>
          </w:p>
        </w:tc>
        <w:tc>
          <w:tcPr>
            <w:tcW w:w="1244" w:type="dxa"/>
            <w:tcBorders>
              <w:top w:val="single" w:sz="4" w:space="0" w:color="auto"/>
            </w:tcBorders>
          </w:tcPr>
          <w:p w14:paraId="5E8ED4A6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30" w:type="dxa"/>
            <w:tcBorders>
              <w:top w:val="single" w:sz="4" w:space="0" w:color="auto"/>
            </w:tcBorders>
          </w:tcPr>
          <w:p w14:paraId="2880CABC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6FEE4D62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69" w:type="dxa"/>
            <w:tcBorders>
              <w:top w:val="single" w:sz="4" w:space="0" w:color="auto"/>
            </w:tcBorders>
          </w:tcPr>
          <w:p w14:paraId="241BA68F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</w:tr>
      <w:tr w:rsidR="00340061" w:rsidRPr="0018318F" w14:paraId="4A17E88C" w14:textId="77777777" w:rsidTr="00FD41C2">
        <w:trPr>
          <w:jc w:val="center"/>
        </w:trPr>
        <w:tc>
          <w:tcPr>
            <w:tcW w:w="4966" w:type="dxa"/>
          </w:tcPr>
          <w:p w14:paraId="26A0A3C5" w14:textId="6928D576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Q1. How often do you consume alcohol? (Did not drink)</w:t>
            </w:r>
          </w:p>
        </w:tc>
        <w:tc>
          <w:tcPr>
            <w:tcW w:w="1244" w:type="dxa"/>
          </w:tcPr>
          <w:p w14:paraId="7BB77B6E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49 (45.8)</w:t>
            </w:r>
          </w:p>
        </w:tc>
        <w:tc>
          <w:tcPr>
            <w:tcW w:w="2430" w:type="dxa"/>
          </w:tcPr>
          <w:p w14:paraId="49071403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69 (50.9)</w:t>
            </w:r>
          </w:p>
        </w:tc>
        <w:tc>
          <w:tcPr>
            <w:tcW w:w="1296" w:type="dxa"/>
          </w:tcPr>
          <w:p w14:paraId="2F97840B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72 (51.2)</w:t>
            </w:r>
          </w:p>
        </w:tc>
        <w:tc>
          <w:tcPr>
            <w:tcW w:w="869" w:type="dxa"/>
          </w:tcPr>
          <w:p w14:paraId="62B16260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0.403</w:t>
            </w:r>
          </w:p>
        </w:tc>
      </w:tr>
      <w:tr w:rsidR="00340061" w:rsidRPr="0018318F" w14:paraId="14F954E1" w14:textId="77777777" w:rsidTr="00FD41C2">
        <w:trPr>
          <w:jc w:val="center"/>
        </w:trPr>
        <w:tc>
          <w:tcPr>
            <w:tcW w:w="4966" w:type="dxa"/>
          </w:tcPr>
          <w:p w14:paraId="12411D60" w14:textId="5E92080D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Q2. Do you smoke cigarettes? (Yes)</w:t>
            </w:r>
          </w:p>
        </w:tc>
        <w:tc>
          <w:tcPr>
            <w:tcW w:w="1244" w:type="dxa"/>
          </w:tcPr>
          <w:p w14:paraId="6710AF88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66 (20.1)</w:t>
            </w:r>
          </w:p>
        </w:tc>
        <w:tc>
          <w:tcPr>
            <w:tcW w:w="2430" w:type="dxa"/>
          </w:tcPr>
          <w:p w14:paraId="062AF570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59 (17.7)</w:t>
            </w:r>
          </w:p>
        </w:tc>
        <w:tc>
          <w:tcPr>
            <w:tcW w:w="1296" w:type="dxa"/>
          </w:tcPr>
          <w:p w14:paraId="391674EC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60 (17.8)</w:t>
            </w:r>
          </w:p>
        </w:tc>
        <w:tc>
          <w:tcPr>
            <w:tcW w:w="869" w:type="dxa"/>
          </w:tcPr>
          <w:p w14:paraId="2D905428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0.334</w:t>
            </w:r>
          </w:p>
        </w:tc>
      </w:tr>
      <w:tr w:rsidR="00340061" w:rsidRPr="0018318F" w14:paraId="707A2E13" w14:textId="77777777" w:rsidTr="00FD41C2">
        <w:trPr>
          <w:jc w:val="center"/>
        </w:trPr>
        <w:tc>
          <w:tcPr>
            <w:tcW w:w="4966" w:type="dxa"/>
          </w:tcPr>
          <w:p w14:paraId="3C3A071E" w14:textId="1700DDE8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 xml:space="preserve">Q3. How many </w:t>
            </w:r>
            <w:r w:rsidR="00340061">
              <w:rPr>
                <w:rFonts w:ascii="Times New Roman" w:hAnsi="Times New Roman"/>
              </w:rPr>
              <w:t>meals do you have a day</w:t>
            </w:r>
            <w:r w:rsidRPr="0018318F">
              <w:rPr>
                <w:rFonts w:ascii="Times New Roman" w:hAnsi="Times New Roman"/>
              </w:rPr>
              <w:t>? (</w:t>
            </w:r>
            <w:r w:rsidR="00340061">
              <w:rPr>
                <w:rFonts w:ascii="Times New Roman" w:hAnsi="Times New Roman"/>
              </w:rPr>
              <w:t>3</w:t>
            </w:r>
            <w:r w:rsidRPr="0018318F">
              <w:rPr>
                <w:rFonts w:ascii="Times New Roman" w:hAnsi="Times New Roman"/>
              </w:rPr>
              <w:t xml:space="preserve"> times)</w:t>
            </w:r>
          </w:p>
        </w:tc>
        <w:tc>
          <w:tcPr>
            <w:tcW w:w="1244" w:type="dxa"/>
          </w:tcPr>
          <w:p w14:paraId="192FD966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289 (88.9)</w:t>
            </w:r>
          </w:p>
        </w:tc>
        <w:tc>
          <w:tcPr>
            <w:tcW w:w="2430" w:type="dxa"/>
          </w:tcPr>
          <w:p w14:paraId="5BB3ED2D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301 (90.7)</w:t>
            </w:r>
          </w:p>
        </w:tc>
        <w:tc>
          <w:tcPr>
            <w:tcW w:w="1296" w:type="dxa"/>
          </w:tcPr>
          <w:p w14:paraId="209ED05C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307 (91.4)</w:t>
            </w:r>
          </w:p>
        </w:tc>
        <w:tc>
          <w:tcPr>
            <w:tcW w:w="869" w:type="dxa"/>
          </w:tcPr>
          <w:p w14:paraId="07AC1A50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0.478</w:t>
            </w:r>
          </w:p>
        </w:tc>
      </w:tr>
      <w:tr w:rsidR="00340061" w:rsidRPr="0018318F" w14:paraId="57FE1F82" w14:textId="77777777" w:rsidTr="00FD41C2">
        <w:trPr>
          <w:jc w:val="center"/>
        </w:trPr>
        <w:tc>
          <w:tcPr>
            <w:tcW w:w="4966" w:type="dxa"/>
          </w:tcPr>
          <w:p w14:paraId="1A4685E4" w14:textId="3A3AFAB6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Q4. Do you take snacks? (</w:t>
            </w:r>
            <w:r w:rsidR="002638D8">
              <w:rPr>
                <w:rFonts w:ascii="Times New Roman" w:hAnsi="Times New Roman"/>
              </w:rPr>
              <w:t>1</w:t>
            </w:r>
            <w:r w:rsidRPr="0018318F">
              <w:rPr>
                <w:rFonts w:ascii="Times New Roman" w:hAnsi="Times New Roman"/>
              </w:rPr>
              <w:t xml:space="preserve"> time)</w:t>
            </w:r>
          </w:p>
        </w:tc>
        <w:tc>
          <w:tcPr>
            <w:tcW w:w="1244" w:type="dxa"/>
          </w:tcPr>
          <w:p w14:paraId="1E8B4064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71 (74.3)</w:t>
            </w:r>
          </w:p>
        </w:tc>
        <w:tc>
          <w:tcPr>
            <w:tcW w:w="2430" w:type="dxa"/>
          </w:tcPr>
          <w:p w14:paraId="5F31F785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67 (67.6)</w:t>
            </w:r>
          </w:p>
        </w:tc>
        <w:tc>
          <w:tcPr>
            <w:tcW w:w="1296" w:type="dxa"/>
          </w:tcPr>
          <w:p w14:paraId="1AF19631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87 (71.9)</w:t>
            </w:r>
          </w:p>
        </w:tc>
        <w:tc>
          <w:tcPr>
            <w:tcW w:w="869" w:type="dxa"/>
          </w:tcPr>
          <w:p w14:paraId="411B865B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0.431</w:t>
            </w:r>
          </w:p>
        </w:tc>
      </w:tr>
      <w:tr w:rsidR="00340061" w:rsidRPr="0018318F" w14:paraId="43AC013B" w14:textId="77777777" w:rsidTr="00FD41C2">
        <w:trPr>
          <w:jc w:val="center"/>
        </w:trPr>
        <w:tc>
          <w:tcPr>
            <w:tcW w:w="4966" w:type="dxa"/>
          </w:tcPr>
          <w:p w14:paraId="4B0B9EE2" w14:textId="5BFAD83F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Q5. Do you eat sweet foods other than meals</w:t>
            </w:r>
            <w:r w:rsidR="00F02939">
              <w:rPr>
                <w:rFonts w:ascii="Times New Roman" w:hAnsi="Times New Roman"/>
              </w:rPr>
              <w:t xml:space="preserve"> (e.g.,</w:t>
            </w:r>
            <w:r w:rsidRPr="0018318F">
              <w:rPr>
                <w:rFonts w:ascii="Times New Roman" w:hAnsi="Times New Roman"/>
              </w:rPr>
              <w:t xml:space="preserve"> fruit or sweets</w:t>
            </w:r>
            <w:r w:rsidR="00F02939">
              <w:rPr>
                <w:rFonts w:ascii="Times New Roman" w:hAnsi="Times New Roman"/>
              </w:rPr>
              <w:t>)</w:t>
            </w:r>
            <w:r w:rsidRPr="0018318F">
              <w:rPr>
                <w:rFonts w:ascii="Times New Roman" w:hAnsi="Times New Roman"/>
              </w:rPr>
              <w:t xml:space="preserve"> after dinner? (Yes)</w:t>
            </w:r>
          </w:p>
        </w:tc>
        <w:tc>
          <w:tcPr>
            <w:tcW w:w="1244" w:type="dxa"/>
          </w:tcPr>
          <w:p w14:paraId="17DB2A15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65 (50.8)</w:t>
            </w:r>
          </w:p>
        </w:tc>
        <w:tc>
          <w:tcPr>
            <w:tcW w:w="2430" w:type="dxa"/>
          </w:tcPr>
          <w:p w14:paraId="4DEA2345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97 (59.3)</w:t>
            </w:r>
          </w:p>
        </w:tc>
        <w:tc>
          <w:tcPr>
            <w:tcW w:w="1296" w:type="dxa"/>
          </w:tcPr>
          <w:p w14:paraId="2A57FE63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93 (57.4)</w:t>
            </w:r>
          </w:p>
        </w:tc>
        <w:tc>
          <w:tcPr>
            <w:tcW w:w="869" w:type="dxa"/>
          </w:tcPr>
          <w:p w14:paraId="0CC6DA29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0.068</w:t>
            </w:r>
          </w:p>
        </w:tc>
      </w:tr>
      <w:tr w:rsidR="00340061" w:rsidRPr="0018318F" w14:paraId="7F87888C" w14:textId="77777777" w:rsidTr="00FD41C2">
        <w:trPr>
          <w:jc w:val="center"/>
        </w:trPr>
        <w:tc>
          <w:tcPr>
            <w:tcW w:w="4966" w:type="dxa"/>
          </w:tcPr>
          <w:p w14:paraId="38B7FFF6" w14:textId="01861643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Q7. Are you currently a shift worker? (Yes)</w:t>
            </w:r>
          </w:p>
        </w:tc>
        <w:tc>
          <w:tcPr>
            <w:tcW w:w="1244" w:type="dxa"/>
          </w:tcPr>
          <w:p w14:paraId="05E35DCE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44 (12.6)</w:t>
            </w:r>
          </w:p>
        </w:tc>
        <w:tc>
          <w:tcPr>
            <w:tcW w:w="2430" w:type="dxa"/>
          </w:tcPr>
          <w:p w14:paraId="7E926EB7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44 (13.3)</w:t>
            </w:r>
          </w:p>
        </w:tc>
        <w:tc>
          <w:tcPr>
            <w:tcW w:w="1296" w:type="dxa"/>
          </w:tcPr>
          <w:p w14:paraId="52AE5C3D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56 (16.7)</w:t>
            </w:r>
          </w:p>
        </w:tc>
        <w:tc>
          <w:tcPr>
            <w:tcW w:w="869" w:type="dxa"/>
          </w:tcPr>
          <w:p w14:paraId="06157072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0.274</w:t>
            </w:r>
          </w:p>
        </w:tc>
      </w:tr>
      <w:tr w:rsidR="00340061" w:rsidRPr="0018318F" w14:paraId="334CCE2A" w14:textId="77777777" w:rsidTr="00FD41C2">
        <w:trPr>
          <w:jc w:val="center"/>
        </w:trPr>
        <w:tc>
          <w:tcPr>
            <w:tcW w:w="4966" w:type="dxa"/>
          </w:tcPr>
          <w:p w14:paraId="0D8E5979" w14:textId="3C9A12A8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 xml:space="preserve">Q8. </w:t>
            </w:r>
            <w:r w:rsidR="0045194C">
              <w:rPr>
                <w:rFonts w:ascii="Times New Roman" w:hAnsi="Times New Roman"/>
              </w:rPr>
              <w:t>Did you have</w:t>
            </w:r>
            <w:r w:rsidRPr="0018318F">
              <w:rPr>
                <w:rFonts w:ascii="Times New Roman" w:hAnsi="Times New Roman"/>
              </w:rPr>
              <w:t xml:space="preserve"> hypoglycemia in last month? (Yes)</w:t>
            </w:r>
          </w:p>
        </w:tc>
        <w:tc>
          <w:tcPr>
            <w:tcW w:w="1244" w:type="dxa"/>
          </w:tcPr>
          <w:p w14:paraId="290B3F1D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4 (4.3)</w:t>
            </w:r>
          </w:p>
        </w:tc>
        <w:tc>
          <w:tcPr>
            <w:tcW w:w="2430" w:type="dxa"/>
          </w:tcPr>
          <w:p w14:paraId="2F81124E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14 (4.2)</w:t>
            </w:r>
          </w:p>
        </w:tc>
        <w:tc>
          <w:tcPr>
            <w:tcW w:w="1296" w:type="dxa"/>
          </w:tcPr>
          <w:p w14:paraId="05A7FADA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39 (11.6)</w:t>
            </w:r>
          </w:p>
        </w:tc>
        <w:tc>
          <w:tcPr>
            <w:tcW w:w="869" w:type="dxa"/>
          </w:tcPr>
          <w:p w14:paraId="184F3FBC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&lt;0.001</w:t>
            </w:r>
          </w:p>
        </w:tc>
      </w:tr>
      <w:tr w:rsidR="00340061" w:rsidRPr="0018318F" w14:paraId="19C30510" w14:textId="77777777" w:rsidTr="00FD41C2">
        <w:trPr>
          <w:jc w:val="center"/>
        </w:trPr>
        <w:tc>
          <w:tcPr>
            <w:tcW w:w="4966" w:type="dxa"/>
          </w:tcPr>
          <w:p w14:paraId="248DE3F2" w14:textId="77777777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DTR-QOL</w:t>
            </w:r>
          </w:p>
        </w:tc>
        <w:tc>
          <w:tcPr>
            <w:tcW w:w="1244" w:type="dxa"/>
          </w:tcPr>
          <w:p w14:paraId="726E87B6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30" w:type="dxa"/>
          </w:tcPr>
          <w:p w14:paraId="1559584A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</w:tcPr>
          <w:p w14:paraId="1F9CDC70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69" w:type="dxa"/>
          </w:tcPr>
          <w:p w14:paraId="5FC16816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</w:tr>
      <w:tr w:rsidR="00340061" w:rsidRPr="0018318F" w14:paraId="67E301ED" w14:textId="77777777" w:rsidTr="00FD41C2">
        <w:trPr>
          <w:jc w:val="center"/>
        </w:trPr>
        <w:tc>
          <w:tcPr>
            <w:tcW w:w="4966" w:type="dxa"/>
          </w:tcPr>
          <w:p w14:paraId="69A5EDF5" w14:textId="77777777" w:rsidR="0018318F" w:rsidRPr="0018318F" w:rsidRDefault="0018318F" w:rsidP="00FD41C2">
            <w:pPr>
              <w:widowControl/>
              <w:spacing w:line="360" w:lineRule="auto"/>
              <w:ind w:left="288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Factor 1: Burden on social activities and daily activities</w:t>
            </w:r>
          </w:p>
        </w:tc>
        <w:tc>
          <w:tcPr>
            <w:tcW w:w="1244" w:type="dxa"/>
          </w:tcPr>
          <w:p w14:paraId="1DA6C438" w14:textId="1010EE68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  <w:lang w:eastAsia="ja-JP"/>
              </w:rPr>
            </w:pPr>
            <w:r w:rsidRPr="0018318F">
              <w:rPr>
                <w:rFonts w:ascii="Times New Roman" w:hAnsi="Times New Roman"/>
              </w:rPr>
              <w:t>81.3 ± 16.</w:t>
            </w:r>
            <w:r w:rsidR="00053594">
              <w:rPr>
                <w:rFonts w:ascii="Times New Roman" w:hAnsi="Times New Roman" w:hint="eastAsia"/>
                <w:lang w:eastAsia="ja-JP"/>
              </w:rPr>
              <w:t>7</w:t>
            </w:r>
          </w:p>
        </w:tc>
        <w:tc>
          <w:tcPr>
            <w:tcW w:w="2430" w:type="dxa"/>
          </w:tcPr>
          <w:p w14:paraId="21C2679F" w14:textId="3D8D3171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80.4 ± 18.</w:t>
            </w:r>
            <w:r w:rsidR="002638D8">
              <w:rPr>
                <w:rFonts w:ascii="Times New Roman" w:hAnsi="Times New Roman"/>
              </w:rPr>
              <w:t>1</w:t>
            </w:r>
          </w:p>
        </w:tc>
        <w:tc>
          <w:tcPr>
            <w:tcW w:w="1296" w:type="dxa"/>
          </w:tcPr>
          <w:p w14:paraId="3A0DF8FB" w14:textId="2A0D0DDD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77.</w:t>
            </w:r>
            <w:r w:rsidR="002638D8">
              <w:rPr>
                <w:rFonts w:ascii="Times New Roman" w:hAnsi="Times New Roman"/>
              </w:rPr>
              <w:t>1</w:t>
            </w:r>
            <w:r w:rsidRPr="0018318F">
              <w:rPr>
                <w:rFonts w:ascii="Times New Roman" w:hAnsi="Times New Roman"/>
              </w:rPr>
              <w:t xml:space="preserve"> ± 18.</w:t>
            </w:r>
            <w:r w:rsidR="002638D8">
              <w:rPr>
                <w:rFonts w:ascii="Times New Roman" w:hAnsi="Times New Roman"/>
              </w:rPr>
              <w:t>4</w:t>
            </w:r>
          </w:p>
        </w:tc>
        <w:tc>
          <w:tcPr>
            <w:tcW w:w="869" w:type="dxa"/>
          </w:tcPr>
          <w:p w14:paraId="45159431" w14:textId="20146729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  <w:lang w:eastAsia="ja-JP"/>
              </w:rPr>
            </w:pPr>
            <w:r w:rsidRPr="0018318F">
              <w:rPr>
                <w:rFonts w:ascii="Times New Roman" w:hAnsi="Times New Roman"/>
              </w:rPr>
              <w:t>0.</w:t>
            </w:r>
            <w:r w:rsidR="00053594" w:rsidRPr="0018318F">
              <w:rPr>
                <w:rFonts w:ascii="Times New Roman" w:hAnsi="Times New Roman"/>
              </w:rPr>
              <w:t>00</w:t>
            </w:r>
            <w:r w:rsidR="00053594">
              <w:rPr>
                <w:rFonts w:ascii="Times New Roman" w:hAnsi="Times New Roman" w:hint="eastAsia"/>
                <w:lang w:eastAsia="ja-JP"/>
              </w:rPr>
              <w:t>5</w:t>
            </w:r>
          </w:p>
        </w:tc>
      </w:tr>
      <w:tr w:rsidR="00340061" w:rsidRPr="0018318F" w14:paraId="60143E76" w14:textId="77777777" w:rsidTr="00FD41C2">
        <w:trPr>
          <w:jc w:val="center"/>
        </w:trPr>
        <w:tc>
          <w:tcPr>
            <w:tcW w:w="4966" w:type="dxa"/>
          </w:tcPr>
          <w:p w14:paraId="0ACDD10B" w14:textId="77777777" w:rsidR="0018318F" w:rsidRPr="0018318F" w:rsidRDefault="0018318F" w:rsidP="00FD41C2">
            <w:pPr>
              <w:widowControl/>
              <w:spacing w:line="360" w:lineRule="auto"/>
              <w:ind w:left="288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Factor 2: Anxiety and dissatisfaction with treatment</w:t>
            </w:r>
          </w:p>
        </w:tc>
        <w:tc>
          <w:tcPr>
            <w:tcW w:w="1244" w:type="dxa"/>
          </w:tcPr>
          <w:p w14:paraId="14D954B6" w14:textId="4DDA9193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70.1 ± 20.9</w:t>
            </w:r>
          </w:p>
        </w:tc>
        <w:tc>
          <w:tcPr>
            <w:tcW w:w="2430" w:type="dxa"/>
          </w:tcPr>
          <w:p w14:paraId="7093890E" w14:textId="51046FDE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68.3 ± 22.4</w:t>
            </w:r>
          </w:p>
        </w:tc>
        <w:tc>
          <w:tcPr>
            <w:tcW w:w="1296" w:type="dxa"/>
          </w:tcPr>
          <w:p w14:paraId="66FDCE1A" w14:textId="75363A19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61.</w:t>
            </w:r>
            <w:r w:rsidR="002361A1">
              <w:rPr>
                <w:rFonts w:ascii="Times New Roman" w:hAnsi="Times New Roman"/>
              </w:rPr>
              <w:t>9</w:t>
            </w:r>
            <w:r w:rsidRPr="0018318F">
              <w:rPr>
                <w:rFonts w:ascii="Times New Roman" w:hAnsi="Times New Roman"/>
              </w:rPr>
              <w:t xml:space="preserve"> ± 22.</w:t>
            </w:r>
            <w:r w:rsidR="002361A1">
              <w:rPr>
                <w:rFonts w:ascii="Times New Roman" w:hAnsi="Times New Roman"/>
              </w:rPr>
              <w:t>4</w:t>
            </w:r>
          </w:p>
        </w:tc>
        <w:tc>
          <w:tcPr>
            <w:tcW w:w="869" w:type="dxa"/>
          </w:tcPr>
          <w:p w14:paraId="31D8AA91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&lt;0.001</w:t>
            </w:r>
          </w:p>
        </w:tc>
      </w:tr>
      <w:tr w:rsidR="00340061" w:rsidRPr="0018318F" w14:paraId="61AF894C" w14:textId="77777777" w:rsidTr="00FD41C2">
        <w:trPr>
          <w:jc w:val="center"/>
        </w:trPr>
        <w:tc>
          <w:tcPr>
            <w:tcW w:w="4966" w:type="dxa"/>
          </w:tcPr>
          <w:p w14:paraId="03AD2124" w14:textId="77777777" w:rsidR="0018318F" w:rsidRPr="0018318F" w:rsidRDefault="0018318F" w:rsidP="00FD41C2">
            <w:pPr>
              <w:widowControl/>
              <w:spacing w:line="360" w:lineRule="auto"/>
              <w:ind w:left="288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Factor 3: Hypoglycemia</w:t>
            </w:r>
          </w:p>
        </w:tc>
        <w:tc>
          <w:tcPr>
            <w:tcW w:w="1244" w:type="dxa"/>
          </w:tcPr>
          <w:p w14:paraId="23DD279D" w14:textId="3E5D7FA5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84.4 ± 21.7</w:t>
            </w:r>
          </w:p>
        </w:tc>
        <w:tc>
          <w:tcPr>
            <w:tcW w:w="2430" w:type="dxa"/>
          </w:tcPr>
          <w:p w14:paraId="76457B16" w14:textId="7D75180D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83.</w:t>
            </w:r>
            <w:r w:rsidR="002361A1">
              <w:rPr>
                <w:rFonts w:ascii="Times New Roman" w:hAnsi="Times New Roman"/>
              </w:rPr>
              <w:t>1</w:t>
            </w:r>
            <w:r w:rsidRPr="0018318F">
              <w:rPr>
                <w:rFonts w:ascii="Times New Roman" w:hAnsi="Times New Roman"/>
              </w:rPr>
              <w:t xml:space="preserve"> ± 23.</w:t>
            </w:r>
            <w:r w:rsidR="002361A1">
              <w:rPr>
                <w:rFonts w:ascii="Times New Roman" w:hAnsi="Times New Roman"/>
              </w:rPr>
              <w:t>3</w:t>
            </w:r>
          </w:p>
        </w:tc>
        <w:tc>
          <w:tcPr>
            <w:tcW w:w="1296" w:type="dxa"/>
          </w:tcPr>
          <w:p w14:paraId="628FFF04" w14:textId="1C56D720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80.</w:t>
            </w:r>
            <w:r w:rsidR="002361A1">
              <w:rPr>
                <w:rFonts w:ascii="Times New Roman" w:hAnsi="Times New Roman"/>
              </w:rPr>
              <w:t>1</w:t>
            </w:r>
            <w:r w:rsidRPr="0018318F">
              <w:rPr>
                <w:rFonts w:ascii="Times New Roman" w:hAnsi="Times New Roman"/>
              </w:rPr>
              <w:t xml:space="preserve"> ± 23.</w:t>
            </w:r>
            <w:r w:rsidR="002361A1">
              <w:rPr>
                <w:rFonts w:ascii="Times New Roman" w:hAnsi="Times New Roman"/>
              </w:rPr>
              <w:t>8</w:t>
            </w:r>
          </w:p>
        </w:tc>
        <w:tc>
          <w:tcPr>
            <w:tcW w:w="869" w:type="dxa"/>
          </w:tcPr>
          <w:p w14:paraId="49371864" w14:textId="65BCF71A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  <w:lang w:eastAsia="ja-JP"/>
              </w:rPr>
            </w:pPr>
            <w:r w:rsidRPr="0018318F">
              <w:rPr>
                <w:rFonts w:ascii="Times New Roman" w:hAnsi="Times New Roman"/>
              </w:rPr>
              <w:t>0.</w:t>
            </w:r>
            <w:r w:rsidR="00053594" w:rsidRPr="0018318F">
              <w:rPr>
                <w:rFonts w:ascii="Times New Roman" w:hAnsi="Times New Roman"/>
              </w:rPr>
              <w:t>0</w:t>
            </w:r>
            <w:r w:rsidR="00053594">
              <w:rPr>
                <w:rFonts w:ascii="Times New Roman" w:hAnsi="Times New Roman" w:hint="eastAsia"/>
                <w:lang w:eastAsia="ja-JP"/>
              </w:rPr>
              <w:t>44</w:t>
            </w:r>
          </w:p>
        </w:tc>
      </w:tr>
      <w:tr w:rsidR="00340061" w:rsidRPr="0018318F" w14:paraId="398D1068" w14:textId="77777777" w:rsidTr="00FD41C2">
        <w:trPr>
          <w:jc w:val="center"/>
        </w:trPr>
        <w:tc>
          <w:tcPr>
            <w:tcW w:w="4966" w:type="dxa"/>
          </w:tcPr>
          <w:p w14:paraId="263301B3" w14:textId="77777777" w:rsidR="0018318F" w:rsidRPr="0018318F" w:rsidRDefault="0018318F" w:rsidP="00FD41C2">
            <w:pPr>
              <w:widowControl/>
              <w:spacing w:line="360" w:lineRule="auto"/>
              <w:ind w:left="288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Factor 4: Satisfaction with treatment</w:t>
            </w:r>
          </w:p>
        </w:tc>
        <w:tc>
          <w:tcPr>
            <w:tcW w:w="1244" w:type="dxa"/>
          </w:tcPr>
          <w:p w14:paraId="0DD508BF" w14:textId="73027799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61.0 ± 20.</w:t>
            </w:r>
            <w:r w:rsidR="002361A1">
              <w:rPr>
                <w:rFonts w:ascii="Times New Roman" w:hAnsi="Times New Roman"/>
              </w:rPr>
              <w:t>9</w:t>
            </w:r>
          </w:p>
        </w:tc>
        <w:tc>
          <w:tcPr>
            <w:tcW w:w="2430" w:type="dxa"/>
          </w:tcPr>
          <w:p w14:paraId="40BD3D43" w14:textId="6068AA2E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60.</w:t>
            </w:r>
            <w:r w:rsidR="002361A1">
              <w:rPr>
                <w:rFonts w:ascii="Times New Roman" w:hAnsi="Times New Roman"/>
              </w:rPr>
              <w:t>5</w:t>
            </w:r>
            <w:r w:rsidRPr="0018318F">
              <w:rPr>
                <w:rFonts w:ascii="Times New Roman" w:hAnsi="Times New Roman"/>
              </w:rPr>
              <w:t xml:space="preserve"> ± 21.</w:t>
            </w:r>
            <w:r w:rsidR="002361A1">
              <w:rPr>
                <w:rFonts w:ascii="Times New Roman" w:hAnsi="Times New Roman"/>
              </w:rPr>
              <w:t>4</w:t>
            </w:r>
          </w:p>
        </w:tc>
        <w:tc>
          <w:tcPr>
            <w:tcW w:w="1296" w:type="dxa"/>
          </w:tcPr>
          <w:p w14:paraId="36E3FDD2" w14:textId="2FC0D569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55.5 ± 20.2</w:t>
            </w:r>
          </w:p>
        </w:tc>
        <w:tc>
          <w:tcPr>
            <w:tcW w:w="869" w:type="dxa"/>
          </w:tcPr>
          <w:p w14:paraId="638D29E5" w14:textId="7B72C1D1" w:rsidR="0018318F" w:rsidRPr="0018318F" w:rsidRDefault="00053594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  <w:lang w:eastAsia="ja-JP"/>
              </w:rPr>
              <w:t>&lt;</w:t>
            </w:r>
            <w:r w:rsidR="0018318F" w:rsidRPr="0018318F">
              <w:rPr>
                <w:rFonts w:ascii="Times New Roman" w:hAnsi="Times New Roman"/>
              </w:rPr>
              <w:t>0.001</w:t>
            </w:r>
          </w:p>
        </w:tc>
      </w:tr>
      <w:tr w:rsidR="00340061" w:rsidRPr="0018318F" w14:paraId="780EE418" w14:textId="77777777" w:rsidTr="00FD41C2">
        <w:trPr>
          <w:jc w:val="center"/>
        </w:trPr>
        <w:tc>
          <w:tcPr>
            <w:tcW w:w="4966" w:type="dxa"/>
            <w:tcBorders>
              <w:bottom w:val="single" w:sz="12" w:space="0" w:color="auto"/>
            </w:tcBorders>
          </w:tcPr>
          <w:p w14:paraId="73BB33EE" w14:textId="77777777" w:rsidR="0018318F" w:rsidRPr="0018318F" w:rsidRDefault="0018318F" w:rsidP="00FD41C2">
            <w:pPr>
              <w:widowControl/>
              <w:spacing w:line="360" w:lineRule="auto"/>
              <w:jc w:val="left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Total</w:t>
            </w:r>
          </w:p>
        </w:tc>
        <w:tc>
          <w:tcPr>
            <w:tcW w:w="1244" w:type="dxa"/>
            <w:tcBorders>
              <w:bottom w:val="single" w:sz="12" w:space="0" w:color="auto"/>
            </w:tcBorders>
          </w:tcPr>
          <w:p w14:paraId="6FC41C9B" w14:textId="1652E84A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  <w:lang w:eastAsia="ja-JP"/>
              </w:rPr>
            </w:pPr>
            <w:r w:rsidRPr="0018318F">
              <w:rPr>
                <w:rFonts w:ascii="Times New Roman" w:hAnsi="Times New Roman"/>
              </w:rPr>
              <w:t>75.</w:t>
            </w:r>
            <w:r w:rsidR="002361A1">
              <w:rPr>
                <w:rFonts w:ascii="Times New Roman" w:hAnsi="Times New Roman"/>
              </w:rPr>
              <w:t>9</w:t>
            </w:r>
            <w:r w:rsidRPr="0018318F">
              <w:rPr>
                <w:rFonts w:ascii="Times New Roman" w:hAnsi="Times New Roman"/>
              </w:rPr>
              <w:t xml:space="preserve"> ± 15.</w:t>
            </w:r>
            <w:r w:rsidR="00053594">
              <w:rPr>
                <w:rFonts w:ascii="Times New Roman" w:hAnsi="Times New Roman" w:hint="eastAsia"/>
                <w:lang w:eastAsia="ja-JP"/>
              </w:rPr>
              <w:t>3</w:t>
            </w:r>
          </w:p>
        </w:tc>
        <w:tc>
          <w:tcPr>
            <w:tcW w:w="2430" w:type="dxa"/>
            <w:tcBorders>
              <w:bottom w:val="single" w:sz="12" w:space="0" w:color="auto"/>
            </w:tcBorders>
          </w:tcPr>
          <w:p w14:paraId="518A5CEB" w14:textId="296C862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74.7 ± 16.</w:t>
            </w:r>
            <w:r w:rsidR="002361A1">
              <w:rPr>
                <w:rFonts w:ascii="Times New Roman" w:hAnsi="Times New Roman"/>
              </w:rPr>
              <w:t>6</w:t>
            </w:r>
          </w:p>
        </w:tc>
        <w:tc>
          <w:tcPr>
            <w:tcW w:w="1296" w:type="dxa"/>
            <w:tcBorders>
              <w:bottom w:val="single" w:sz="12" w:space="0" w:color="auto"/>
            </w:tcBorders>
          </w:tcPr>
          <w:p w14:paraId="441B91E4" w14:textId="2B84A6BD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70.3 ± 16.</w:t>
            </w:r>
            <w:r w:rsidR="002361A1">
              <w:rPr>
                <w:rFonts w:ascii="Times New Roman" w:hAnsi="Times New Roman"/>
              </w:rPr>
              <w:t>5</w:t>
            </w:r>
          </w:p>
        </w:tc>
        <w:tc>
          <w:tcPr>
            <w:tcW w:w="869" w:type="dxa"/>
            <w:tcBorders>
              <w:bottom w:val="single" w:sz="12" w:space="0" w:color="auto"/>
            </w:tcBorders>
          </w:tcPr>
          <w:p w14:paraId="70B8AE98" w14:textId="77777777" w:rsidR="0018318F" w:rsidRPr="0018318F" w:rsidRDefault="0018318F" w:rsidP="00FD41C2">
            <w:pPr>
              <w:widowControl/>
              <w:spacing w:line="360" w:lineRule="auto"/>
              <w:jc w:val="center"/>
              <w:rPr>
                <w:rFonts w:ascii="Times New Roman" w:hAnsi="Times New Roman"/>
              </w:rPr>
            </w:pPr>
            <w:r w:rsidRPr="0018318F">
              <w:rPr>
                <w:rFonts w:ascii="Times New Roman" w:hAnsi="Times New Roman"/>
              </w:rPr>
              <w:t>&lt;0.001</w:t>
            </w:r>
          </w:p>
        </w:tc>
      </w:tr>
    </w:tbl>
    <w:p w14:paraId="33B4E7E4" w14:textId="77777777" w:rsidR="00FD41C2" w:rsidRDefault="00FD41C2" w:rsidP="00E8627C">
      <w:pPr>
        <w:widowControl/>
        <w:spacing w:line="480" w:lineRule="auto"/>
        <w:jc w:val="left"/>
        <w:rPr>
          <w:rFonts w:ascii="Times New Roman" w:hAnsi="Times New Roman"/>
          <w:sz w:val="26"/>
          <w:szCs w:val="26"/>
        </w:rPr>
      </w:pPr>
    </w:p>
    <w:p w14:paraId="63045B95" w14:textId="6A7B6D66" w:rsidR="00B007CD" w:rsidRPr="005909DA" w:rsidRDefault="00B007CD" w:rsidP="00E8627C">
      <w:pPr>
        <w:widowControl/>
        <w:spacing w:line="48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5909DA">
        <w:rPr>
          <w:rFonts w:ascii="Times New Roman" w:hAnsi="Times New Roman"/>
          <w:sz w:val="24"/>
          <w:szCs w:val="24"/>
        </w:rPr>
        <w:t xml:space="preserve">DTR-QOL; Diabetes </w:t>
      </w:r>
      <w:r w:rsidR="00FD41C2" w:rsidRPr="005909DA">
        <w:rPr>
          <w:rFonts w:ascii="Times New Roman" w:hAnsi="Times New Roman"/>
          <w:sz w:val="24"/>
          <w:szCs w:val="24"/>
        </w:rPr>
        <w:t>therapy-related quality of life</w:t>
      </w:r>
    </w:p>
    <w:p w14:paraId="4D119293" w14:textId="7528162A" w:rsidR="002638D8" w:rsidRDefault="002638D8">
      <w:pPr>
        <w:widowControl/>
        <w:jc w:val="left"/>
        <w:rPr>
          <w:rFonts w:ascii="Times New Roman" w:hAnsi="Times New Roman"/>
          <w:b/>
          <w:bCs/>
          <w:sz w:val="26"/>
          <w:szCs w:val="26"/>
        </w:rPr>
      </w:pPr>
    </w:p>
    <w:sectPr w:rsidR="002638D8" w:rsidSect="00E10B33">
      <w:headerReference w:type="even" r:id="rId8"/>
      <w:footerReference w:type="even" r:id="rId9"/>
      <w:pgSz w:w="11906" w:h="16838" w:code="9"/>
      <w:pgMar w:top="1440" w:right="1440" w:bottom="1440" w:left="1440" w:header="720" w:footer="720" w:gutter="0"/>
      <w:lnNumType w:countBy="5" w:distance="562" w:restart="continuous"/>
      <w:cols w:space="425"/>
      <w:docGrid w:linePitch="337" w:charSpace="6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17C1C5" w14:textId="77777777" w:rsidR="00231989" w:rsidRDefault="00231989">
      <w:r>
        <w:separator/>
      </w:r>
    </w:p>
  </w:endnote>
  <w:endnote w:type="continuationSeparator" w:id="0">
    <w:p w14:paraId="530F1B57" w14:textId="77777777" w:rsidR="00231989" w:rsidRDefault="00231989">
      <w:r>
        <w:continuationSeparator/>
      </w:r>
    </w:p>
  </w:endnote>
  <w:endnote w:type="continuationNotice" w:id="1">
    <w:p w14:paraId="511ECD43" w14:textId="77777777" w:rsidR="00231989" w:rsidRDefault="002319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平成明朝">
    <w:altName w:val="ＭＳ 明朝"/>
    <w:panose1 w:val="020B0604020202020204"/>
    <w:charset w:val="80"/>
    <w:family w:val="roman"/>
    <w:pitch w:val="fixed"/>
    <w:sig w:usb0="00000000" w:usb1="08070000" w:usb2="00000010" w:usb3="00000000" w:csb0="00020000" w:csb1="00000000"/>
  </w:font>
  <w:font w:name="Osaka">
    <w:panose1 w:val="020B0600000000000000"/>
    <w:charset w:val="80"/>
    <w:family w:val="swiss"/>
    <w:pitch w:val="variable"/>
    <w:sig w:usb0="00000001" w:usb1="08070000" w:usb2="00000010" w:usb3="00000000" w:csb0="00020093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2DC7F3" w14:textId="77777777" w:rsidR="00E12A32" w:rsidRDefault="00E12A32" w:rsidP="00A6342E">
    <w:pPr>
      <w:pStyle w:val="a5"/>
      <w:framePr w:wrap="none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5E5C6681" w14:textId="77777777" w:rsidR="00E12A32" w:rsidRDefault="00E12A32">
    <w:pPr>
      <w:pStyle w:val="a5"/>
    </w:pPr>
  </w:p>
  <w:p w14:paraId="19D549AB" w14:textId="77777777" w:rsidR="00E12A32" w:rsidRDefault="00E12A32"/>
  <w:p w14:paraId="2677E0B1" w14:textId="77777777" w:rsidR="00E12A32" w:rsidRDefault="00E12A32"/>
  <w:p w14:paraId="5FF3A949" w14:textId="77777777" w:rsidR="00E12A32" w:rsidRDefault="00E12A32"/>
  <w:p w14:paraId="21B23E32" w14:textId="77777777" w:rsidR="00E12A32" w:rsidRDefault="00E12A32"/>
  <w:p w14:paraId="4E08D47D" w14:textId="77777777" w:rsidR="00E12A32" w:rsidRDefault="00E12A32"/>
  <w:p w14:paraId="43CC8E76" w14:textId="77777777" w:rsidR="00E12A32" w:rsidRDefault="00E12A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2BF532" w14:textId="77777777" w:rsidR="00231989" w:rsidRDefault="00231989">
      <w:r>
        <w:separator/>
      </w:r>
    </w:p>
  </w:footnote>
  <w:footnote w:type="continuationSeparator" w:id="0">
    <w:p w14:paraId="6246861B" w14:textId="77777777" w:rsidR="00231989" w:rsidRDefault="00231989">
      <w:r>
        <w:continuationSeparator/>
      </w:r>
    </w:p>
  </w:footnote>
  <w:footnote w:type="continuationNotice" w:id="1">
    <w:p w14:paraId="2A570DA7" w14:textId="77777777" w:rsidR="00231989" w:rsidRDefault="002319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FE3E5B" w14:textId="77777777" w:rsidR="00E12A32" w:rsidRDefault="00E12A32">
    <w:pPr>
      <w:pStyle w:val="a7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</w:rPr>
      <w:t>32</w:t>
    </w:r>
    <w:r>
      <w:rPr>
        <w:rStyle w:val="a6"/>
      </w:rPr>
      <w:fldChar w:fldCharType="end"/>
    </w:r>
  </w:p>
  <w:p w14:paraId="13AB151C" w14:textId="77777777" w:rsidR="00E12A32" w:rsidRDefault="00E12A32">
    <w:pPr>
      <w:pStyle w:val="a7"/>
      <w:ind w:right="360"/>
    </w:pPr>
  </w:p>
  <w:p w14:paraId="255583CD" w14:textId="77777777" w:rsidR="00E12A32" w:rsidRDefault="00E12A32"/>
  <w:p w14:paraId="5CAE24E4" w14:textId="77777777" w:rsidR="00E12A32" w:rsidRDefault="00E12A32"/>
  <w:p w14:paraId="1FCA1B5E" w14:textId="77777777" w:rsidR="00E12A32" w:rsidRDefault="00E12A32"/>
  <w:p w14:paraId="2788A524" w14:textId="77777777" w:rsidR="00E12A32" w:rsidRDefault="00E12A32"/>
  <w:p w14:paraId="40340E33" w14:textId="77777777" w:rsidR="00E12A32" w:rsidRDefault="00E12A32"/>
  <w:p w14:paraId="2811963E" w14:textId="77777777" w:rsidR="00E12A32" w:rsidRDefault="00E12A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C48A8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C6C4C1C8"/>
    <w:lvl w:ilvl="0">
      <w:numFmt w:val="decimal"/>
      <w:lvlText w:val="*"/>
      <w:lvlJc w:val="left"/>
    </w:lvl>
  </w:abstractNum>
  <w:abstractNum w:abstractNumId="2" w15:restartNumberingAfterBreak="0">
    <w:nsid w:val="00000001"/>
    <w:multiLevelType w:val="hybridMultilevel"/>
    <w:tmpl w:val="00000001"/>
    <w:lvl w:ilvl="0" w:tplc="73E82C04">
      <w:start w:val="3"/>
      <w:numFmt w:val="decimal"/>
      <w:lvlText w:val="%1."/>
      <w:lvlJc w:val="left"/>
      <w:pPr>
        <w:ind w:left="720" w:hanging="360"/>
      </w:pPr>
    </w:lvl>
    <w:lvl w:ilvl="1" w:tplc="DB6EC8E4">
      <w:numFmt w:val="decimal"/>
      <w:lvlText w:val=""/>
      <w:lvlJc w:val="left"/>
    </w:lvl>
    <w:lvl w:ilvl="2" w:tplc="5C269DA4">
      <w:numFmt w:val="decimal"/>
      <w:lvlText w:val=""/>
      <w:lvlJc w:val="left"/>
    </w:lvl>
    <w:lvl w:ilvl="3" w:tplc="2B0E2C04">
      <w:numFmt w:val="decimal"/>
      <w:lvlText w:val=""/>
      <w:lvlJc w:val="left"/>
    </w:lvl>
    <w:lvl w:ilvl="4" w:tplc="19448C20">
      <w:numFmt w:val="decimal"/>
      <w:lvlText w:val=""/>
      <w:lvlJc w:val="left"/>
    </w:lvl>
    <w:lvl w:ilvl="5" w:tplc="18D27DBA">
      <w:numFmt w:val="decimal"/>
      <w:lvlText w:val=""/>
      <w:lvlJc w:val="left"/>
    </w:lvl>
    <w:lvl w:ilvl="6" w:tplc="EAC87E12">
      <w:numFmt w:val="decimal"/>
      <w:lvlText w:val=""/>
      <w:lvlJc w:val="left"/>
    </w:lvl>
    <w:lvl w:ilvl="7" w:tplc="FF38AEA2">
      <w:numFmt w:val="decimal"/>
      <w:lvlText w:val=""/>
      <w:lvlJc w:val="left"/>
    </w:lvl>
    <w:lvl w:ilvl="8" w:tplc="1E6C8C8C">
      <w:numFmt w:val="decimal"/>
      <w:lvlText w:val=""/>
      <w:lvlJc w:val="left"/>
    </w:lvl>
  </w:abstractNum>
  <w:abstractNum w:abstractNumId="3" w15:restartNumberingAfterBreak="0">
    <w:nsid w:val="09011D61"/>
    <w:multiLevelType w:val="hybridMultilevel"/>
    <w:tmpl w:val="6E169B92"/>
    <w:lvl w:ilvl="0" w:tplc="2676E57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BCEE96A8" w:tentative="1">
      <w:start w:val="1"/>
      <w:numFmt w:val="aiueoFullWidth"/>
      <w:lvlText w:val="(%2)"/>
      <w:lvlJc w:val="left"/>
      <w:pPr>
        <w:ind w:left="880" w:hanging="440"/>
      </w:pPr>
    </w:lvl>
    <w:lvl w:ilvl="2" w:tplc="4C28057C" w:tentative="1">
      <w:start w:val="1"/>
      <w:numFmt w:val="decimalEnclosedCircle"/>
      <w:lvlText w:val="%3"/>
      <w:lvlJc w:val="left"/>
      <w:pPr>
        <w:ind w:left="1320" w:hanging="440"/>
      </w:pPr>
    </w:lvl>
    <w:lvl w:ilvl="3" w:tplc="A6D010AE" w:tentative="1">
      <w:start w:val="1"/>
      <w:numFmt w:val="decimal"/>
      <w:lvlText w:val="%4."/>
      <w:lvlJc w:val="left"/>
      <w:pPr>
        <w:ind w:left="1760" w:hanging="440"/>
      </w:pPr>
    </w:lvl>
    <w:lvl w:ilvl="4" w:tplc="320098AC" w:tentative="1">
      <w:start w:val="1"/>
      <w:numFmt w:val="aiueoFullWidth"/>
      <w:lvlText w:val="(%5)"/>
      <w:lvlJc w:val="left"/>
      <w:pPr>
        <w:ind w:left="2200" w:hanging="440"/>
      </w:pPr>
    </w:lvl>
    <w:lvl w:ilvl="5" w:tplc="A3708744" w:tentative="1">
      <w:start w:val="1"/>
      <w:numFmt w:val="decimalEnclosedCircle"/>
      <w:lvlText w:val="%6"/>
      <w:lvlJc w:val="left"/>
      <w:pPr>
        <w:ind w:left="2640" w:hanging="440"/>
      </w:pPr>
    </w:lvl>
    <w:lvl w:ilvl="6" w:tplc="A25292C2" w:tentative="1">
      <w:start w:val="1"/>
      <w:numFmt w:val="decimal"/>
      <w:lvlText w:val="%7."/>
      <w:lvlJc w:val="left"/>
      <w:pPr>
        <w:ind w:left="3080" w:hanging="440"/>
      </w:pPr>
    </w:lvl>
    <w:lvl w:ilvl="7" w:tplc="84A4249C" w:tentative="1">
      <w:start w:val="1"/>
      <w:numFmt w:val="aiueoFullWidth"/>
      <w:lvlText w:val="(%8)"/>
      <w:lvlJc w:val="left"/>
      <w:pPr>
        <w:ind w:left="3520" w:hanging="440"/>
      </w:pPr>
    </w:lvl>
    <w:lvl w:ilvl="8" w:tplc="DA48B332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146222B2"/>
    <w:multiLevelType w:val="hybridMultilevel"/>
    <w:tmpl w:val="B17EE408"/>
    <w:lvl w:ilvl="0" w:tplc="2C46E00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A18CF20E" w:tentative="1">
      <w:start w:val="1"/>
      <w:numFmt w:val="aiueoFullWidth"/>
      <w:lvlText w:val="(%2)"/>
      <w:lvlJc w:val="left"/>
      <w:pPr>
        <w:ind w:left="880" w:hanging="440"/>
      </w:pPr>
    </w:lvl>
    <w:lvl w:ilvl="2" w:tplc="CC6849C2" w:tentative="1">
      <w:start w:val="1"/>
      <w:numFmt w:val="decimalEnclosedCircle"/>
      <w:lvlText w:val="%3"/>
      <w:lvlJc w:val="left"/>
      <w:pPr>
        <w:ind w:left="1320" w:hanging="440"/>
      </w:pPr>
    </w:lvl>
    <w:lvl w:ilvl="3" w:tplc="244AA57A" w:tentative="1">
      <w:start w:val="1"/>
      <w:numFmt w:val="decimal"/>
      <w:lvlText w:val="%4."/>
      <w:lvlJc w:val="left"/>
      <w:pPr>
        <w:ind w:left="1760" w:hanging="440"/>
      </w:pPr>
    </w:lvl>
    <w:lvl w:ilvl="4" w:tplc="D8E6A73C" w:tentative="1">
      <w:start w:val="1"/>
      <w:numFmt w:val="aiueoFullWidth"/>
      <w:lvlText w:val="(%5)"/>
      <w:lvlJc w:val="left"/>
      <w:pPr>
        <w:ind w:left="2200" w:hanging="440"/>
      </w:pPr>
    </w:lvl>
    <w:lvl w:ilvl="5" w:tplc="24B8116E" w:tentative="1">
      <w:start w:val="1"/>
      <w:numFmt w:val="decimalEnclosedCircle"/>
      <w:lvlText w:val="%6"/>
      <w:lvlJc w:val="left"/>
      <w:pPr>
        <w:ind w:left="2640" w:hanging="440"/>
      </w:pPr>
    </w:lvl>
    <w:lvl w:ilvl="6" w:tplc="15B04BF0" w:tentative="1">
      <w:start w:val="1"/>
      <w:numFmt w:val="decimal"/>
      <w:lvlText w:val="%7."/>
      <w:lvlJc w:val="left"/>
      <w:pPr>
        <w:ind w:left="3080" w:hanging="440"/>
      </w:pPr>
    </w:lvl>
    <w:lvl w:ilvl="7" w:tplc="CAE8C1CA" w:tentative="1">
      <w:start w:val="1"/>
      <w:numFmt w:val="aiueoFullWidth"/>
      <w:lvlText w:val="(%8)"/>
      <w:lvlJc w:val="left"/>
      <w:pPr>
        <w:ind w:left="3520" w:hanging="440"/>
      </w:pPr>
    </w:lvl>
    <w:lvl w:ilvl="8" w:tplc="D6089504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1D881F28"/>
    <w:multiLevelType w:val="hybridMultilevel"/>
    <w:tmpl w:val="0EFAD66E"/>
    <w:lvl w:ilvl="0" w:tplc="4B124AC6">
      <w:start w:val="1"/>
      <w:numFmt w:val="decimal"/>
      <w:suff w:val="space"/>
      <w:lvlText w:val="%1."/>
      <w:lvlJc w:val="left"/>
      <w:pPr>
        <w:ind w:left="240" w:hanging="240"/>
      </w:pPr>
      <w:rPr>
        <w:rFonts w:hint="eastAsia"/>
        <w:b/>
      </w:rPr>
    </w:lvl>
    <w:lvl w:ilvl="1" w:tplc="F96C3924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8BE07B8C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D200A2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438173C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C70A43FA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44F60B3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80B8B926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725CA87C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82F4C80"/>
    <w:multiLevelType w:val="multilevel"/>
    <w:tmpl w:val="FC808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3D7DC8"/>
    <w:multiLevelType w:val="hybridMultilevel"/>
    <w:tmpl w:val="B636A7B2"/>
    <w:lvl w:ilvl="0" w:tplc="78D26DEC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8040BC96" w:tentative="1">
      <w:start w:val="1"/>
      <w:numFmt w:val="aiueoFullWidth"/>
      <w:lvlText w:val="(%2)"/>
      <w:lvlJc w:val="left"/>
      <w:pPr>
        <w:ind w:left="880" w:hanging="440"/>
      </w:pPr>
    </w:lvl>
    <w:lvl w:ilvl="2" w:tplc="723CFD6A" w:tentative="1">
      <w:start w:val="1"/>
      <w:numFmt w:val="decimalEnclosedCircle"/>
      <w:lvlText w:val="%3"/>
      <w:lvlJc w:val="left"/>
      <w:pPr>
        <w:ind w:left="1320" w:hanging="440"/>
      </w:pPr>
    </w:lvl>
    <w:lvl w:ilvl="3" w:tplc="524A3F94" w:tentative="1">
      <w:start w:val="1"/>
      <w:numFmt w:val="decimal"/>
      <w:lvlText w:val="%4."/>
      <w:lvlJc w:val="left"/>
      <w:pPr>
        <w:ind w:left="1760" w:hanging="440"/>
      </w:pPr>
    </w:lvl>
    <w:lvl w:ilvl="4" w:tplc="7E2E0E9A" w:tentative="1">
      <w:start w:val="1"/>
      <w:numFmt w:val="aiueoFullWidth"/>
      <w:lvlText w:val="(%5)"/>
      <w:lvlJc w:val="left"/>
      <w:pPr>
        <w:ind w:left="2200" w:hanging="440"/>
      </w:pPr>
    </w:lvl>
    <w:lvl w:ilvl="5" w:tplc="92C038C4" w:tentative="1">
      <w:start w:val="1"/>
      <w:numFmt w:val="decimalEnclosedCircle"/>
      <w:lvlText w:val="%6"/>
      <w:lvlJc w:val="left"/>
      <w:pPr>
        <w:ind w:left="2640" w:hanging="440"/>
      </w:pPr>
    </w:lvl>
    <w:lvl w:ilvl="6" w:tplc="1DDCC710" w:tentative="1">
      <w:start w:val="1"/>
      <w:numFmt w:val="decimal"/>
      <w:lvlText w:val="%7."/>
      <w:lvlJc w:val="left"/>
      <w:pPr>
        <w:ind w:left="3080" w:hanging="440"/>
      </w:pPr>
    </w:lvl>
    <w:lvl w:ilvl="7" w:tplc="2586E110" w:tentative="1">
      <w:start w:val="1"/>
      <w:numFmt w:val="aiueoFullWidth"/>
      <w:lvlText w:val="(%8)"/>
      <w:lvlJc w:val="left"/>
      <w:pPr>
        <w:ind w:left="3520" w:hanging="440"/>
      </w:pPr>
    </w:lvl>
    <w:lvl w:ilvl="8" w:tplc="A75E3C2A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E830FA0"/>
    <w:multiLevelType w:val="hybridMultilevel"/>
    <w:tmpl w:val="7AA0B2C4"/>
    <w:lvl w:ilvl="0" w:tplc="4D62293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C6F4FE74" w:tentative="1">
      <w:start w:val="1"/>
      <w:numFmt w:val="aiueoFullWidth"/>
      <w:lvlText w:val="(%2)"/>
      <w:lvlJc w:val="left"/>
      <w:pPr>
        <w:ind w:left="880" w:hanging="440"/>
      </w:pPr>
    </w:lvl>
    <w:lvl w:ilvl="2" w:tplc="2E606590" w:tentative="1">
      <w:start w:val="1"/>
      <w:numFmt w:val="decimalEnclosedCircle"/>
      <w:lvlText w:val="%3"/>
      <w:lvlJc w:val="left"/>
      <w:pPr>
        <w:ind w:left="1320" w:hanging="440"/>
      </w:pPr>
    </w:lvl>
    <w:lvl w:ilvl="3" w:tplc="9D9CEBCC" w:tentative="1">
      <w:start w:val="1"/>
      <w:numFmt w:val="decimal"/>
      <w:lvlText w:val="%4."/>
      <w:lvlJc w:val="left"/>
      <w:pPr>
        <w:ind w:left="1760" w:hanging="440"/>
      </w:pPr>
    </w:lvl>
    <w:lvl w:ilvl="4" w:tplc="B4D4D376" w:tentative="1">
      <w:start w:val="1"/>
      <w:numFmt w:val="aiueoFullWidth"/>
      <w:lvlText w:val="(%5)"/>
      <w:lvlJc w:val="left"/>
      <w:pPr>
        <w:ind w:left="2200" w:hanging="440"/>
      </w:pPr>
    </w:lvl>
    <w:lvl w:ilvl="5" w:tplc="EC202B3C" w:tentative="1">
      <w:start w:val="1"/>
      <w:numFmt w:val="decimalEnclosedCircle"/>
      <w:lvlText w:val="%6"/>
      <w:lvlJc w:val="left"/>
      <w:pPr>
        <w:ind w:left="2640" w:hanging="440"/>
      </w:pPr>
    </w:lvl>
    <w:lvl w:ilvl="6" w:tplc="0A720762" w:tentative="1">
      <w:start w:val="1"/>
      <w:numFmt w:val="decimal"/>
      <w:lvlText w:val="%7."/>
      <w:lvlJc w:val="left"/>
      <w:pPr>
        <w:ind w:left="3080" w:hanging="440"/>
      </w:pPr>
    </w:lvl>
    <w:lvl w:ilvl="7" w:tplc="B9E65B28" w:tentative="1">
      <w:start w:val="1"/>
      <w:numFmt w:val="aiueoFullWidth"/>
      <w:lvlText w:val="(%8)"/>
      <w:lvlJc w:val="left"/>
      <w:pPr>
        <w:ind w:left="3520" w:hanging="440"/>
      </w:pPr>
    </w:lvl>
    <w:lvl w:ilvl="8" w:tplc="6DFA9534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9" w15:restartNumberingAfterBreak="0">
    <w:nsid w:val="35955ED2"/>
    <w:multiLevelType w:val="hybridMultilevel"/>
    <w:tmpl w:val="7DBC2D22"/>
    <w:lvl w:ilvl="0" w:tplc="613EF45C">
      <w:start w:val="1"/>
      <w:numFmt w:val="decimal"/>
      <w:lvlText w:val="%1."/>
      <w:lvlJc w:val="left"/>
      <w:pPr>
        <w:ind w:left="360" w:hanging="360"/>
      </w:pPr>
      <w:rPr>
        <w:rFonts w:ascii="Times" w:eastAsia="ＭＳ 明朝" w:hAnsi="Times" w:cs="Times"/>
      </w:rPr>
    </w:lvl>
    <w:lvl w:ilvl="1" w:tplc="1BF8654A" w:tentative="1">
      <w:start w:val="1"/>
      <w:numFmt w:val="aiueoFullWidth"/>
      <w:lvlText w:val="(%2)"/>
      <w:lvlJc w:val="left"/>
      <w:pPr>
        <w:ind w:left="960" w:hanging="480"/>
      </w:pPr>
    </w:lvl>
    <w:lvl w:ilvl="2" w:tplc="48E4CCE8" w:tentative="1">
      <w:start w:val="1"/>
      <w:numFmt w:val="decimalEnclosedCircle"/>
      <w:lvlText w:val="%3"/>
      <w:lvlJc w:val="left"/>
      <w:pPr>
        <w:ind w:left="1440" w:hanging="480"/>
      </w:pPr>
    </w:lvl>
    <w:lvl w:ilvl="3" w:tplc="9250AB9C" w:tentative="1">
      <w:start w:val="1"/>
      <w:numFmt w:val="decimal"/>
      <w:lvlText w:val="%4."/>
      <w:lvlJc w:val="left"/>
      <w:pPr>
        <w:ind w:left="1920" w:hanging="480"/>
      </w:pPr>
    </w:lvl>
    <w:lvl w:ilvl="4" w:tplc="F258A4CC" w:tentative="1">
      <w:start w:val="1"/>
      <w:numFmt w:val="aiueoFullWidth"/>
      <w:lvlText w:val="(%5)"/>
      <w:lvlJc w:val="left"/>
      <w:pPr>
        <w:ind w:left="2400" w:hanging="480"/>
      </w:pPr>
    </w:lvl>
    <w:lvl w:ilvl="5" w:tplc="A454D92C" w:tentative="1">
      <w:start w:val="1"/>
      <w:numFmt w:val="decimalEnclosedCircle"/>
      <w:lvlText w:val="%6"/>
      <w:lvlJc w:val="left"/>
      <w:pPr>
        <w:ind w:left="2880" w:hanging="480"/>
      </w:pPr>
    </w:lvl>
    <w:lvl w:ilvl="6" w:tplc="286C32BC" w:tentative="1">
      <w:start w:val="1"/>
      <w:numFmt w:val="decimal"/>
      <w:lvlText w:val="%7."/>
      <w:lvlJc w:val="left"/>
      <w:pPr>
        <w:ind w:left="3360" w:hanging="480"/>
      </w:pPr>
    </w:lvl>
    <w:lvl w:ilvl="7" w:tplc="C52817B0" w:tentative="1">
      <w:start w:val="1"/>
      <w:numFmt w:val="aiueoFullWidth"/>
      <w:lvlText w:val="(%8)"/>
      <w:lvlJc w:val="left"/>
      <w:pPr>
        <w:ind w:left="3840" w:hanging="480"/>
      </w:pPr>
    </w:lvl>
    <w:lvl w:ilvl="8" w:tplc="2D56A27C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 w15:restartNumberingAfterBreak="0">
    <w:nsid w:val="3A797F0C"/>
    <w:multiLevelType w:val="hybridMultilevel"/>
    <w:tmpl w:val="8A185542"/>
    <w:lvl w:ilvl="0" w:tplc="C3AA0AFA">
      <w:start w:val="1"/>
      <w:numFmt w:val="decimal"/>
      <w:lvlText w:val="%1."/>
      <w:lvlJc w:val="left"/>
      <w:pPr>
        <w:ind w:left="480" w:hanging="480"/>
      </w:pPr>
    </w:lvl>
    <w:lvl w:ilvl="1" w:tplc="54A0E836" w:tentative="1">
      <w:start w:val="1"/>
      <w:numFmt w:val="aiueoFullWidth"/>
      <w:lvlText w:val="(%2)"/>
      <w:lvlJc w:val="left"/>
      <w:pPr>
        <w:ind w:left="960" w:hanging="480"/>
      </w:pPr>
    </w:lvl>
    <w:lvl w:ilvl="2" w:tplc="0FD6D526" w:tentative="1">
      <w:start w:val="1"/>
      <w:numFmt w:val="decimalEnclosedCircle"/>
      <w:lvlText w:val="%3"/>
      <w:lvlJc w:val="left"/>
      <w:pPr>
        <w:ind w:left="1440" w:hanging="480"/>
      </w:pPr>
    </w:lvl>
    <w:lvl w:ilvl="3" w:tplc="8B2202E8" w:tentative="1">
      <w:start w:val="1"/>
      <w:numFmt w:val="decimal"/>
      <w:lvlText w:val="%4."/>
      <w:lvlJc w:val="left"/>
      <w:pPr>
        <w:ind w:left="1920" w:hanging="480"/>
      </w:pPr>
    </w:lvl>
    <w:lvl w:ilvl="4" w:tplc="EFAEA402" w:tentative="1">
      <w:start w:val="1"/>
      <w:numFmt w:val="aiueoFullWidth"/>
      <w:lvlText w:val="(%5)"/>
      <w:lvlJc w:val="left"/>
      <w:pPr>
        <w:ind w:left="2400" w:hanging="480"/>
      </w:pPr>
    </w:lvl>
    <w:lvl w:ilvl="5" w:tplc="93EEBCFC" w:tentative="1">
      <w:start w:val="1"/>
      <w:numFmt w:val="decimalEnclosedCircle"/>
      <w:lvlText w:val="%6"/>
      <w:lvlJc w:val="left"/>
      <w:pPr>
        <w:ind w:left="2880" w:hanging="480"/>
      </w:pPr>
    </w:lvl>
    <w:lvl w:ilvl="6" w:tplc="C106BFBE" w:tentative="1">
      <w:start w:val="1"/>
      <w:numFmt w:val="decimal"/>
      <w:lvlText w:val="%7."/>
      <w:lvlJc w:val="left"/>
      <w:pPr>
        <w:ind w:left="3360" w:hanging="480"/>
      </w:pPr>
    </w:lvl>
    <w:lvl w:ilvl="7" w:tplc="7F0EE00A" w:tentative="1">
      <w:start w:val="1"/>
      <w:numFmt w:val="aiueoFullWidth"/>
      <w:lvlText w:val="(%8)"/>
      <w:lvlJc w:val="left"/>
      <w:pPr>
        <w:ind w:left="3840" w:hanging="480"/>
      </w:pPr>
    </w:lvl>
    <w:lvl w:ilvl="8" w:tplc="69460982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3BED2391"/>
    <w:multiLevelType w:val="hybridMultilevel"/>
    <w:tmpl w:val="80C0DB70"/>
    <w:lvl w:ilvl="0" w:tplc="7806FAB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BF88454A" w:tentative="1">
      <w:start w:val="1"/>
      <w:numFmt w:val="aiueoFullWidth"/>
      <w:lvlText w:val="(%2)"/>
      <w:lvlJc w:val="left"/>
      <w:pPr>
        <w:ind w:left="880" w:hanging="440"/>
      </w:pPr>
    </w:lvl>
    <w:lvl w:ilvl="2" w:tplc="B4FA6B58" w:tentative="1">
      <w:start w:val="1"/>
      <w:numFmt w:val="decimalEnclosedCircle"/>
      <w:lvlText w:val="%3"/>
      <w:lvlJc w:val="left"/>
      <w:pPr>
        <w:ind w:left="1320" w:hanging="440"/>
      </w:pPr>
    </w:lvl>
    <w:lvl w:ilvl="3" w:tplc="91781644" w:tentative="1">
      <w:start w:val="1"/>
      <w:numFmt w:val="decimal"/>
      <w:lvlText w:val="%4."/>
      <w:lvlJc w:val="left"/>
      <w:pPr>
        <w:ind w:left="1760" w:hanging="440"/>
      </w:pPr>
    </w:lvl>
    <w:lvl w:ilvl="4" w:tplc="AFF2669A" w:tentative="1">
      <w:start w:val="1"/>
      <w:numFmt w:val="aiueoFullWidth"/>
      <w:lvlText w:val="(%5)"/>
      <w:lvlJc w:val="left"/>
      <w:pPr>
        <w:ind w:left="2200" w:hanging="440"/>
      </w:pPr>
    </w:lvl>
    <w:lvl w:ilvl="5" w:tplc="99388850" w:tentative="1">
      <w:start w:val="1"/>
      <w:numFmt w:val="decimalEnclosedCircle"/>
      <w:lvlText w:val="%6"/>
      <w:lvlJc w:val="left"/>
      <w:pPr>
        <w:ind w:left="2640" w:hanging="440"/>
      </w:pPr>
    </w:lvl>
    <w:lvl w:ilvl="6" w:tplc="E6C82D26" w:tentative="1">
      <w:start w:val="1"/>
      <w:numFmt w:val="decimal"/>
      <w:lvlText w:val="%7."/>
      <w:lvlJc w:val="left"/>
      <w:pPr>
        <w:ind w:left="3080" w:hanging="440"/>
      </w:pPr>
    </w:lvl>
    <w:lvl w:ilvl="7" w:tplc="6B2AAC9A" w:tentative="1">
      <w:start w:val="1"/>
      <w:numFmt w:val="aiueoFullWidth"/>
      <w:lvlText w:val="(%8)"/>
      <w:lvlJc w:val="left"/>
      <w:pPr>
        <w:ind w:left="3520" w:hanging="440"/>
      </w:pPr>
    </w:lvl>
    <w:lvl w:ilvl="8" w:tplc="11ECEA76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455627EE"/>
    <w:multiLevelType w:val="hybridMultilevel"/>
    <w:tmpl w:val="0FA0BD14"/>
    <w:lvl w:ilvl="0" w:tplc="6D44293A">
      <w:start w:val="1"/>
      <w:numFmt w:val="decimal"/>
      <w:lvlText w:val="%1."/>
      <w:lvlJc w:val="left"/>
      <w:pPr>
        <w:ind w:left="440" w:hanging="440"/>
      </w:pPr>
    </w:lvl>
    <w:lvl w:ilvl="1" w:tplc="DEA879E4" w:tentative="1">
      <w:start w:val="1"/>
      <w:numFmt w:val="aiueoFullWidth"/>
      <w:lvlText w:val="(%2)"/>
      <w:lvlJc w:val="left"/>
      <w:pPr>
        <w:ind w:left="880" w:hanging="440"/>
      </w:pPr>
    </w:lvl>
    <w:lvl w:ilvl="2" w:tplc="7C02C5C2" w:tentative="1">
      <w:start w:val="1"/>
      <w:numFmt w:val="decimalEnclosedCircle"/>
      <w:lvlText w:val="%3"/>
      <w:lvlJc w:val="left"/>
      <w:pPr>
        <w:ind w:left="1320" w:hanging="440"/>
      </w:pPr>
    </w:lvl>
    <w:lvl w:ilvl="3" w:tplc="5650A788" w:tentative="1">
      <w:start w:val="1"/>
      <w:numFmt w:val="decimal"/>
      <w:lvlText w:val="%4."/>
      <w:lvlJc w:val="left"/>
      <w:pPr>
        <w:ind w:left="1760" w:hanging="440"/>
      </w:pPr>
    </w:lvl>
    <w:lvl w:ilvl="4" w:tplc="C0F8A1F6" w:tentative="1">
      <w:start w:val="1"/>
      <w:numFmt w:val="aiueoFullWidth"/>
      <w:lvlText w:val="(%5)"/>
      <w:lvlJc w:val="left"/>
      <w:pPr>
        <w:ind w:left="2200" w:hanging="440"/>
      </w:pPr>
    </w:lvl>
    <w:lvl w:ilvl="5" w:tplc="F0EE865E" w:tentative="1">
      <w:start w:val="1"/>
      <w:numFmt w:val="decimalEnclosedCircle"/>
      <w:lvlText w:val="%6"/>
      <w:lvlJc w:val="left"/>
      <w:pPr>
        <w:ind w:left="2640" w:hanging="440"/>
      </w:pPr>
    </w:lvl>
    <w:lvl w:ilvl="6" w:tplc="4E86F1FE" w:tentative="1">
      <w:start w:val="1"/>
      <w:numFmt w:val="decimal"/>
      <w:lvlText w:val="%7."/>
      <w:lvlJc w:val="left"/>
      <w:pPr>
        <w:ind w:left="3080" w:hanging="440"/>
      </w:pPr>
    </w:lvl>
    <w:lvl w:ilvl="7" w:tplc="314E0BEE" w:tentative="1">
      <w:start w:val="1"/>
      <w:numFmt w:val="aiueoFullWidth"/>
      <w:lvlText w:val="(%8)"/>
      <w:lvlJc w:val="left"/>
      <w:pPr>
        <w:ind w:left="3520" w:hanging="440"/>
      </w:pPr>
    </w:lvl>
    <w:lvl w:ilvl="8" w:tplc="0472E0D2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4D480AFF"/>
    <w:multiLevelType w:val="hybridMultilevel"/>
    <w:tmpl w:val="CB4E1A64"/>
    <w:lvl w:ilvl="0" w:tplc="668EE60A">
      <w:start w:val="1"/>
      <w:numFmt w:val="decimal"/>
      <w:lvlText w:val="%1."/>
      <w:lvlJc w:val="left"/>
      <w:pPr>
        <w:ind w:left="440" w:hanging="440"/>
      </w:pPr>
      <w:rPr>
        <w:b w:val="0"/>
        <w:bCs/>
      </w:rPr>
    </w:lvl>
    <w:lvl w:ilvl="1" w:tplc="9DAEAEA4" w:tentative="1">
      <w:start w:val="1"/>
      <w:numFmt w:val="aiueoFullWidth"/>
      <w:lvlText w:val="(%2)"/>
      <w:lvlJc w:val="left"/>
      <w:pPr>
        <w:ind w:left="880" w:hanging="440"/>
      </w:pPr>
    </w:lvl>
    <w:lvl w:ilvl="2" w:tplc="74CE6BFC" w:tentative="1">
      <w:start w:val="1"/>
      <w:numFmt w:val="decimalEnclosedCircle"/>
      <w:lvlText w:val="%3"/>
      <w:lvlJc w:val="left"/>
      <w:pPr>
        <w:ind w:left="1320" w:hanging="440"/>
      </w:pPr>
    </w:lvl>
    <w:lvl w:ilvl="3" w:tplc="FC86425E" w:tentative="1">
      <w:start w:val="1"/>
      <w:numFmt w:val="decimal"/>
      <w:lvlText w:val="%4."/>
      <w:lvlJc w:val="left"/>
      <w:pPr>
        <w:ind w:left="1760" w:hanging="440"/>
      </w:pPr>
    </w:lvl>
    <w:lvl w:ilvl="4" w:tplc="5D0CEB96" w:tentative="1">
      <w:start w:val="1"/>
      <w:numFmt w:val="aiueoFullWidth"/>
      <w:lvlText w:val="(%5)"/>
      <w:lvlJc w:val="left"/>
      <w:pPr>
        <w:ind w:left="2200" w:hanging="440"/>
      </w:pPr>
    </w:lvl>
    <w:lvl w:ilvl="5" w:tplc="5762C062" w:tentative="1">
      <w:start w:val="1"/>
      <w:numFmt w:val="decimalEnclosedCircle"/>
      <w:lvlText w:val="%6"/>
      <w:lvlJc w:val="left"/>
      <w:pPr>
        <w:ind w:left="2640" w:hanging="440"/>
      </w:pPr>
    </w:lvl>
    <w:lvl w:ilvl="6" w:tplc="06567576" w:tentative="1">
      <w:start w:val="1"/>
      <w:numFmt w:val="decimal"/>
      <w:lvlText w:val="%7."/>
      <w:lvlJc w:val="left"/>
      <w:pPr>
        <w:ind w:left="3080" w:hanging="440"/>
      </w:pPr>
    </w:lvl>
    <w:lvl w:ilvl="7" w:tplc="BB72B84C" w:tentative="1">
      <w:start w:val="1"/>
      <w:numFmt w:val="aiueoFullWidth"/>
      <w:lvlText w:val="(%8)"/>
      <w:lvlJc w:val="left"/>
      <w:pPr>
        <w:ind w:left="3520" w:hanging="440"/>
      </w:pPr>
    </w:lvl>
    <w:lvl w:ilvl="8" w:tplc="B57AADCC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6504095C"/>
    <w:multiLevelType w:val="hybridMultilevel"/>
    <w:tmpl w:val="69FC3FE8"/>
    <w:lvl w:ilvl="0" w:tplc="5012393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55621A7A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E10E96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58F8941C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BD2B6C8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A468D6FE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6D3C2B3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487D42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B7827FB2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BE75C46"/>
    <w:multiLevelType w:val="hybridMultilevel"/>
    <w:tmpl w:val="7AA0B2C4"/>
    <w:lvl w:ilvl="0" w:tplc="F60276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7652C6BC" w:tentative="1">
      <w:start w:val="1"/>
      <w:numFmt w:val="aiueoFullWidth"/>
      <w:lvlText w:val="(%2)"/>
      <w:lvlJc w:val="left"/>
      <w:pPr>
        <w:ind w:left="880" w:hanging="440"/>
      </w:pPr>
    </w:lvl>
    <w:lvl w:ilvl="2" w:tplc="8F90070C" w:tentative="1">
      <w:start w:val="1"/>
      <w:numFmt w:val="decimalEnclosedCircle"/>
      <w:lvlText w:val="%3"/>
      <w:lvlJc w:val="left"/>
      <w:pPr>
        <w:ind w:left="1320" w:hanging="440"/>
      </w:pPr>
    </w:lvl>
    <w:lvl w:ilvl="3" w:tplc="90163F40" w:tentative="1">
      <w:start w:val="1"/>
      <w:numFmt w:val="decimal"/>
      <w:lvlText w:val="%4."/>
      <w:lvlJc w:val="left"/>
      <w:pPr>
        <w:ind w:left="1760" w:hanging="440"/>
      </w:pPr>
    </w:lvl>
    <w:lvl w:ilvl="4" w:tplc="E7CC43BC" w:tentative="1">
      <w:start w:val="1"/>
      <w:numFmt w:val="aiueoFullWidth"/>
      <w:lvlText w:val="(%5)"/>
      <w:lvlJc w:val="left"/>
      <w:pPr>
        <w:ind w:left="2200" w:hanging="440"/>
      </w:pPr>
    </w:lvl>
    <w:lvl w:ilvl="5" w:tplc="17380404" w:tentative="1">
      <w:start w:val="1"/>
      <w:numFmt w:val="decimalEnclosedCircle"/>
      <w:lvlText w:val="%6"/>
      <w:lvlJc w:val="left"/>
      <w:pPr>
        <w:ind w:left="2640" w:hanging="440"/>
      </w:pPr>
    </w:lvl>
    <w:lvl w:ilvl="6" w:tplc="817CEA60" w:tentative="1">
      <w:start w:val="1"/>
      <w:numFmt w:val="decimal"/>
      <w:lvlText w:val="%7."/>
      <w:lvlJc w:val="left"/>
      <w:pPr>
        <w:ind w:left="3080" w:hanging="440"/>
      </w:pPr>
    </w:lvl>
    <w:lvl w:ilvl="7" w:tplc="2D5C809A" w:tentative="1">
      <w:start w:val="1"/>
      <w:numFmt w:val="aiueoFullWidth"/>
      <w:lvlText w:val="(%8)"/>
      <w:lvlJc w:val="left"/>
      <w:pPr>
        <w:ind w:left="3520" w:hanging="440"/>
      </w:pPr>
    </w:lvl>
    <w:lvl w:ilvl="8" w:tplc="0C2C7848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6" w15:restartNumberingAfterBreak="0">
    <w:nsid w:val="7C354A73"/>
    <w:multiLevelType w:val="hybridMultilevel"/>
    <w:tmpl w:val="F84C4536"/>
    <w:lvl w:ilvl="0" w:tplc="30208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21F5A" w:tentative="1">
      <w:start w:val="1"/>
      <w:numFmt w:val="aiueoFullWidth"/>
      <w:lvlText w:val="(%2)"/>
      <w:lvlJc w:val="left"/>
      <w:pPr>
        <w:ind w:left="960" w:hanging="480"/>
      </w:pPr>
    </w:lvl>
    <w:lvl w:ilvl="2" w:tplc="48D22CAE" w:tentative="1">
      <w:start w:val="1"/>
      <w:numFmt w:val="decimalEnclosedCircle"/>
      <w:lvlText w:val="%3"/>
      <w:lvlJc w:val="left"/>
      <w:pPr>
        <w:ind w:left="1440" w:hanging="480"/>
      </w:pPr>
    </w:lvl>
    <w:lvl w:ilvl="3" w:tplc="9384CD68" w:tentative="1">
      <w:start w:val="1"/>
      <w:numFmt w:val="decimal"/>
      <w:lvlText w:val="%4."/>
      <w:lvlJc w:val="left"/>
      <w:pPr>
        <w:ind w:left="1920" w:hanging="480"/>
      </w:pPr>
    </w:lvl>
    <w:lvl w:ilvl="4" w:tplc="A8C88CC2" w:tentative="1">
      <w:start w:val="1"/>
      <w:numFmt w:val="aiueoFullWidth"/>
      <w:lvlText w:val="(%5)"/>
      <w:lvlJc w:val="left"/>
      <w:pPr>
        <w:ind w:left="2400" w:hanging="480"/>
      </w:pPr>
    </w:lvl>
    <w:lvl w:ilvl="5" w:tplc="8E248614" w:tentative="1">
      <w:start w:val="1"/>
      <w:numFmt w:val="decimalEnclosedCircle"/>
      <w:lvlText w:val="%6"/>
      <w:lvlJc w:val="left"/>
      <w:pPr>
        <w:ind w:left="2880" w:hanging="480"/>
      </w:pPr>
    </w:lvl>
    <w:lvl w:ilvl="6" w:tplc="2112F5A4" w:tentative="1">
      <w:start w:val="1"/>
      <w:numFmt w:val="decimal"/>
      <w:lvlText w:val="%7."/>
      <w:lvlJc w:val="left"/>
      <w:pPr>
        <w:ind w:left="3360" w:hanging="480"/>
      </w:pPr>
    </w:lvl>
    <w:lvl w:ilvl="7" w:tplc="57FA7F38" w:tentative="1">
      <w:start w:val="1"/>
      <w:numFmt w:val="aiueoFullWidth"/>
      <w:lvlText w:val="(%8)"/>
      <w:lvlJc w:val="left"/>
      <w:pPr>
        <w:ind w:left="3840" w:hanging="480"/>
      </w:pPr>
    </w:lvl>
    <w:lvl w:ilvl="8" w:tplc="1EB68EB4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871188839">
    <w:abstractNumId w:val="5"/>
  </w:num>
  <w:num w:numId="2" w16cid:durableId="1513108260">
    <w:abstractNumId w:val="1"/>
    <w:lvlOverride w:ilvl="0">
      <w:lvl w:ilvl="0">
        <w:numFmt w:val="bullet"/>
        <w:lvlText w:val="(1)"/>
        <w:legacy w:legacy="1" w:legacySpace="0" w:legacyIndent="0"/>
        <w:lvlJc w:val="left"/>
        <w:rPr>
          <w:rFonts w:ascii="Times" w:hAnsi="Times" w:hint="default"/>
          <w:sz w:val="40"/>
        </w:rPr>
      </w:lvl>
    </w:lvlOverride>
  </w:num>
  <w:num w:numId="3" w16cid:durableId="1244605406">
    <w:abstractNumId w:val="1"/>
    <w:lvlOverride w:ilvl="0">
      <w:lvl w:ilvl="0">
        <w:numFmt w:val="bullet"/>
        <w:lvlText w:val="(2)"/>
        <w:legacy w:legacy="1" w:legacySpace="0" w:legacyIndent="0"/>
        <w:lvlJc w:val="left"/>
        <w:rPr>
          <w:rFonts w:ascii="Times" w:hAnsi="Times" w:hint="default"/>
          <w:sz w:val="40"/>
        </w:rPr>
      </w:lvl>
    </w:lvlOverride>
  </w:num>
  <w:num w:numId="4" w16cid:durableId="1923444128">
    <w:abstractNumId w:val="2"/>
  </w:num>
  <w:num w:numId="5" w16cid:durableId="1512645975">
    <w:abstractNumId w:val="9"/>
  </w:num>
  <w:num w:numId="6" w16cid:durableId="990134487">
    <w:abstractNumId w:val="6"/>
  </w:num>
  <w:num w:numId="7" w16cid:durableId="1267956629">
    <w:abstractNumId w:val="14"/>
  </w:num>
  <w:num w:numId="8" w16cid:durableId="1769765832">
    <w:abstractNumId w:val="0"/>
  </w:num>
  <w:num w:numId="9" w16cid:durableId="405416838">
    <w:abstractNumId w:val="10"/>
  </w:num>
  <w:num w:numId="10" w16cid:durableId="1967196583">
    <w:abstractNumId w:val="16"/>
  </w:num>
  <w:num w:numId="11" w16cid:durableId="863175901">
    <w:abstractNumId w:val="8"/>
  </w:num>
  <w:num w:numId="12" w16cid:durableId="1515071640">
    <w:abstractNumId w:val="15"/>
  </w:num>
  <w:num w:numId="13" w16cid:durableId="1658724190">
    <w:abstractNumId w:val="13"/>
  </w:num>
  <w:num w:numId="14" w16cid:durableId="1549419152">
    <w:abstractNumId w:val="3"/>
  </w:num>
  <w:num w:numId="15" w16cid:durableId="801847692">
    <w:abstractNumId w:val="4"/>
  </w:num>
  <w:num w:numId="16" w16cid:durableId="928008539">
    <w:abstractNumId w:val="12"/>
  </w:num>
  <w:num w:numId="17" w16cid:durableId="1371564175">
    <w:abstractNumId w:val="11"/>
  </w:num>
  <w:num w:numId="18" w16cid:durableId="7597209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embedSystemFonts/>
  <w:bordersDoNotSurroundHeader/>
  <w:bordersDoNotSurroundFooter/>
  <w:proofState w:spelling="clean" w:grammar="clean"/>
  <w:defaultTabStop w:val="720"/>
  <w:drawingGridHorizontalSpacing w:val="243"/>
  <w:drawingGridVerticalSpacing w:val="33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LKwMLewtDQ2sjRR0lEKTi0uzszPAykwqgUAJBzv/CwAAAA="/>
  </w:docVars>
  <w:rsids>
    <w:rsidRoot w:val="000E0075"/>
    <w:rsid w:val="000006D2"/>
    <w:rsid w:val="00002E4F"/>
    <w:rsid w:val="00005E47"/>
    <w:rsid w:val="00006527"/>
    <w:rsid w:val="0001138B"/>
    <w:rsid w:val="00012026"/>
    <w:rsid w:val="00013D05"/>
    <w:rsid w:val="00013F79"/>
    <w:rsid w:val="00017CFE"/>
    <w:rsid w:val="00017F7D"/>
    <w:rsid w:val="000202AD"/>
    <w:rsid w:val="00020E0F"/>
    <w:rsid w:val="00022B34"/>
    <w:rsid w:val="00025CC9"/>
    <w:rsid w:val="00026976"/>
    <w:rsid w:val="000273E2"/>
    <w:rsid w:val="00030AF8"/>
    <w:rsid w:val="00031CFD"/>
    <w:rsid w:val="00032A35"/>
    <w:rsid w:val="00032E05"/>
    <w:rsid w:val="00033612"/>
    <w:rsid w:val="00033812"/>
    <w:rsid w:val="00033B43"/>
    <w:rsid w:val="00034522"/>
    <w:rsid w:val="000345D3"/>
    <w:rsid w:val="00034936"/>
    <w:rsid w:val="00034BDE"/>
    <w:rsid w:val="00035160"/>
    <w:rsid w:val="00035518"/>
    <w:rsid w:val="00035841"/>
    <w:rsid w:val="00035CF5"/>
    <w:rsid w:val="00036257"/>
    <w:rsid w:val="0003705F"/>
    <w:rsid w:val="0003762F"/>
    <w:rsid w:val="00040348"/>
    <w:rsid w:val="000403FF"/>
    <w:rsid w:val="00040D8D"/>
    <w:rsid w:val="0004121A"/>
    <w:rsid w:val="00043C33"/>
    <w:rsid w:val="00044D23"/>
    <w:rsid w:val="00045232"/>
    <w:rsid w:val="00045420"/>
    <w:rsid w:val="00053553"/>
    <w:rsid w:val="00053594"/>
    <w:rsid w:val="00054587"/>
    <w:rsid w:val="00054A41"/>
    <w:rsid w:val="00057E27"/>
    <w:rsid w:val="00057FAE"/>
    <w:rsid w:val="000608C5"/>
    <w:rsid w:val="00063F54"/>
    <w:rsid w:val="0006520B"/>
    <w:rsid w:val="00066FEB"/>
    <w:rsid w:val="00070328"/>
    <w:rsid w:val="00070B2B"/>
    <w:rsid w:val="0007201A"/>
    <w:rsid w:val="00072E75"/>
    <w:rsid w:val="00072F46"/>
    <w:rsid w:val="000755D4"/>
    <w:rsid w:val="00076F91"/>
    <w:rsid w:val="00077339"/>
    <w:rsid w:val="00080743"/>
    <w:rsid w:val="000816FE"/>
    <w:rsid w:val="0008332E"/>
    <w:rsid w:val="00083F4F"/>
    <w:rsid w:val="000852C5"/>
    <w:rsid w:val="0008584B"/>
    <w:rsid w:val="000906B9"/>
    <w:rsid w:val="00092F58"/>
    <w:rsid w:val="00093DE7"/>
    <w:rsid w:val="00094750"/>
    <w:rsid w:val="000948EB"/>
    <w:rsid w:val="000956DA"/>
    <w:rsid w:val="00096436"/>
    <w:rsid w:val="00096EAF"/>
    <w:rsid w:val="00097DBD"/>
    <w:rsid w:val="000A1E5E"/>
    <w:rsid w:val="000A234D"/>
    <w:rsid w:val="000A2506"/>
    <w:rsid w:val="000A4A69"/>
    <w:rsid w:val="000A7144"/>
    <w:rsid w:val="000B046C"/>
    <w:rsid w:val="000B0DB5"/>
    <w:rsid w:val="000B192C"/>
    <w:rsid w:val="000B1C21"/>
    <w:rsid w:val="000B1C56"/>
    <w:rsid w:val="000B365D"/>
    <w:rsid w:val="000B3E27"/>
    <w:rsid w:val="000B561E"/>
    <w:rsid w:val="000B65D9"/>
    <w:rsid w:val="000B6FDB"/>
    <w:rsid w:val="000B7A89"/>
    <w:rsid w:val="000C0823"/>
    <w:rsid w:val="000C26CD"/>
    <w:rsid w:val="000C38FB"/>
    <w:rsid w:val="000C4047"/>
    <w:rsid w:val="000C4D34"/>
    <w:rsid w:val="000C739E"/>
    <w:rsid w:val="000C7A8F"/>
    <w:rsid w:val="000C7C4D"/>
    <w:rsid w:val="000D3581"/>
    <w:rsid w:val="000D35FF"/>
    <w:rsid w:val="000D58BF"/>
    <w:rsid w:val="000E0075"/>
    <w:rsid w:val="000E04F5"/>
    <w:rsid w:val="000E0847"/>
    <w:rsid w:val="000E0FDA"/>
    <w:rsid w:val="000E1E30"/>
    <w:rsid w:val="000E2377"/>
    <w:rsid w:val="000E2EC5"/>
    <w:rsid w:val="000E4060"/>
    <w:rsid w:val="000E607C"/>
    <w:rsid w:val="000E6985"/>
    <w:rsid w:val="000E6BC6"/>
    <w:rsid w:val="000F096D"/>
    <w:rsid w:val="000F1154"/>
    <w:rsid w:val="000F54E9"/>
    <w:rsid w:val="000F5D67"/>
    <w:rsid w:val="000F77E9"/>
    <w:rsid w:val="000F7E26"/>
    <w:rsid w:val="001001AE"/>
    <w:rsid w:val="00101691"/>
    <w:rsid w:val="001059BB"/>
    <w:rsid w:val="0010698C"/>
    <w:rsid w:val="00112156"/>
    <w:rsid w:val="00112F18"/>
    <w:rsid w:val="00113B94"/>
    <w:rsid w:val="0011589D"/>
    <w:rsid w:val="001162FF"/>
    <w:rsid w:val="0011736B"/>
    <w:rsid w:val="00120A81"/>
    <w:rsid w:val="00121D19"/>
    <w:rsid w:val="00121D5F"/>
    <w:rsid w:val="00125126"/>
    <w:rsid w:val="00127EB7"/>
    <w:rsid w:val="001302AE"/>
    <w:rsid w:val="001302C9"/>
    <w:rsid w:val="00130CCB"/>
    <w:rsid w:val="00131CAC"/>
    <w:rsid w:val="00133EC5"/>
    <w:rsid w:val="00134EDC"/>
    <w:rsid w:val="001361D3"/>
    <w:rsid w:val="00137753"/>
    <w:rsid w:val="0014035C"/>
    <w:rsid w:val="00142EB9"/>
    <w:rsid w:val="00144F13"/>
    <w:rsid w:val="00144F8D"/>
    <w:rsid w:val="001469A7"/>
    <w:rsid w:val="0014747D"/>
    <w:rsid w:val="00155822"/>
    <w:rsid w:val="00157DD1"/>
    <w:rsid w:val="001602B1"/>
    <w:rsid w:val="00160CDC"/>
    <w:rsid w:val="00162027"/>
    <w:rsid w:val="00163E87"/>
    <w:rsid w:val="00164348"/>
    <w:rsid w:val="0016535D"/>
    <w:rsid w:val="001659E4"/>
    <w:rsid w:val="001663CB"/>
    <w:rsid w:val="001673DE"/>
    <w:rsid w:val="00170F5E"/>
    <w:rsid w:val="00171B00"/>
    <w:rsid w:val="00176359"/>
    <w:rsid w:val="00176DE3"/>
    <w:rsid w:val="00180581"/>
    <w:rsid w:val="00180706"/>
    <w:rsid w:val="0018077C"/>
    <w:rsid w:val="00180DE6"/>
    <w:rsid w:val="00181473"/>
    <w:rsid w:val="0018318F"/>
    <w:rsid w:val="00183836"/>
    <w:rsid w:val="00185A32"/>
    <w:rsid w:val="00185BAB"/>
    <w:rsid w:val="00191159"/>
    <w:rsid w:val="0019134A"/>
    <w:rsid w:val="001914C4"/>
    <w:rsid w:val="00193223"/>
    <w:rsid w:val="00194570"/>
    <w:rsid w:val="00195352"/>
    <w:rsid w:val="001959F6"/>
    <w:rsid w:val="00195ED4"/>
    <w:rsid w:val="00197D23"/>
    <w:rsid w:val="001A1168"/>
    <w:rsid w:val="001A1A8A"/>
    <w:rsid w:val="001A667B"/>
    <w:rsid w:val="001A7F8F"/>
    <w:rsid w:val="001B1E68"/>
    <w:rsid w:val="001B279D"/>
    <w:rsid w:val="001B35C3"/>
    <w:rsid w:val="001B5E5E"/>
    <w:rsid w:val="001B6BB0"/>
    <w:rsid w:val="001B71B2"/>
    <w:rsid w:val="001B7B7A"/>
    <w:rsid w:val="001B7DB3"/>
    <w:rsid w:val="001C01B2"/>
    <w:rsid w:val="001C0F68"/>
    <w:rsid w:val="001C1C5F"/>
    <w:rsid w:val="001C1CED"/>
    <w:rsid w:val="001C2B8F"/>
    <w:rsid w:val="001C2FAC"/>
    <w:rsid w:val="001C4F79"/>
    <w:rsid w:val="001C5132"/>
    <w:rsid w:val="001C5B90"/>
    <w:rsid w:val="001C5F2E"/>
    <w:rsid w:val="001C654D"/>
    <w:rsid w:val="001D0FBD"/>
    <w:rsid w:val="001D18BC"/>
    <w:rsid w:val="001D24D9"/>
    <w:rsid w:val="001D25A6"/>
    <w:rsid w:val="001D2D04"/>
    <w:rsid w:val="001D2EC4"/>
    <w:rsid w:val="001D32BF"/>
    <w:rsid w:val="001D448B"/>
    <w:rsid w:val="001D50D8"/>
    <w:rsid w:val="001D6BF1"/>
    <w:rsid w:val="001E0716"/>
    <w:rsid w:val="001E0D10"/>
    <w:rsid w:val="001E131D"/>
    <w:rsid w:val="001E1C56"/>
    <w:rsid w:val="001E1D94"/>
    <w:rsid w:val="001E2FA8"/>
    <w:rsid w:val="001E36E6"/>
    <w:rsid w:val="001E3942"/>
    <w:rsid w:val="001E4B3C"/>
    <w:rsid w:val="001E4BF6"/>
    <w:rsid w:val="001E4CBB"/>
    <w:rsid w:val="001E5397"/>
    <w:rsid w:val="001E693C"/>
    <w:rsid w:val="001E7685"/>
    <w:rsid w:val="001F0039"/>
    <w:rsid w:val="001F00BB"/>
    <w:rsid w:val="001F0733"/>
    <w:rsid w:val="001F0C38"/>
    <w:rsid w:val="001F193F"/>
    <w:rsid w:val="001F26E3"/>
    <w:rsid w:val="001F2912"/>
    <w:rsid w:val="001F31DE"/>
    <w:rsid w:val="001F46FC"/>
    <w:rsid w:val="001F61C7"/>
    <w:rsid w:val="001F6FEB"/>
    <w:rsid w:val="001F7126"/>
    <w:rsid w:val="001F7B43"/>
    <w:rsid w:val="00201FAB"/>
    <w:rsid w:val="00202769"/>
    <w:rsid w:val="00202C09"/>
    <w:rsid w:val="00204D16"/>
    <w:rsid w:val="00205909"/>
    <w:rsid w:val="00206357"/>
    <w:rsid w:val="002073E2"/>
    <w:rsid w:val="00212FA2"/>
    <w:rsid w:val="00213E9C"/>
    <w:rsid w:val="00214881"/>
    <w:rsid w:val="00214CAB"/>
    <w:rsid w:val="0021507C"/>
    <w:rsid w:val="00216F79"/>
    <w:rsid w:val="002202A8"/>
    <w:rsid w:val="00220E18"/>
    <w:rsid w:val="0022107C"/>
    <w:rsid w:val="00221404"/>
    <w:rsid w:val="002215BB"/>
    <w:rsid w:val="002225D1"/>
    <w:rsid w:val="00226FC1"/>
    <w:rsid w:val="002276BE"/>
    <w:rsid w:val="0023067E"/>
    <w:rsid w:val="00231989"/>
    <w:rsid w:val="00231B8F"/>
    <w:rsid w:val="00231E4D"/>
    <w:rsid w:val="002326DD"/>
    <w:rsid w:val="002361A1"/>
    <w:rsid w:val="00236D7B"/>
    <w:rsid w:val="00244660"/>
    <w:rsid w:val="00244763"/>
    <w:rsid w:val="00246454"/>
    <w:rsid w:val="00247EDF"/>
    <w:rsid w:val="002515A5"/>
    <w:rsid w:val="00252F32"/>
    <w:rsid w:val="00254A2F"/>
    <w:rsid w:val="00254DE7"/>
    <w:rsid w:val="002564D0"/>
    <w:rsid w:val="00256628"/>
    <w:rsid w:val="00256FCD"/>
    <w:rsid w:val="00261AF0"/>
    <w:rsid w:val="00262442"/>
    <w:rsid w:val="00263728"/>
    <w:rsid w:val="002638D8"/>
    <w:rsid w:val="002645D6"/>
    <w:rsid w:val="0026565C"/>
    <w:rsid w:val="002657FB"/>
    <w:rsid w:val="00265997"/>
    <w:rsid w:val="00266263"/>
    <w:rsid w:val="00266BB3"/>
    <w:rsid w:val="00270AB9"/>
    <w:rsid w:val="00271A3C"/>
    <w:rsid w:val="00272301"/>
    <w:rsid w:val="002743F9"/>
    <w:rsid w:val="002746BC"/>
    <w:rsid w:val="00276006"/>
    <w:rsid w:val="00276090"/>
    <w:rsid w:val="002762C7"/>
    <w:rsid w:val="00277A12"/>
    <w:rsid w:val="00277A52"/>
    <w:rsid w:val="00277D1F"/>
    <w:rsid w:val="002817D6"/>
    <w:rsid w:val="002819C5"/>
    <w:rsid w:val="00281AE8"/>
    <w:rsid w:val="00282030"/>
    <w:rsid w:val="002832BF"/>
    <w:rsid w:val="00283508"/>
    <w:rsid w:val="00283816"/>
    <w:rsid w:val="00283961"/>
    <w:rsid w:val="00283B0E"/>
    <w:rsid w:val="00284E5A"/>
    <w:rsid w:val="002874E0"/>
    <w:rsid w:val="002876E2"/>
    <w:rsid w:val="002879B3"/>
    <w:rsid w:val="00287F70"/>
    <w:rsid w:val="00294F8D"/>
    <w:rsid w:val="0029785D"/>
    <w:rsid w:val="002A0C45"/>
    <w:rsid w:val="002A16A0"/>
    <w:rsid w:val="002A2533"/>
    <w:rsid w:val="002A29CA"/>
    <w:rsid w:val="002A3A62"/>
    <w:rsid w:val="002A4D6C"/>
    <w:rsid w:val="002A5424"/>
    <w:rsid w:val="002A5AAA"/>
    <w:rsid w:val="002A650C"/>
    <w:rsid w:val="002B08B5"/>
    <w:rsid w:val="002B1156"/>
    <w:rsid w:val="002B2A38"/>
    <w:rsid w:val="002B3303"/>
    <w:rsid w:val="002B7100"/>
    <w:rsid w:val="002B7D4A"/>
    <w:rsid w:val="002C0976"/>
    <w:rsid w:val="002C1504"/>
    <w:rsid w:val="002C1CEB"/>
    <w:rsid w:val="002C369E"/>
    <w:rsid w:val="002C3D64"/>
    <w:rsid w:val="002C3DB5"/>
    <w:rsid w:val="002C407E"/>
    <w:rsid w:val="002C661D"/>
    <w:rsid w:val="002C6954"/>
    <w:rsid w:val="002C7A6B"/>
    <w:rsid w:val="002D0859"/>
    <w:rsid w:val="002D0A4C"/>
    <w:rsid w:val="002D1AC0"/>
    <w:rsid w:val="002D357B"/>
    <w:rsid w:val="002D3AC6"/>
    <w:rsid w:val="002D5037"/>
    <w:rsid w:val="002E1686"/>
    <w:rsid w:val="002E4086"/>
    <w:rsid w:val="002E4864"/>
    <w:rsid w:val="002E4D03"/>
    <w:rsid w:val="002E6157"/>
    <w:rsid w:val="002E65F1"/>
    <w:rsid w:val="002E78E1"/>
    <w:rsid w:val="002E7AA6"/>
    <w:rsid w:val="002F0B88"/>
    <w:rsid w:val="002F2A4B"/>
    <w:rsid w:val="002F2A57"/>
    <w:rsid w:val="002F44F1"/>
    <w:rsid w:val="002F7834"/>
    <w:rsid w:val="002F7E03"/>
    <w:rsid w:val="002F7F6E"/>
    <w:rsid w:val="003017DD"/>
    <w:rsid w:val="00303954"/>
    <w:rsid w:val="003044F7"/>
    <w:rsid w:val="00304898"/>
    <w:rsid w:val="003069F6"/>
    <w:rsid w:val="0031000C"/>
    <w:rsid w:val="0031049A"/>
    <w:rsid w:val="00311D17"/>
    <w:rsid w:val="0031327F"/>
    <w:rsid w:val="00314EE7"/>
    <w:rsid w:val="00315340"/>
    <w:rsid w:val="00315588"/>
    <w:rsid w:val="00315DE0"/>
    <w:rsid w:val="00317743"/>
    <w:rsid w:val="003179A7"/>
    <w:rsid w:val="003210DA"/>
    <w:rsid w:val="00321A6B"/>
    <w:rsid w:val="003248D9"/>
    <w:rsid w:val="00325C81"/>
    <w:rsid w:val="00326821"/>
    <w:rsid w:val="00327A44"/>
    <w:rsid w:val="00331447"/>
    <w:rsid w:val="00333071"/>
    <w:rsid w:val="003330B4"/>
    <w:rsid w:val="0033317B"/>
    <w:rsid w:val="00333D07"/>
    <w:rsid w:val="00335DEC"/>
    <w:rsid w:val="00336FF6"/>
    <w:rsid w:val="00340061"/>
    <w:rsid w:val="003403C5"/>
    <w:rsid w:val="00340AA0"/>
    <w:rsid w:val="0034203D"/>
    <w:rsid w:val="00342B59"/>
    <w:rsid w:val="00343892"/>
    <w:rsid w:val="00343AF9"/>
    <w:rsid w:val="00343CDB"/>
    <w:rsid w:val="00344721"/>
    <w:rsid w:val="0034697D"/>
    <w:rsid w:val="00347C04"/>
    <w:rsid w:val="00347D45"/>
    <w:rsid w:val="00355300"/>
    <w:rsid w:val="00355593"/>
    <w:rsid w:val="003570FA"/>
    <w:rsid w:val="0036256D"/>
    <w:rsid w:val="003628D9"/>
    <w:rsid w:val="00365272"/>
    <w:rsid w:val="003652B3"/>
    <w:rsid w:val="003656F7"/>
    <w:rsid w:val="00366F37"/>
    <w:rsid w:val="00371880"/>
    <w:rsid w:val="00371B59"/>
    <w:rsid w:val="0037209C"/>
    <w:rsid w:val="00372F0C"/>
    <w:rsid w:val="00374079"/>
    <w:rsid w:val="0037450E"/>
    <w:rsid w:val="00374E23"/>
    <w:rsid w:val="003772AB"/>
    <w:rsid w:val="00382004"/>
    <w:rsid w:val="00382F8B"/>
    <w:rsid w:val="0038306A"/>
    <w:rsid w:val="00383383"/>
    <w:rsid w:val="00383A2B"/>
    <w:rsid w:val="00384437"/>
    <w:rsid w:val="003863B6"/>
    <w:rsid w:val="00386852"/>
    <w:rsid w:val="003869A2"/>
    <w:rsid w:val="003933A9"/>
    <w:rsid w:val="00393405"/>
    <w:rsid w:val="003961C1"/>
    <w:rsid w:val="003A016D"/>
    <w:rsid w:val="003A077F"/>
    <w:rsid w:val="003A0787"/>
    <w:rsid w:val="003A12DC"/>
    <w:rsid w:val="003A2316"/>
    <w:rsid w:val="003A231D"/>
    <w:rsid w:val="003A37B7"/>
    <w:rsid w:val="003A462E"/>
    <w:rsid w:val="003A718F"/>
    <w:rsid w:val="003A7EF8"/>
    <w:rsid w:val="003B02A7"/>
    <w:rsid w:val="003B1651"/>
    <w:rsid w:val="003B1808"/>
    <w:rsid w:val="003B3053"/>
    <w:rsid w:val="003B329D"/>
    <w:rsid w:val="003B34DA"/>
    <w:rsid w:val="003B4B67"/>
    <w:rsid w:val="003B78D5"/>
    <w:rsid w:val="003B7D1F"/>
    <w:rsid w:val="003C01BC"/>
    <w:rsid w:val="003C09D2"/>
    <w:rsid w:val="003C1586"/>
    <w:rsid w:val="003C3059"/>
    <w:rsid w:val="003C3125"/>
    <w:rsid w:val="003C4B28"/>
    <w:rsid w:val="003C524F"/>
    <w:rsid w:val="003C610D"/>
    <w:rsid w:val="003C76FB"/>
    <w:rsid w:val="003D01F5"/>
    <w:rsid w:val="003D0BC0"/>
    <w:rsid w:val="003D271F"/>
    <w:rsid w:val="003D43AA"/>
    <w:rsid w:val="003D4683"/>
    <w:rsid w:val="003D5B5F"/>
    <w:rsid w:val="003D5B6E"/>
    <w:rsid w:val="003D7D20"/>
    <w:rsid w:val="003D7EE5"/>
    <w:rsid w:val="003E0171"/>
    <w:rsid w:val="003E02BF"/>
    <w:rsid w:val="003E131E"/>
    <w:rsid w:val="003E188D"/>
    <w:rsid w:val="003E1C2A"/>
    <w:rsid w:val="003E1C9B"/>
    <w:rsid w:val="003E2511"/>
    <w:rsid w:val="003E2A25"/>
    <w:rsid w:val="003E33E3"/>
    <w:rsid w:val="003E5A12"/>
    <w:rsid w:val="003E7241"/>
    <w:rsid w:val="003F21A7"/>
    <w:rsid w:val="003F23A5"/>
    <w:rsid w:val="003F2B35"/>
    <w:rsid w:val="003F2D71"/>
    <w:rsid w:val="003F2F54"/>
    <w:rsid w:val="003F3107"/>
    <w:rsid w:val="003F73B6"/>
    <w:rsid w:val="00400547"/>
    <w:rsid w:val="00401121"/>
    <w:rsid w:val="004011EE"/>
    <w:rsid w:val="0040128B"/>
    <w:rsid w:val="00416B87"/>
    <w:rsid w:val="0041702D"/>
    <w:rsid w:val="0042300B"/>
    <w:rsid w:val="00423895"/>
    <w:rsid w:val="0042422C"/>
    <w:rsid w:val="00430239"/>
    <w:rsid w:val="00430A8A"/>
    <w:rsid w:val="00430F86"/>
    <w:rsid w:val="00432263"/>
    <w:rsid w:val="00432291"/>
    <w:rsid w:val="0043258B"/>
    <w:rsid w:val="004331D6"/>
    <w:rsid w:val="00433B47"/>
    <w:rsid w:val="0043426C"/>
    <w:rsid w:val="00434AEF"/>
    <w:rsid w:val="004354D3"/>
    <w:rsid w:val="00436501"/>
    <w:rsid w:val="004367E4"/>
    <w:rsid w:val="0043730D"/>
    <w:rsid w:val="0044019F"/>
    <w:rsid w:val="00442989"/>
    <w:rsid w:val="00442F7F"/>
    <w:rsid w:val="0044349D"/>
    <w:rsid w:val="00444980"/>
    <w:rsid w:val="004449EE"/>
    <w:rsid w:val="004450B9"/>
    <w:rsid w:val="00446B5E"/>
    <w:rsid w:val="00450539"/>
    <w:rsid w:val="004506ED"/>
    <w:rsid w:val="00450B04"/>
    <w:rsid w:val="0045194C"/>
    <w:rsid w:val="004520A6"/>
    <w:rsid w:val="004529A7"/>
    <w:rsid w:val="00452ECD"/>
    <w:rsid w:val="004540CD"/>
    <w:rsid w:val="004547C7"/>
    <w:rsid w:val="00462722"/>
    <w:rsid w:val="00462A2E"/>
    <w:rsid w:val="00462F5C"/>
    <w:rsid w:val="004639F4"/>
    <w:rsid w:val="00463A2A"/>
    <w:rsid w:val="00467974"/>
    <w:rsid w:val="004711F5"/>
    <w:rsid w:val="00475D52"/>
    <w:rsid w:val="0047658D"/>
    <w:rsid w:val="00480B18"/>
    <w:rsid w:val="00481A2A"/>
    <w:rsid w:val="00482D2B"/>
    <w:rsid w:val="00483720"/>
    <w:rsid w:val="004878B5"/>
    <w:rsid w:val="004903CD"/>
    <w:rsid w:val="004908FA"/>
    <w:rsid w:val="00490C7C"/>
    <w:rsid w:val="00490C7D"/>
    <w:rsid w:val="004913B1"/>
    <w:rsid w:val="004929CD"/>
    <w:rsid w:val="00493B24"/>
    <w:rsid w:val="0049565A"/>
    <w:rsid w:val="004964A8"/>
    <w:rsid w:val="00497FC6"/>
    <w:rsid w:val="004A075F"/>
    <w:rsid w:val="004A0A40"/>
    <w:rsid w:val="004A2A3B"/>
    <w:rsid w:val="004A3AFA"/>
    <w:rsid w:val="004A3B6E"/>
    <w:rsid w:val="004A3B81"/>
    <w:rsid w:val="004A45F5"/>
    <w:rsid w:val="004A4E77"/>
    <w:rsid w:val="004A7933"/>
    <w:rsid w:val="004B136A"/>
    <w:rsid w:val="004B2FC3"/>
    <w:rsid w:val="004B489C"/>
    <w:rsid w:val="004B4A05"/>
    <w:rsid w:val="004B5482"/>
    <w:rsid w:val="004C16C0"/>
    <w:rsid w:val="004C1FE2"/>
    <w:rsid w:val="004C23EE"/>
    <w:rsid w:val="004C2A0A"/>
    <w:rsid w:val="004C2EED"/>
    <w:rsid w:val="004C3E3B"/>
    <w:rsid w:val="004C6587"/>
    <w:rsid w:val="004D0AC5"/>
    <w:rsid w:val="004D1603"/>
    <w:rsid w:val="004D2842"/>
    <w:rsid w:val="004D29A9"/>
    <w:rsid w:val="004D4C2C"/>
    <w:rsid w:val="004D4CC0"/>
    <w:rsid w:val="004D6D6C"/>
    <w:rsid w:val="004E0443"/>
    <w:rsid w:val="004E0CE5"/>
    <w:rsid w:val="004E126D"/>
    <w:rsid w:val="004E2EC4"/>
    <w:rsid w:val="004E36A6"/>
    <w:rsid w:val="004E444D"/>
    <w:rsid w:val="004E46A1"/>
    <w:rsid w:val="004E47AB"/>
    <w:rsid w:val="004E4A53"/>
    <w:rsid w:val="004E6328"/>
    <w:rsid w:val="004E67A6"/>
    <w:rsid w:val="004F10DF"/>
    <w:rsid w:val="004F17EE"/>
    <w:rsid w:val="004F17FD"/>
    <w:rsid w:val="004F3709"/>
    <w:rsid w:val="004F4502"/>
    <w:rsid w:val="004F4867"/>
    <w:rsid w:val="004F55AC"/>
    <w:rsid w:val="004F673D"/>
    <w:rsid w:val="00500F66"/>
    <w:rsid w:val="005014AE"/>
    <w:rsid w:val="005026A0"/>
    <w:rsid w:val="00505975"/>
    <w:rsid w:val="00506E74"/>
    <w:rsid w:val="00507A13"/>
    <w:rsid w:val="00510C01"/>
    <w:rsid w:val="00513154"/>
    <w:rsid w:val="005133B2"/>
    <w:rsid w:val="005140E4"/>
    <w:rsid w:val="0051646D"/>
    <w:rsid w:val="005169A5"/>
    <w:rsid w:val="005172BF"/>
    <w:rsid w:val="00517421"/>
    <w:rsid w:val="00517C03"/>
    <w:rsid w:val="00520448"/>
    <w:rsid w:val="005213DA"/>
    <w:rsid w:val="005215A5"/>
    <w:rsid w:val="005236C4"/>
    <w:rsid w:val="005240D7"/>
    <w:rsid w:val="00524D8A"/>
    <w:rsid w:val="005260BB"/>
    <w:rsid w:val="00526646"/>
    <w:rsid w:val="005270E6"/>
    <w:rsid w:val="00527A0B"/>
    <w:rsid w:val="00531A60"/>
    <w:rsid w:val="0053327D"/>
    <w:rsid w:val="00534179"/>
    <w:rsid w:val="0053772A"/>
    <w:rsid w:val="00541BDA"/>
    <w:rsid w:val="00542CE4"/>
    <w:rsid w:val="0054364F"/>
    <w:rsid w:val="00544B64"/>
    <w:rsid w:val="00545112"/>
    <w:rsid w:val="0054626E"/>
    <w:rsid w:val="005468B9"/>
    <w:rsid w:val="00547390"/>
    <w:rsid w:val="00550892"/>
    <w:rsid w:val="0055129D"/>
    <w:rsid w:val="005519BB"/>
    <w:rsid w:val="005541B4"/>
    <w:rsid w:val="0055699D"/>
    <w:rsid w:val="00557691"/>
    <w:rsid w:val="005579AE"/>
    <w:rsid w:val="00557C30"/>
    <w:rsid w:val="00560D81"/>
    <w:rsid w:val="00561025"/>
    <w:rsid w:val="00562C69"/>
    <w:rsid w:val="00562C8C"/>
    <w:rsid w:val="00562F18"/>
    <w:rsid w:val="00564DDA"/>
    <w:rsid w:val="00565519"/>
    <w:rsid w:val="0056583B"/>
    <w:rsid w:val="00565890"/>
    <w:rsid w:val="005660D8"/>
    <w:rsid w:val="00566ED0"/>
    <w:rsid w:val="00571D99"/>
    <w:rsid w:val="005722A1"/>
    <w:rsid w:val="005727CC"/>
    <w:rsid w:val="005729DA"/>
    <w:rsid w:val="00572C67"/>
    <w:rsid w:val="00572F47"/>
    <w:rsid w:val="005732B5"/>
    <w:rsid w:val="00573B65"/>
    <w:rsid w:val="00575041"/>
    <w:rsid w:val="005756CF"/>
    <w:rsid w:val="005766D3"/>
    <w:rsid w:val="00576CF4"/>
    <w:rsid w:val="00577BE1"/>
    <w:rsid w:val="00580755"/>
    <w:rsid w:val="00580F9A"/>
    <w:rsid w:val="0058294F"/>
    <w:rsid w:val="00584041"/>
    <w:rsid w:val="0058432E"/>
    <w:rsid w:val="005845A2"/>
    <w:rsid w:val="00584A0F"/>
    <w:rsid w:val="0058592B"/>
    <w:rsid w:val="00586C00"/>
    <w:rsid w:val="00586CF2"/>
    <w:rsid w:val="0059074C"/>
    <w:rsid w:val="0059086C"/>
    <w:rsid w:val="005909DA"/>
    <w:rsid w:val="00591B11"/>
    <w:rsid w:val="005930EC"/>
    <w:rsid w:val="005944C9"/>
    <w:rsid w:val="005950B2"/>
    <w:rsid w:val="0059539E"/>
    <w:rsid w:val="00595C9D"/>
    <w:rsid w:val="00595FC1"/>
    <w:rsid w:val="0059636D"/>
    <w:rsid w:val="00596BD8"/>
    <w:rsid w:val="005A1EEF"/>
    <w:rsid w:val="005A2174"/>
    <w:rsid w:val="005A2B83"/>
    <w:rsid w:val="005A45BF"/>
    <w:rsid w:val="005A47EA"/>
    <w:rsid w:val="005A4C4D"/>
    <w:rsid w:val="005A4CD5"/>
    <w:rsid w:val="005A4F5E"/>
    <w:rsid w:val="005A786E"/>
    <w:rsid w:val="005B15FE"/>
    <w:rsid w:val="005B16AB"/>
    <w:rsid w:val="005B1832"/>
    <w:rsid w:val="005B232A"/>
    <w:rsid w:val="005B365D"/>
    <w:rsid w:val="005B4A73"/>
    <w:rsid w:val="005B5D4D"/>
    <w:rsid w:val="005B6D6B"/>
    <w:rsid w:val="005B778B"/>
    <w:rsid w:val="005B77E3"/>
    <w:rsid w:val="005C0252"/>
    <w:rsid w:val="005C08CE"/>
    <w:rsid w:val="005C0F6E"/>
    <w:rsid w:val="005C16AB"/>
    <w:rsid w:val="005C2090"/>
    <w:rsid w:val="005C58E0"/>
    <w:rsid w:val="005C6586"/>
    <w:rsid w:val="005C65E8"/>
    <w:rsid w:val="005C7402"/>
    <w:rsid w:val="005C767C"/>
    <w:rsid w:val="005C7F93"/>
    <w:rsid w:val="005D1E7B"/>
    <w:rsid w:val="005D2A9A"/>
    <w:rsid w:val="005D2AB1"/>
    <w:rsid w:val="005D58C2"/>
    <w:rsid w:val="005D6233"/>
    <w:rsid w:val="005D77FA"/>
    <w:rsid w:val="005E0F81"/>
    <w:rsid w:val="005E175E"/>
    <w:rsid w:val="005E1FEA"/>
    <w:rsid w:val="005E387B"/>
    <w:rsid w:val="005E4264"/>
    <w:rsid w:val="005E45DA"/>
    <w:rsid w:val="005E6021"/>
    <w:rsid w:val="005E72EE"/>
    <w:rsid w:val="005E76C9"/>
    <w:rsid w:val="005E7796"/>
    <w:rsid w:val="005E7EE9"/>
    <w:rsid w:val="005F114A"/>
    <w:rsid w:val="005F1881"/>
    <w:rsid w:val="005F18CC"/>
    <w:rsid w:val="005F1A3F"/>
    <w:rsid w:val="005F1DB9"/>
    <w:rsid w:val="005F2C3A"/>
    <w:rsid w:val="005F3353"/>
    <w:rsid w:val="005F4890"/>
    <w:rsid w:val="005F4A11"/>
    <w:rsid w:val="005F5363"/>
    <w:rsid w:val="005F5C12"/>
    <w:rsid w:val="005F7C7A"/>
    <w:rsid w:val="005F7E31"/>
    <w:rsid w:val="0060000D"/>
    <w:rsid w:val="006004DC"/>
    <w:rsid w:val="00601105"/>
    <w:rsid w:val="00601D96"/>
    <w:rsid w:val="00604026"/>
    <w:rsid w:val="00605EE4"/>
    <w:rsid w:val="0060642D"/>
    <w:rsid w:val="00607AC0"/>
    <w:rsid w:val="006111BD"/>
    <w:rsid w:val="0061351D"/>
    <w:rsid w:val="00613D16"/>
    <w:rsid w:val="00615F62"/>
    <w:rsid w:val="00617DDD"/>
    <w:rsid w:val="00617EE1"/>
    <w:rsid w:val="00620446"/>
    <w:rsid w:val="00620800"/>
    <w:rsid w:val="006215FA"/>
    <w:rsid w:val="00621B24"/>
    <w:rsid w:val="0062386B"/>
    <w:rsid w:val="00625E93"/>
    <w:rsid w:val="00626026"/>
    <w:rsid w:val="00630CCE"/>
    <w:rsid w:val="0063154A"/>
    <w:rsid w:val="006335B1"/>
    <w:rsid w:val="006338A0"/>
    <w:rsid w:val="00633AC4"/>
    <w:rsid w:val="00635550"/>
    <w:rsid w:val="00640670"/>
    <w:rsid w:val="00640E99"/>
    <w:rsid w:val="006462A6"/>
    <w:rsid w:val="00646301"/>
    <w:rsid w:val="006471D8"/>
    <w:rsid w:val="00647677"/>
    <w:rsid w:val="00647CFC"/>
    <w:rsid w:val="006505CC"/>
    <w:rsid w:val="00651A47"/>
    <w:rsid w:val="00652753"/>
    <w:rsid w:val="006536DD"/>
    <w:rsid w:val="00653A74"/>
    <w:rsid w:val="00653FFD"/>
    <w:rsid w:val="0065589D"/>
    <w:rsid w:val="00657266"/>
    <w:rsid w:val="006612C3"/>
    <w:rsid w:val="006623A1"/>
    <w:rsid w:val="006629CA"/>
    <w:rsid w:val="00663375"/>
    <w:rsid w:val="006639E6"/>
    <w:rsid w:val="0066407D"/>
    <w:rsid w:val="006645CD"/>
    <w:rsid w:val="00665ACC"/>
    <w:rsid w:val="00666F8C"/>
    <w:rsid w:val="0066706A"/>
    <w:rsid w:val="006675D3"/>
    <w:rsid w:val="00667BD3"/>
    <w:rsid w:val="00667BF5"/>
    <w:rsid w:val="00667D1C"/>
    <w:rsid w:val="00670978"/>
    <w:rsid w:val="00671A64"/>
    <w:rsid w:val="00672054"/>
    <w:rsid w:val="00674202"/>
    <w:rsid w:val="00675402"/>
    <w:rsid w:val="006766D1"/>
    <w:rsid w:val="00676E35"/>
    <w:rsid w:val="00677509"/>
    <w:rsid w:val="0067759E"/>
    <w:rsid w:val="0068041F"/>
    <w:rsid w:val="00680FDC"/>
    <w:rsid w:val="00683879"/>
    <w:rsid w:val="006842F2"/>
    <w:rsid w:val="00684673"/>
    <w:rsid w:val="00686726"/>
    <w:rsid w:val="00686811"/>
    <w:rsid w:val="00686E4B"/>
    <w:rsid w:val="00687426"/>
    <w:rsid w:val="006876B4"/>
    <w:rsid w:val="00687702"/>
    <w:rsid w:val="00687DC0"/>
    <w:rsid w:val="0069011A"/>
    <w:rsid w:val="0069104E"/>
    <w:rsid w:val="006914E1"/>
    <w:rsid w:val="00693982"/>
    <w:rsid w:val="00694C22"/>
    <w:rsid w:val="00694F9B"/>
    <w:rsid w:val="0069524D"/>
    <w:rsid w:val="006952E4"/>
    <w:rsid w:val="0069714B"/>
    <w:rsid w:val="00697597"/>
    <w:rsid w:val="00697653"/>
    <w:rsid w:val="006A46E3"/>
    <w:rsid w:val="006A5CF3"/>
    <w:rsid w:val="006A682A"/>
    <w:rsid w:val="006A7924"/>
    <w:rsid w:val="006B396F"/>
    <w:rsid w:val="006B39FE"/>
    <w:rsid w:val="006B489C"/>
    <w:rsid w:val="006B561D"/>
    <w:rsid w:val="006B5BE5"/>
    <w:rsid w:val="006B661C"/>
    <w:rsid w:val="006B7099"/>
    <w:rsid w:val="006C026D"/>
    <w:rsid w:val="006C0598"/>
    <w:rsid w:val="006C1144"/>
    <w:rsid w:val="006C1955"/>
    <w:rsid w:val="006C2544"/>
    <w:rsid w:val="006C322A"/>
    <w:rsid w:val="006C4851"/>
    <w:rsid w:val="006D054F"/>
    <w:rsid w:val="006D1051"/>
    <w:rsid w:val="006D3469"/>
    <w:rsid w:val="006D3F97"/>
    <w:rsid w:val="006D436E"/>
    <w:rsid w:val="006D5FA2"/>
    <w:rsid w:val="006D6C41"/>
    <w:rsid w:val="006E0174"/>
    <w:rsid w:val="006E0942"/>
    <w:rsid w:val="006E237B"/>
    <w:rsid w:val="006E253B"/>
    <w:rsid w:val="006E2C37"/>
    <w:rsid w:val="006E7FC8"/>
    <w:rsid w:val="006F19B3"/>
    <w:rsid w:val="006F38BA"/>
    <w:rsid w:val="006F422F"/>
    <w:rsid w:val="006F4F9F"/>
    <w:rsid w:val="006F6FCD"/>
    <w:rsid w:val="00701162"/>
    <w:rsid w:val="007011EB"/>
    <w:rsid w:val="00703695"/>
    <w:rsid w:val="00703CEC"/>
    <w:rsid w:val="00703E34"/>
    <w:rsid w:val="00703E8C"/>
    <w:rsid w:val="007045A7"/>
    <w:rsid w:val="00704F62"/>
    <w:rsid w:val="00705543"/>
    <w:rsid w:val="007065CB"/>
    <w:rsid w:val="00706A9B"/>
    <w:rsid w:val="00706E0A"/>
    <w:rsid w:val="00707ED0"/>
    <w:rsid w:val="00710630"/>
    <w:rsid w:val="007114B6"/>
    <w:rsid w:val="00711672"/>
    <w:rsid w:val="0071279B"/>
    <w:rsid w:val="00712DF7"/>
    <w:rsid w:val="00712FD9"/>
    <w:rsid w:val="00713E6B"/>
    <w:rsid w:val="00714617"/>
    <w:rsid w:val="0071568B"/>
    <w:rsid w:val="0071587D"/>
    <w:rsid w:val="00716DCD"/>
    <w:rsid w:val="00724841"/>
    <w:rsid w:val="00724BF2"/>
    <w:rsid w:val="00725638"/>
    <w:rsid w:val="00726532"/>
    <w:rsid w:val="0072692F"/>
    <w:rsid w:val="00726B24"/>
    <w:rsid w:val="00731EC7"/>
    <w:rsid w:val="00732F21"/>
    <w:rsid w:val="00734D43"/>
    <w:rsid w:val="00735244"/>
    <w:rsid w:val="007354BF"/>
    <w:rsid w:val="00736692"/>
    <w:rsid w:val="00741122"/>
    <w:rsid w:val="007414AB"/>
    <w:rsid w:val="00741B70"/>
    <w:rsid w:val="00741DAB"/>
    <w:rsid w:val="0074252C"/>
    <w:rsid w:val="0074355E"/>
    <w:rsid w:val="00743867"/>
    <w:rsid w:val="00745E46"/>
    <w:rsid w:val="007467D2"/>
    <w:rsid w:val="00746A95"/>
    <w:rsid w:val="00750703"/>
    <w:rsid w:val="00750D28"/>
    <w:rsid w:val="0075245D"/>
    <w:rsid w:val="0075555B"/>
    <w:rsid w:val="007555DD"/>
    <w:rsid w:val="00755B2A"/>
    <w:rsid w:val="00755E3C"/>
    <w:rsid w:val="00755EB4"/>
    <w:rsid w:val="00755EE3"/>
    <w:rsid w:val="00756976"/>
    <w:rsid w:val="00760E19"/>
    <w:rsid w:val="00761E98"/>
    <w:rsid w:val="00764F79"/>
    <w:rsid w:val="007666D4"/>
    <w:rsid w:val="0076671C"/>
    <w:rsid w:val="00766EA3"/>
    <w:rsid w:val="0076742A"/>
    <w:rsid w:val="00771C05"/>
    <w:rsid w:val="007728FA"/>
    <w:rsid w:val="00772BA6"/>
    <w:rsid w:val="00773056"/>
    <w:rsid w:val="0077309E"/>
    <w:rsid w:val="00775050"/>
    <w:rsid w:val="00775F11"/>
    <w:rsid w:val="00775F48"/>
    <w:rsid w:val="0077627F"/>
    <w:rsid w:val="00776DE0"/>
    <w:rsid w:val="00781F36"/>
    <w:rsid w:val="00782F6E"/>
    <w:rsid w:val="00783A4B"/>
    <w:rsid w:val="007854FD"/>
    <w:rsid w:val="00785922"/>
    <w:rsid w:val="007901D6"/>
    <w:rsid w:val="00791358"/>
    <w:rsid w:val="00791A12"/>
    <w:rsid w:val="007923ED"/>
    <w:rsid w:val="00793291"/>
    <w:rsid w:val="0079349B"/>
    <w:rsid w:val="00793CAC"/>
    <w:rsid w:val="007943DA"/>
    <w:rsid w:val="007954F9"/>
    <w:rsid w:val="00795C62"/>
    <w:rsid w:val="00796AB8"/>
    <w:rsid w:val="00796AE0"/>
    <w:rsid w:val="007A091E"/>
    <w:rsid w:val="007A1E11"/>
    <w:rsid w:val="007A32A0"/>
    <w:rsid w:val="007A340C"/>
    <w:rsid w:val="007A607B"/>
    <w:rsid w:val="007A6161"/>
    <w:rsid w:val="007A67A3"/>
    <w:rsid w:val="007B0908"/>
    <w:rsid w:val="007B139C"/>
    <w:rsid w:val="007B3427"/>
    <w:rsid w:val="007B3BE4"/>
    <w:rsid w:val="007B3FE8"/>
    <w:rsid w:val="007B4483"/>
    <w:rsid w:val="007B5982"/>
    <w:rsid w:val="007B5DF2"/>
    <w:rsid w:val="007B5F38"/>
    <w:rsid w:val="007B6B62"/>
    <w:rsid w:val="007B7B2C"/>
    <w:rsid w:val="007C0907"/>
    <w:rsid w:val="007C1B6D"/>
    <w:rsid w:val="007C3061"/>
    <w:rsid w:val="007C383A"/>
    <w:rsid w:val="007C4164"/>
    <w:rsid w:val="007C54F6"/>
    <w:rsid w:val="007C5529"/>
    <w:rsid w:val="007C5D74"/>
    <w:rsid w:val="007C5E9A"/>
    <w:rsid w:val="007C6F7C"/>
    <w:rsid w:val="007C7408"/>
    <w:rsid w:val="007D08B7"/>
    <w:rsid w:val="007D0A38"/>
    <w:rsid w:val="007D183A"/>
    <w:rsid w:val="007D1D05"/>
    <w:rsid w:val="007D37C9"/>
    <w:rsid w:val="007D3C34"/>
    <w:rsid w:val="007D66E5"/>
    <w:rsid w:val="007D77DC"/>
    <w:rsid w:val="007E3003"/>
    <w:rsid w:val="007E317E"/>
    <w:rsid w:val="007E375B"/>
    <w:rsid w:val="007E4B2D"/>
    <w:rsid w:val="007E52BB"/>
    <w:rsid w:val="007E720D"/>
    <w:rsid w:val="007F0C27"/>
    <w:rsid w:val="007F0ED5"/>
    <w:rsid w:val="007F231C"/>
    <w:rsid w:val="007F2BC2"/>
    <w:rsid w:val="007F5107"/>
    <w:rsid w:val="007F700D"/>
    <w:rsid w:val="007F78B1"/>
    <w:rsid w:val="0080360A"/>
    <w:rsid w:val="008056BB"/>
    <w:rsid w:val="00805A29"/>
    <w:rsid w:val="008067D5"/>
    <w:rsid w:val="00813944"/>
    <w:rsid w:val="00815041"/>
    <w:rsid w:val="0081520E"/>
    <w:rsid w:val="008159BD"/>
    <w:rsid w:val="00816508"/>
    <w:rsid w:val="00817469"/>
    <w:rsid w:val="008200D3"/>
    <w:rsid w:val="00822BA5"/>
    <w:rsid w:val="00823D2C"/>
    <w:rsid w:val="00826BB3"/>
    <w:rsid w:val="00826E15"/>
    <w:rsid w:val="00827655"/>
    <w:rsid w:val="00827834"/>
    <w:rsid w:val="00830E79"/>
    <w:rsid w:val="0083128D"/>
    <w:rsid w:val="008320D0"/>
    <w:rsid w:val="00833201"/>
    <w:rsid w:val="00834801"/>
    <w:rsid w:val="008352A4"/>
    <w:rsid w:val="0083582D"/>
    <w:rsid w:val="00837597"/>
    <w:rsid w:val="0083797F"/>
    <w:rsid w:val="00837BE5"/>
    <w:rsid w:val="00837E3A"/>
    <w:rsid w:val="0084204C"/>
    <w:rsid w:val="0084488A"/>
    <w:rsid w:val="00847B23"/>
    <w:rsid w:val="00853B4B"/>
    <w:rsid w:val="00854983"/>
    <w:rsid w:val="00855662"/>
    <w:rsid w:val="00861B34"/>
    <w:rsid w:val="00861EB6"/>
    <w:rsid w:val="00863001"/>
    <w:rsid w:val="00865789"/>
    <w:rsid w:val="00865D4E"/>
    <w:rsid w:val="00866B61"/>
    <w:rsid w:val="00866F71"/>
    <w:rsid w:val="00870CBA"/>
    <w:rsid w:val="008723C6"/>
    <w:rsid w:val="008729C1"/>
    <w:rsid w:val="00872DB9"/>
    <w:rsid w:val="00874DB8"/>
    <w:rsid w:val="0087593F"/>
    <w:rsid w:val="00875C12"/>
    <w:rsid w:val="00875E6D"/>
    <w:rsid w:val="0087700D"/>
    <w:rsid w:val="00881529"/>
    <w:rsid w:val="008839EF"/>
    <w:rsid w:val="00884152"/>
    <w:rsid w:val="0088451A"/>
    <w:rsid w:val="008858D1"/>
    <w:rsid w:val="00885900"/>
    <w:rsid w:val="0088661C"/>
    <w:rsid w:val="00886AFB"/>
    <w:rsid w:val="008902D0"/>
    <w:rsid w:val="0089050F"/>
    <w:rsid w:val="008939A1"/>
    <w:rsid w:val="008949DA"/>
    <w:rsid w:val="00894FAF"/>
    <w:rsid w:val="00895A3D"/>
    <w:rsid w:val="00895C8D"/>
    <w:rsid w:val="00896899"/>
    <w:rsid w:val="008A0522"/>
    <w:rsid w:val="008A1BD4"/>
    <w:rsid w:val="008A2715"/>
    <w:rsid w:val="008A28C8"/>
    <w:rsid w:val="008A3A16"/>
    <w:rsid w:val="008A5CB1"/>
    <w:rsid w:val="008B2278"/>
    <w:rsid w:val="008B29D7"/>
    <w:rsid w:val="008B2A0B"/>
    <w:rsid w:val="008B2DCF"/>
    <w:rsid w:val="008B3115"/>
    <w:rsid w:val="008B4911"/>
    <w:rsid w:val="008B6C5C"/>
    <w:rsid w:val="008B6DB5"/>
    <w:rsid w:val="008C06B6"/>
    <w:rsid w:val="008C0E7A"/>
    <w:rsid w:val="008C3790"/>
    <w:rsid w:val="008C3D26"/>
    <w:rsid w:val="008C450F"/>
    <w:rsid w:val="008C6BB7"/>
    <w:rsid w:val="008C720F"/>
    <w:rsid w:val="008D043D"/>
    <w:rsid w:val="008D0856"/>
    <w:rsid w:val="008D2210"/>
    <w:rsid w:val="008D225D"/>
    <w:rsid w:val="008D31C7"/>
    <w:rsid w:val="008D39AC"/>
    <w:rsid w:val="008D3DD1"/>
    <w:rsid w:val="008D558F"/>
    <w:rsid w:val="008D783D"/>
    <w:rsid w:val="008E0307"/>
    <w:rsid w:val="008E12E8"/>
    <w:rsid w:val="008E1C84"/>
    <w:rsid w:val="008E26A1"/>
    <w:rsid w:val="008E36CB"/>
    <w:rsid w:val="008E3D9F"/>
    <w:rsid w:val="008E5BC3"/>
    <w:rsid w:val="008E6933"/>
    <w:rsid w:val="008E7CC7"/>
    <w:rsid w:val="008F002D"/>
    <w:rsid w:val="008F0480"/>
    <w:rsid w:val="008F10DA"/>
    <w:rsid w:val="008F1E35"/>
    <w:rsid w:val="008F5A94"/>
    <w:rsid w:val="008F6D9D"/>
    <w:rsid w:val="008F6F70"/>
    <w:rsid w:val="009024AF"/>
    <w:rsid w:val="00902E50"/>
    <w:rsid w:val="0090320D"/>
    <w:rsid w:val="00903BB7"/>
    <w:rsid w:val="00904756"/>
    <w:rsid w:val="00904BE0"/>
    <w:rsid w:val="009057CC"/>
    <w:rsid w:val="00905C89"/>
    <w:rsid w:val="00906230"/>
    <w:rsid w:val="00907620"/>
    <w:rsid w:val="00907D88"/>
    <w:rsid w:val="00910803"/>
    <w:rsid w:val="00910EFC"/>
    <w:rsid w:val="009114AA"/>
    <w:rsid w:val="00911B25"/>
    <w:rsid w:val="00912F68"/>
    <w:rsid w:val="00913BB0"/>
    <w:rsid w:val="00916274"/>
    <w:rsid w:val="00916A9D"/>
    <w:rsid w:val="009174AA"/>
    <w:rsid w:val="00921078"/>
    <w:rsid w:val="00921457"/>
    <w:rsid w:val="0092172D"/>
    <w:rsid w:val="009219C9"/>
    <w:rsid w:val="00921EC3"/>
    <w:rsid w:val="00922D31"/>
    <w:rsid w:val="00923ADC"/>
    <w:rsid w:val="009242E0"/>
    <w:rsid w:val="0092492B"/>
    <w:rsid w:val="00925BFD"/>
    <w:rsid w:val="00925CDC"/>
    <w:rsid w:val="009260FD"/>
    <w:rsid w:val="009264AE"/>
    <w:rsid w:val="009269C7"/>
    <w:rsid w:val="00927D1E"/>
    <w:rsid w:val="009308E7"/>
    <w:rsid w:val="00931B34"/>
    <w:rsid w:val="00936977"/>
    <w:rsid w:val="00937308"/>
    <w:rsid w:val="00940817"/>
    <w:rsid w:val="00944AF6"/>
    <w:rsid w:val="00944BF6"/>
    <w:rsid w:val="00944D1F"/>
    <w:rsid w:val="009465E7"/>
    <w:rsid w:val="00947B9D"/>
    <w:rsid w:val="00947C6B"/>
    <w:rsid w:val="0095129B"/>
    <w:rsid w:val="009514E1"/>
    <w:rsid w:val="00951B9C"/>
    <w:rsid w:val="009523D1"/>
    <w:rsid w:val="00952D8E"/>
    <w:rsid w:val="00952E4C"/>
    <w:rsid w:val="00954795"/>
    <w:rsid w:val="00955947"/>
    <w:rsid w:val="00956114"/>
    <w:rsid w:val="00956FC0"/>
    <w:rsid w:val="0096005B"/>
    <w:rsid w:val="0096181F"/>
    <w:rsid w:val="00961B0F"/>
    <w:rsid w:val="00962122"/>
    <w:rsid w:val="0096332B"/>
    <w:rsid w:val="00964AE8"/>
    <w:rsid w:val="009658B3"/>
    <w:rsid w:val="00966EC4"/>
    <w:rsid w:val="00966F0D"/>
    <w:rsid w:val="00970C90"/>
    <w:rsid w:val="009714BA"/>
    <w:rsid w:val="009717CB"/>
    <w:rsid w:val="00972DEA"/>
    <w:rsid w:val="009736D4"/>
    <w:rsid w:val="0097492B"/>
    <w:rsid w:val="009758B5"/>
    <w:rsid w:val="00977B21"/>
    <w:rsid w:val="00977C32"/>
    <w:rsid w:val="009824D0"/>
    <w:rsid w:val="00982C62"/>
    <w:rsid w:val="00983255"/>
    <w:rsid w:val="00983840"/>
    <w:rsid w:val="00983EEF"/>
    <w:rsid w:val="009856CF"/>
    <w:rsid w:val="00985D1F"/>
    <w:rsid w:val="009862D4"/>
    <w:rsid w:val="009870DF"/>
    <w:rsid w:val="00990CC2"/>
    <w:rsid w:val="00991E24"/>
    <w:rsid w:val="00991FC1"/>
    <w:rsid w:val="009926DF"/>
    <w:rsid w:val="00992772"/>
    <w:rsid w:val="009950E2"/>
    <w:rsid w:val="00996821"/>
    <w:rsid w:val="00996DD7"/>
    <w:rsid w:val="009974AA"/>
    <w:rsid w:val="0099774F"/>
    <w:rsid w:val="00997828"/>
    <w:rsid w:val="009A0704"/>
    <w:rsid w:val="009A08CF"/>
    <w:rsid w:val="009A1F3A"/>
    <w:rsid w:val="009A2F59"/>
    <w:rsid w:val="009A4055"/>
    <w:rsid w:val="009A5463"/>
    <w:rsid w:val="009A5F7E"/>
    <w:rsid w:val="009B0A64"/>
    <w:rsid w:val="009B3102"/>
    <w:rsid w:val="009B3697"/>
    <w:rsid w:val="009B36F2"/>
    <w:rsid w:val="009B3BDD"/>
    <w:rsid w:val="009B4825"/>
    <w:rsid w:val="009B6549"/>
    <w:rsid w:val="009B6EDE"/>
    <w:rsid w:val="009B73EE"/>
    <w:rsid w:val="009B74BB"/>
    <w:rsid w:val="009C19B5"/>
    <w:rsid w:val="009C521D"/>
    <w:rsid w:val="009C7E76"/>
    <w:rsid w:val="009D0E84"/>
    <w:rsid w:val="009D2588"/>
    <w:rsid w:val="009D2C21"/>
    <w:rsid w:val="009D6C49"/>
    <w:rsid w:val="009D758C"/>
    <w:rsid w:val="009D7D94"/>
    <w:rsid w:val="009E0844"/>
    <w:rsid w:val="009E1AC2"/>
    <w:rsid w:val="009E2972"/>
    <w:rsid w:val="009E4D40"/>
    <w:rsid w:val="009E50D4"/>
    <w:rsid w:val="009E52A0"/>
    <w:rsid w:val="009E7024"/>
    <w:rsid w:val="009F039A"/>
    <w:rsid w:val="009F0B72"/>
    <w:rsid w:val="009F15B2"/>
    <w:rsid w:val="009F2F00"/>
    <w:rsid w:val="009F31EB"/>
    <w:rsid w:val="009F38D7"/>
    <w:rsid w:val="009F4A99"/>
    <w:rsid w:val="009F4CEF"/>
    <w:rsid w:val="009F6B72"/>
    <w:rsid w:val="009F7180"/>
    <w:rsid w:val="00A028EB"/>
    <w:rsid w:val="00A03A17"/>
    <w:rsid w:val="00A03AB4"/>
    <w:rsid w:val="00A04048"/>
    <w:rsid w:val="00A04CE8"/>
    <w:rsid w:val="00A05AFE"/>
    <w:rsid w:val="00A10C46"/>
    <w:rsid w:val="00A113EF"/>
    <w:rsid w:val="00A13C28"/>
    <w:rsid w:val="00A146CF"/>
    <w:rsid w:val="00A14DED"/>
    <w:rsid w:val="00A1598C"/>
    <w:rsid w:val="00A15BAD"/>
    <w:rsid w:val="00A15D26"/>
    <w:rsid w:val="00A20806"/>
    <w:rsid w:val="00A211ED"/>
    <w:rsid w:val="00A21788"/>
    <w:rsid w:val="00A21B1F"/>
    <w:rsid w:val="00A22570"/>
    <w:rsid w:val="00A22ABA"/>
    <w:rsid w:val="00A24442"/>
    <w:rsid w:val="00A24737"/>
    <w:rsid w:val="00A25BCE"/>
    <w:rsid w:val="00A26284"/>
    <w:rsid w:val="00A27871"/>
    <w:rsid w:val="00A30B70"/>
    <w:rsid w:val="00A32718"/>
    <w:rsid w:val="00A3325D"/>
    <w:rsid w:val="00A34015"/>
    <w:rsid w:val="00A34C33"/>
    <w:rsid w:val="00A34E53"/>
    <w:rsid w:val="00A34F9F"/>
    <w:rsid w:val="00A359F5"/>
    <w:rsid w:val="00A377D2"/>
    <w:rsid w:val="00A40647"/>
    <w:rsid w:val="00A407B6"/>
    <w:rsid w:val="00A41DD4"/>
    <w:rsid w:val="00A43407"/>
    <w:rsid w:val="00A4459D"/>
    <w:rsid w:val="00A4692C"/>
    <w:rsid w:val="00A4771F"/>
    <w:rsid w:val="00A4774B"/>
    <w:rsid w:val="00A54F89"/>
    <w:rsid w:val="00A562D1"/>
    <w:rsid w:val="00A567F7"/>
    <w:rsid w:val="00A61D4B"/>
    <w:rsid w:val="00A62E57"/>
    <w:rsid w:val="00A6342E"/>
    <w:rsid w:val="00A6381D"/>
    <w:rsid w:val="00A64807"/>
    <w:rsid w:val="00A64F7C"/>
    <w:rsid w:val="00A65B96"/>
    <w:rsid w:val="00A66935"/>
    <w:rsid w:val="00A701D9"/>
    <w:rsid w:val="00A7048B"/>
    <w:rsid w:val="00A70791"/>
    <w:rsid w:val="00A73D65"/>
    <w:rsid w:val="00A76DD9"/>
    <w:rsid w:val="00A7711D"/>
    <w:rsid w:val="00A8181E"/>
    <w:rsid w:val="00A81D0F"/>
    <w:rsid w:val="00A81DB0"/>
    <w:rsid w:val="00A820FE"/>
    <w:rsid w:val="00A82132"/>
    <w:rsid w:val="00A83245"/>
    <w:rsid w:val="00A83B18"/>
    <w:rsid w:val="00A84B3B"/>
    <w:rsid w:val="00A85A36"/>
    <w:rsid w:val="00A85E0D"/>
    <w:rsid w:val="00A9247C"/>
    <w:rsid w:val="00A94931"/>
    <w:rsid w:val="00A96F01"/>
    <w:rsid w:val="00A97722"/>
    <w:rsid w:val="00A978B6"/>
    <w:rsid w:val="00AA3F04"/>
    <w:rsid w:val="00AA56CB"/>
    <w:rsid w:val="00AA6ED1"/>
    <w:rsid w:val="00AA7F69"/>
    <w:rsid w:val="00AB201A"/>
    <w:rsid w:val="00AB2635"/>
    <w:rsid w:val="00AB3D8B"/>
    <w:rsid w:val="00AB45AD"/>
    <w:rsid w:val="00AB464F"/>
    <w:rsid w:val="00AB4C71"/>
    <w:rsid w:val="00AB7B1B"/>
    <w:rsid w:val="00AC1AE1"/>
    <w:rsid w:val="00AC23BA"/>
    <w:rsid w:val="00AC32FA"/>
    <w:rsid w:val="00AC4D39"/>
    <w:rsid w:val="00AD07E8"/>
    <w:rsid w:val="00AD254D"/>
    <w:rsid w:val="00AD4386"/>
    <w:rsid w:val="00AD528C"/>
    <w:rsid w:val="00AD539F"/>
    <w:rsid w:val="00AD5CFD"/>
    <w:rsid w:val="00AD62F6"/>
    <w:rsid w:val="00AD65BE"/>
    <w:rsid w:val="00AE1566"/>
    <w:rsid w:val="00AE1608"/>
    <w:rsid w:val="00AE16D0"/>
    <w:rsid w:val="00AE17B4"/>
    <w:rsid w:val="00AE19BE"/>
    <w:rsid w:val="00AE1A22"/>
    <w:rsid w:val="00AE350D"/>
    <w:rsid w:val="00AE3E1F"/>
    <w:rsid w:val="00AE5167"/>
    <w:rsid w:val="00AE7AE3"/>
    <w:rsid w:val="00AE7CB2"/>
    <w:rsid w:val="00AF03A2"/>
    <w:rsid w:val="00AF063A"/>
    <w:rsid w:val="00AF2358"/>
    <w:rsid w:val="00AF2F4B"/>
    <w:rsid w:val="00AF4A85"/>
    <w:rsid w:val="00AF56C9"/>
    <w:rsid w:val="00AF56EF"/>
    <w:rsid w:val="00AF63A9"/>
    <w:rsid w:val="00AF673F"/>
    <w:rsid w:val="00AF7143"/>
    <w:rsid w:val="00AF7C90"/>
    <w:rsid w:val="00B0012E"/>
    <w:rsid w:val="00B007CD"/>
    <w:rsid w:val="00B017E3"/>
    <w:rsid w:val="00B01A7F"/>
    <w:rsid w:val="00B02BF0"/>
    <w:rsid w:val="00B02D7D"/>
    <w:rsid w:val="00B03C54"/>
    <w:rsid w:val="00B049E4"/>
    <w:rsid w:val="00B0501B"/>
    <w:rsid w:val="00B051DA"/>
    <w:rsid w:val="00B05921"/>
    <w:rsid w:val="00B05CBE"/>
    <w:rsid w:val="00B05FD9"/>
    <w:rsid w:val="00B06E21"/>
    <w:rsid w:val="00B07360"/>
    <w:rsid w:val="00B07868"/>
    <w:rsid w:val="00B116D6"/>
    <w:rsid w:val="00B11B54"/>
    <w:rsid w:val="00B15311"/>
    <w:rsid w:val="00B1617C"/>
    <w:rsid w:val="00B17048"/>
    <w:rsid w:val="00B17DAF"/>
    <w:rsid w:val="00B21787"/>
    <w:rsid w:val="00B21E10"/>
    <w:rsid w:val="00B22414"/>
    <w:rsid w:val="00B258B0"/>
    <w:rsid w:val="00B2798A"/>
    <w:rsid w:val="00B27BD5"/>
    <w:rsid w:val="00B31A95"/>
    <w:rsid w:val="00B324A2"/>
    <w:rsid w:val="00B331B4"/>
    <w:rsid w:val="00B341A1"/>
    <w:rsid w:val="00B34EB2"/>
    <w:rsid w:val="00B3587F"/>
    <w:rsid w:val="00B374B5"/>
    <w:rsid w:val="00B37B70"/>
    <w:rsid w:val="00B418DD"/>
    <w:rsid w:val="00B41D44"/>
    <w:rsid w:val="00B41F09"/>
    <w:rsid w:val="00B421CB"/>
    <w:rsid w:val="00B438C3"/>
    <w:rsid w:val="00B441DF"/>
    <w:rsid w:val="00B4560B"/>
    <w:rsid w:val="00B46934"/>
    <w:rsid w:val="00B46F2B"/>
    <w:rsid w:val="00B46F6F"/>
    <w:rsid w:val="00B476BA"/>
    <w:rsid w:val="00B478DF"/>
    <w:rsid w:val="00B47FC0"/>
    <w:rsid w:val="00B506C1"/>
    <w:rsid w:val="00B50CF6"/>
    <w:rsid w:val="00B517D4"/>
    <w:rsid w:val="00B51B6C"/>
    <w:rsid w:val="00B54385"/>
    <w:rsid w:val="00B5477D"/>
    <w:rsid w:val="00B549BC"/>
    <w:rsid w:val="00B56277"/>
    <w:rsid w:val="00B56A75"/>
    <w:rsid w:val="00B615EE"/>
    <w:rsid w:val="00B629AA"/>
    <w:rsid w:val="00B640D2"/>
    <w:rsid w:val="00B65993"/>
    <w:rsid w:val="00B663E8"/>
    <w:rsid w:val="00B66A40"/>
    <w:rsid w:val="00B671C5"/>
    <w:rsid w:val="00B6778F"/>
    <w:rsid w:val="00B67798"/>
    <w:rsid w:val="00B71578"/>
    <w:rsid w:val="00B7308A"/>
    <w:rsid w:val="00B74A33"/>
    <w:rsid w:val="00B75008"/>
    <w:rsid w:val="00B767A8"/>
    <w:rsid w:val="00B77120"/>
    <w:rsid w:val="00B7713E"/>
    <w:rsid w:val="00B773BE"/>
    <w:rsid w:val="00B80D42"/>
    <w:rsid w:val="00B83855"/>
    <w:rsid w:val="00B84E21"/>
    <w:rsid w:val="00B86FBA"/>
    <w:rsid w:val="00B8720F"/>
    <w:rsid w:val="00B90786"/>
    <w:rsid w:val="00B90981"/>
    <w:rsid w:val="00B90C91"/>
    <w:rsid w:val="00B917EF"/>
    <w:rsid w:val="00B93953"/>
    <w:rsid w:val="00B93B57"/>
    <w:rsid w:val="00B94C7B"/>
    <w:rsid w:val="00B94E8A"/>
    <w:rsid w:val="00B94F58"/>
    <w:rsid w:val="00B954CE"/>
    <w:rsid w:val="00B95575"/>
    <w:rsid w:val="00BA38B2"/>
    <w:rsid w:val="00BA41EA"/>
    <w:rsid w:val="00BA5848"/>
    <w:rsid w:val="00BA647A"/>
    <w:rsid w:val="00BB493C"/>
    <w:rsid w:val="00BB524C"/>
    <w:rsid w:val="00BB5EDB"/>
    <w:rsid w:val="00BB70AB"/>
    <w:rsid w:val="00BB73E1"/>
    <w:rsid w:val="00BC0E41"/>
    <w:rsid w:val="00BC2449"/>
    <w:rsid w:val="00BC3505"/>
    <w:rsid w:val="00BC361F"/>
    <w:rsid w:val="00BC4217"/>
    <w:rsid w:val="00BC43D7"/>
    <w:rsid w:val="00BC4424"/>
    <w:rsid w:val="00BC6F53"/>
    <w:rsid w:val="00BC7B8B"/>
    <w:rsid w:val="00BD1FF6"/>
    <w:rsid w:val="00BD2F4A"/>
    <w:rsid w:val="00BD3BEF"/>
    <w:rsid w:val="00BD3CD3"/>
    <w:rsid w:val="00BD4553"/>
    <w:rsid w:val="00BD50AC"/>
    <w:rsid w:val="00BD63C9"/>
    <w:rsid w:val="00BD7685"/>
    <w:rsid w:val="00BE05F3"/>
    <w:rsid w:val="00BE07C1"/>
    <w:rsid w:val="00BE3BF0"/>
    <w:rsid w:val="00BE3D9A"/>
    <w:rsid w:val="00BE4637"/>
    <w:rsid w:val="00BE6B87"/>
    <w:rsid w:val="00BF18D3"/>
    <w:rsid w:val="00BF20FD"/>
    <w:rsid w:val="00BF4A47"/>
    <w:rsid w:val="00BF5904"/>
    <w:rsid w:val="00BF5A27"/>
    <w:rsid w:val="00BF6742"/>
    <w:rsid w:val="00C00368"/>
    <w:rsid w:val="00C003BB"/>
    <w:rsid w:val="00C02CF7"/>
    <w:rsid w:val="00C03650"/>
    <w:rsid w:val="00C048B4"/>
    <w:rsid w:val="00C04D92"/>
    <w:rsid w:val="00C05320"/>
    <w:rsid w:val="00C057B5"/>
    <w:rsid w:val="00C05A68"/>
    <w:rsid w:val="00C07395"/>
    <w:rsid w:val="00C07D48"/>
    <w:rsid w:val="00C1014C"/>
    <w:rsid w:val="00C103EF"/>
    <w:rsid w:val="00C10AF0"/>
    <w:rsid w:val="00C10F72"/>
    <w:rsid w:val="00C11F22"/>
    <w:rsid w:val="00C12033"/>
    <w:rsid w:val="00C12370"/>
    <w:rsid w:val="00C12728"/>
    <w:rsid w:val="00C12851"/>
    <w:rsid w:val="00C140AD"/>
    <w:rsid w:val="00C14B9A"/>
    <w:rsid w:val="00C151DD"/>
    <w:rsid w:val="00C1574F"/>
    <w:rsid w:val="00C157B8"/>
    <w:rsid w:val="00C16151"/>
    <w:rsid w:val="00C1788C"/>
    <w:rsid w:val="00C20DDA"/>
    <w:rsid w:val="00C21DC7"/>
    <w:rsid w:val="00C22543"/>
    <w:rsid w:val="00C242C6"/>
    <w:rsid w:val="00C302F9"/>
    <w:rsid w:val="00C303F6"/>
    <w:rsid w:val="00C31471"/>
    <w:rsid w:val="00C329FD"/>
    <w:rsid w:val="00C333ED"/>
    <w:rsid w:val="00C34759"/>
    <w:rsid w:val="00C348E5"/>
    <w:rsid w:val="00C34ED9"/>
    <w:rsid w:val="00C3559C"/>
    <w:rsid w:val="00C35FC3"/>
    <w:rsid w:val="00C4097F"/>
    <w:rsid w:val="00C40B7F"/>
    <w:rsid w:val="00C413EE"/>
    <w:rsid w:val="00C42AE7"/>
    <w:rsid w:val="00C43053"/>
    <w:rsid w:val="00C4476B"/>
    <w:rsid w:val="00C44822"/>
    <w:rsid w:val="00C45C73"/>
    <w:rsid w:val="00C46F7F"/>
    <w:rsid w:val="00C47908"/>
    <w:rsid w:val="00C50824"/>
    <w:rsid w:val="00C54C59"/>
    <w:rsid w:val="00C54DD3"/>
    <w:rsid w:val="00C56525"/>
    <w:rsid w:val="00C56A76"/>
    <w:rsid w:val="00C60211"/>
    <w:rsid w:val="00C60744"/>
    <w:rsid w:val="00C60945"/>
    <w:rsid w:val="00C6252F"/>
    <w:rsid w:val="00C632D9"/>
    <w:rsid w:val="00C64197"/>
    <w:rsid w:val="00C65C06"/>
    <w:rsid w:val="00C705BB"/>
    <w:rsid w:val="00C70CAD"/>
    <w:rsid w:val="00C7199C"/>
    <w:rsid w:val="00C71DD8"/>
    <w:rsid w:val="00C74282"/>
    <w:rsid w:val="00C7589D"/>
    <w:rsid w:val="00C75A78"/>
    <w:rsid w:val="00C763D9"/>
    <w:rsid w:val="00C816D4"/>
    <w:rsid w:val="00C81C41"/>
    <w:rsid w:val="00C83951"/>
    <w:rsid w:val="00C83A2A"/>
    <w:rsid w:val="00C84384"/>
    <w:rsid w:val="00C85DCE"/>
    <w:rsid w:val="00C86090"/>
    <w:rsid w:val="00C90E12"/>
    <w:rsid w:val="00C946B9"/>
    <w:rsid w:val="00C959BA"/>
    <w:rsid w:val="00C96439"/>
    <w:rsid w:val="00C9671C"/>
    <w:rsid w:val="00C96BB4"/>
    <w:rsid w:val="00C96CD9"/>
    <w:rsid w:val="00C96E21"/>
    <w:rsid w:val="00CA022A"/>
    <w:rsid w:val="00CA2D71"/>
    <w:rsid w:val="00CA4059"/>
    <w:rsid w:val="00CA4E3D"/>
    <w:rsid w:val="00CA5144"/>
    <w:rsid w:val="00CB1413"/>
    <w:rsid w:val="00CB2AB1"/>
    <w:rsid w:val="00CB2EB2"/>
    <w:rsid w:val="00CB5A2F"/>
    <w:rsid w:val="00CB61EE"/>
    <w:rsid w:val="00CB6279"/>
    <w:rsid w:val="00CB72E9"/>
    <w:rsid w:val="00CB79F8"/>
    <w:rsid w:val="00CC024D"/>
    <w:rsid w:val="00CC067F"/>
    <w:rsid w:val="00CC0D98"/>
    <w:rsid w:val="00CC20E6"/>
    <w:rsid w:val="00CC281D"/>
    <w:rsid w:val="00CC2A00"/>
    <w:rsid w:val="00CC2D23"/>
    <w:rsid w:val="00CC2FBF"/>
    <w:rsid w:val="00CC360A"/>
    <w:rsid w:val="00CC394A"/>
    <w:rsid w:val="00CC3AD7"/>
    <w:rsid w:val="00CC538E"/>
    <w:rsid w:val="00CC5544"/>
    <w:rsid w:val="00CC73F3"/>
    <w:rsid w:val="00CC7434"/>
    <w:rsid w:val="00CC7D7F"/>
    <w:rsid w:val="00CD0645"/>
    <w:rsid w:val="00CD1370"/>
    <w:rsid w:val="00CD141C"/>
    <w:rsid w:val="00CD3B8A"/>
    <w:rsid w:val="00CD595B"/>
    <w:rsid w:val="00CD5CB7"/>
    <w:rsid w:val="00CD6825"/>
    <w:rsid w:val="00CD6EA4"/>
    <w:rsid w:val="00CD6FAE"/>
    <w:rsid w:val="00CD79C2"/>
    <w:rsid w:val="00CD7C85"/>
    <w:rsid w:val="00CE028E"/>
    <w:rsid w:val="00CE2990"/>
    <w:rsid w:val="00CE3C65"/>
    <w:rsid w:val="00CE6812"/>
    <w:rsid w:val="00CF0680"/>
    <w:rsid w:val="00CF09F1"/>
    <w:rsid w:val="00CF0CC9"/>
    <w:rsid w:val="00CF135E"/>
    <w:rsid w:val="00CF40F3"/>
    <w:rsid w:val="00CF61B2"/>
    <w:rsid w:val="00CF676C"/>
    <w:rsid w:val="00D0024F"/>
    <w:rsid w:val="00D01124"/>
    <w:rsid w:val="00D04262"/>
    <w:rsid w:val="00D06B46"/>
    <w:rsid w:val="00D0783B"/>
    <w:rsid w:val="00D078F5"/>
    <w:rsid w:val="00D10229"/>
    <w:rsid w:val="00D1146A"/>
    <w:rsid w:val="00D1167C"/>
    <w:rsid w:val="00D1169B"/>
    <w:rsid w:val="00D11FD9"/>
    <w:rsid w:val="00D124FA"/>
    <w:rsid w:val="00D12B03"/>
    <w:rsid w:val="00D13621"/>
    <w:rsid w:val="00D13F21"/>
    <w:rsid w:val="00D14C1A"/>
    <w:rsid w:val="00D1592B"/>
    <w:rsid w:val="00D16C0C"/>
    <w:rsid w:val="00D205A9"/>
    <w:rsid w:val="00D20D6B"/>
    <w:rsid w:val="00D22C2A"/>
    <w:rsid w:val="00D23480"/>
    <w:rsid w:val="00D23F28"/>
    <w:rsid w:val="00D24879"/>
    <w:rsid w:val="00D2757D"/>
    <w:rsid w:val="00D304FF"/>
    <w:rsid w:val="00D329B2"/>
    <w:rsid w:val="00D3469A"/>
    <w:rsid w:val="00D35806"/>
    <w:rsid w:val="00D36114"/>
    <w:rsid w:val="00D3682C"/>
    <w:rsid w:val="00D36DDF"/>
    <w:rsid w:val="00D40479"/>
    <w:rsid w:val="00D406F8"/>
    <w:rsid w:val="00D40C76"/>
    <w:rsid w:val="00D4200C"/>
    <w:rsid w:val="00D4316C"/>
    <w:rsid w:val="00D4346A"/>
    <w:rsid w:val="00D443F7"/>
    <w:rsid w:val="00D44985"/>
    <w:rsid w:val="00D45237"/>
    <w:rsid w:val="00D45928"/>
    <w:rsid w:val="00D45BB3"/>
    <w:rsid w:val="00D462A8"/>
    <w:rsid w:val="00D468DC"/>
    <w:rsid w:val="00D47A31"/>
    <w:rsid w:val="00D5072B"/>
    <w:rsid w:val="00D522DA"/>
    <w:rsid w:val="00D527C7"/>
    <w:rsid w:val="00D52830"/>
    <w:rsid w:val="00D52994"/>
    <w:rsid w:val="00D52B93"/>
    <w:rsid w:val="00D54D33"/>
    <w:rsid w:val="00D55116"/>
    <w:rsid w:val="00D55320"/>
    <w:rsid w:val="00D5567B"/>
    <w:rsid w:val="00D55A4B"/>
    <w:rsid w:val="00D5606B"/>
    <w:rsid w:val="00D56CD7"/>
    <w:rsid w:val="00D57C05"/>
    <w:rsid w:val="00D603E7"/>
    <w:rsid w:val="00D60610"/>
    <w:rsid w:val="00D60E02"/>
    <w:rsid w:val="00D61A59"/>
    <w:rsid w:val="00D62AE6"/>
    <w:rsid w:val="00D62E4E"/>
    <w:rsid w:val="00D63056"/>
    <w:rsid w:val="00D6318B"/>
    <w:rsid w:val="00D640FD"/>
    <w:rsid w:val="00D64B39"/>
    <w:rsid w:val="00D6640A"/>
    <w:rsid w:val="00D66C6B"/>
    <w:rsid w:val="00D66EC3"/>
    <w:rsid w:val="00D6702F"/>
    <w:rsid w:val="00D70AA6"/>
    <w:rsid w:val="00D70D33"/>
    <w:rsid w:val="00D71CB4"/>
    <w:rsid w:val="00D722F4"/>
    <w:rsid w:val="00D72424"/>
    <w:rsid w:val="00D7512E"/>
    <w:rsid w:val="00D7702C"/>
    <w:rsid w:val="00D7741F"/>
    <w:rsid w:val="00D812F3"/>
    <w:rsid w:val="00D8272D"/>
    <w:rsid w:val="00D82E1C"/>
    <w:rsid w:val="00D90548"/>
    <w:rsid w:val="00D90888"/>
    <w:rsid w:val="00D90FDF"/>
    <w:rsid w:val="00D9430E"/>
    <w:rsid w:val="00D94686"/>
    <w:rsid w:val="00D97FDC"/>
    <w:rsid w:val="00DA1375"/>
    <w:rsid w:val="00DA352E"/>
    <w:rsid w:val="00DA4098"/>
    <w:rsid w:val="00DA4D12"/>
    <w:rsid w:val="00DA4E5B"/>
    <w:rsid w:val="00DA51D3"/>
    <w:rsid w:val="00DA54B3"/>
    <w:rsid w:val="00DA55CF"/>
    <w:rsid w:val="00DA5FB8"/>
    <w:rsid w:val="00DA633E"/>
    <w:rsid w:val="00DB26D4"/>
    <w:rsid w:val="00DB3099"/>
    <w:rsid w:val="00DB3CA7"/>
    <w:rsid w:val="00DB42F3"/>
    <w:rsid w:val="00DB680F"/>
    <w:rsid w:val="00DC042B"/>
    <w:rsid w:val="00DC10F1"/>
    <w:rsid w:val="00DC14E7"/>
    <w:rsid w:val="00DC1CAB"/>
    <w:rsid w:val="00DC2BAE"/>
    <w:rsid w:val="00DC5414"/>
    <w:rsid w:val="00DC6DDB"/>
    <w:rsid w:val="00DC780D"/>
    <w:rsid w:val="00DC7D35"/>
    <w:rsid w:val="00DD0A63"/>
    <w:rsid w:val="00DD31B3"/>
    <w:rsid w:val="00DD3467"/>
    <w:rsid w:val="00DD3486"/>
    <w:rsid w:val="00DD493A"/>
    <w:rsid w:val="00DD5A69"/>
    <w:rsid w:val="00DD6257"/>
    <w:rsid w:val="00DD6983"/>
    <w:rsid w:val="00DD7EEA"/>
    <w:rsid w:val="00DD7FE8"/>
    <w:rsid w:val="00DE1CD8"/>
    <w:rsid w:val="00DE2D49"/>
    <w:rsid w:val="00DE36D5"/>
    <w:rsid w:val="00DE57E4"/>
    <w:rsid w:val="00DF107F"/>
    <w:rsid w:val="00DF18D7"/>
    <w:rsid w:val="00DF1939"/>
    <w:rsid w:val="00DF306C"/>
    <w:rsid w:val="00DF3E3A"/>
    <w:rsid w:val="00DF4CAC"/>
    <w:rsid w:val="00DF72A8"/>
    <w:rsid w:val="00DF7AE5"/>
    <w:rsid w:val="00E01554"/>
    <w:rsid w:val="00E04897"/>
    <w:rsid w:val="00E06B18"/>
    <w:rsid w:val="00E10B33"/>
    <w:rsid w:val="00E11054"/>
    <w:rsid w:val="00E115C2"/>
    <w:rsid w:val="00E11F44"/>
    <w:rsid w:val="00E12A32"/>
    <w:rsid w:val="00E130D1"/>
    <w:rsid w:val="00E135C1"/>
    <w:rsid w:val="00E13F7A"/>
    <w:rsid w:val="00E16500"/>
    <w:rsid w:val="00E1759A"/>
    <w:rsid w:val="00E17EAA"/>
    <w:rsid w:val="00E205BE"/>
    <w:rsid w:val="00E206B9"/>
    <w:rsid w:val="00E216B9"/>
    <w:rsid w:val="00E2250B"/>
    <w:rsid w:val="00E251F2"/>
    <w:rsid w:val="00E25224"/>
    <w:rsid w:val="00E25504"/>
    <w:rsid w:val="00E31D23"/>
    <w:rsid w:val="00E32343"/>
    <w:rsid w:val="00E32CB9"/>
    <w:rsid w:val="00E34302"/>
    <w:rsid w:val="00E3692A"/>
    <w:rsid w:val="00E42708"/>
    <w:rsid w:val="00E43C67"/>
    <w:rsid w:val="00E43EA3"/>
    <w:rsid w:val="00E4419A"/>
    <w:rsid w:val="00E446BD"/>
    <w:rsid w:val="00E45930"/>
    <w:rsid w:val="00E45AA7"/>
    <w:rsid w:val="00E46A8B"/>
    <w:rsid w:val="00E52103"/>
    <w:rsid w:val="00E53C3B"/>
    <w:rsid w:val="00E53DF0"/>
    <w:rsid w:val="00E54D67"/>
    <w:rsid w:val="00E55E9D"/>
    <w:rsid w:val="00E567AE"/>
    <w:rsid w:val="00E56D4D"/>
    <w:rsid w:val="00E5765C"/>
    <w:rsid w:val="00E57761"/>
    <w:rsid w:val="00E61198"/>
    <w:rsid w:val="00E62241"/>
    <w:rsid w:val="00E632DF"/>
    <w:rsid w:val="00E64CFE"/>
    <w:rsid w:val="00E663A7"/>
    <w:rsid w:val="00E6798D"/>
    <w:rsid w:val="00E7059B"/>
    <w:rsid w:val="00E71721"/>
    <w:rsid w:val="00E727C7"/>
    <w:rsid w:val="00E730EB"/>
    <w:rsid w:val="00E7332A"/>
    <w:rsid w:val="00E7332C"/>
    <w:rsid w:val="00E73DC2"/>
    <w:rsid w:val="00E73EA3"/>
    <w:rsid w:val="00E75EB2"/>
    <w:rsid w:val="00E76418"/>
    <w:rsid w:val="00E76E48"/>
    <w:rsid w:val="00E774B4"/>
    <w:rsid w:val="00E80493"/>
    <w:rsid w:val="00E819EC"/>
    <w:rsid w:val="00E81FF0"/>
    <w:rsid w:val="00E8471D"/>
    <w:rsid w:val="00E85A42"/>
    <w:rsid w:val="00E8627C"/>
    <w:rsid w:val="00E86B26"/>
    <w:rsid w:val="00E900B1"/>
    <w:rsid w:val="00E91048"/>
    <w:rsid w:val="00E91804"/>
    <w:rsid w:val="00E975B4"/>
    <w:rsid w:val="00E97D7A"/>
    <w:rsid w:val="00EA2EAA"/>
    <w:rsid w:val="00EA2FAA"/>
    <w:rsid w:val="00EA3442"/>
    <w:rsid w:val="00EA442E"/>
    <w:rsid w:val="00EA4856"/>
    <w:rsid w:val="00EA793A"/>
    <w:rsid w:val="00EB0434"/>
    <w:rsid w:val="00EB0A78"/>
    <w:rsid w:val="00EB2102"/>
    <w:rsid w:val="00EB4718"/>
    <w:rsid w:val="00EB4CDE"/>
    <w:rsid w:val="00EB6D84"/>
    <w:rsid w:val="00EB6FA9"/>
    <w:rsid w:val="00EB743B"/>
    <w:rsid w:val="00EC05CB"/>
    <w:rsid w:val="00EC278C"/>
    <w:rsid w:val="00EC3246"/>
    <w:rsid w:val="00EC59B0"/>
    <w:rsid w:val="00EC696D"/>
    <w:rsid w:val="00EC7ECE"/>
    <w:rsid w:val="00ED0765"/>
    <w:rsid w:val="00ED16BF"/>
    <w:rsid w:val="00ED24B4"/>
    <w:rsid w:val="00ED48ED"/>
    <w:rsid w:val="00ED53A2"/>
    <w:rsid w:val="00ED56C6"/>
    <w:rsid w:val="00ED5DF7"/>
    <w:rsid w:val="00ED638C"/>
    <w:rsid w:val="00EE0690"/>
    <w:rsid w:val="00EE0CDD"/>
    <w:rsid w:val="00EE0E98"/>
    <w:rsid w:val="00EE13B7"/>
    <w:rsid w:val="00EE250F"/>
    <w:rsid w:val="00EE76DA"/>
    <w:rsid w:val="00EF0954"/>
    <w:rsid w:val="00EF1EDF"/>
    <w:rsid w:val="00EF4932"/>
    <w:rsid w:val="00EF5CF3"/>
    <w:rsid w:val="00EF60F8"/>
    <w:rsid w:val="00EF6938"/>
    <w:rsid w:val="00F00390"/>
    <w:rsid w:val="00F012E6"/>
    <w:rsid w:val="00F01347"/>
    <w:rsid w:val="00F01F4A"/>
    <w:rsid w:val="00F01F75"/>
    <w:rsid w:val="00F025EA"/>
    <w:rsid w:val="00F02939"/>
    <w:rsid w:val="00F02F75"/>
    <w:rsid w:val="00F0587A"/>
    <w:rsid w:val="00F06474"/>
    <w:rsid w:val="00F07014"/>
    <w:rsid w:val="00F10FAA"/>
    <w:rsid w:val="00F12661"/>
    <w:rsid w:val="00F130EE"/>
    <w:rsid w:val="00F16ACD"/>
    <w:rsid w:val="00F17ED5"/>
    <w:rsid w:val="00F21120"/>
    <w:rsid w:val="00F24CF6"/>
    <w:rsid w:val="00F262EC"/>
    <w:rsid w:val="00F26439"/>
    <w:rsid w:val="00F309B9"/>
    <w:rsid w:val="00F334DD"/>
    <w:rsid w:val="00F33533"/>
    <w:rsid w:val="00F33D91"/>
    <w:rsid w:val="00F34237"/>
    <w:rsid w:val="00F36C55"/>
    <w:rsid w:val="00F3758D"/>
    <w:rsid w:val="00F40AC4"/>
    <w:rsid w:val="00F4149F"/>
    <w:rsid w:val="00F41FD6"/>
    <w:rsid w:val="00F42459"/>
    <w:rsid w:val="00F42696"/>
    <w:rsid w:val="00F42C0E"/>
    <w:rsid w:val="00F4304C"/>
    <w:rsid w:val="00F43064"/>
    <w:rsid w:val="00F45349"/>
    <w:rsid w:val="00F45594"/>
    <w:rsid w:val="00F504FC"/>
    <w:rsid w:val="00F515E8"/>
    <w:rsid w:val="00F523EA"/>
    <w:rsid w:val="00F55816"/>
    <w:rsid w:val="00F561D4"/>
    <w:rsid w:val="00F57670"/>
    <w:rsid w:val="00F57AE4"/>
    <w:rsid w:val="00F61D81"/>
    <w:rsid w:val="00F62A0D"/>
    <w:rsid w:val="00F62B1D"/>
    <w:rsid w:val="00F62C7E"/>
    <w:rsid w:val="00F635E6"/>
    <w:rsid w:val="00F6380C"/>
    <w:rsid w:val="00F64257"/>
    <w:rsid w:val="00F664EC"/>
    <w:rsid w:val="00F67A83"/>
    <w:rsid w:val="00F67BE1"/>
    <w:rsid w:val="00F72B8F"/>
    <w:rsid w:val="00F72E8A"/>
    <w:rsid w:val="00F73EC3"/>
    <w:rsid w:val="00F774EB"/>
    <w:rsid w:val="00F80376"/>
    <w:rsid w:val="00F8261E"/>
    <w:rsid w:val="00F83A68"/>
    <w:rsid w:val="00F844EA"/>
    <w:rsid w:val="00F8570F"/>
    <w:rsid w:val="00F85F12"/>
    <w:rsid w:val="00F868C5"/>
    <w:rsid w:val="00F92072"/>
    <w:rsid w:val="00F92216"/>
    <w:rsid w:val="00F925E9"/>
    <w:rsid w:val="00F930E9"/>
    <w:rsid w:val="00F9487B"/>
    <w:rsid w:val="00F959FA"/>
    <w:rsid w:val="00F95DCE"/>
    <w:rsid w:val="00F97871"/>
    <w:rsid w:val="00FA0FB9"/>
    <w:rsid w:val="00FA18B9"/>
    <w:rsid w:val="00FA1A96"/>
    <w:rsid w:val="00FA1E7F"/>
    <w:rsid w:val="00FA40D8"/>
    <w:rsid w:val="00FA4412"/>
    <w:rsid w:val="00FA62A2"/>
    <w:rsid w:val="00FA6727"/>
    <w:rsid w:val="00FA765E"/>
    <w:rsid w:val="00FB063C"/>
    <w:rsid w:val="00FB0976"/>
    <w:rsid w:val="00FB244E"/>
    <w:rsid w:val="00FB2578"/>
    <w:rsid w:val="00FB2EA1"/>
    <w:rsid w:val="00FB3813"/>
    <w:rsid w:val="00FB719C"/>
    <w:rsid w:val="00FC0F1B"/>
    <w:rsid w:val="00FC1BFB"/>
    <w:rsid w:val="00FC2708"/>
    <w:rsid w:val="00FC37B3"/>
    <w:rsid w:val="00FC3A4D"/>
    <w:rsid w:val="00FC4132"/>
    <w:rsid w:val="00FC4AD8"/>
    <w:rsid w:val="00FC6A53"/>
    <w:rsid w:val="00FC75D0"/>
    <w:rsid w:val="00FC77BC"/>
    <w:rsid w:val="00FD122C"/>
    <w:rsid w:val="00FD1509"/>
    <w:rsid w:val="00FD1ACC"/>
    <w:rsid w:val="00FD3397"/>
    <w:rsid w:val="00FD41C2"/>
    <w:rsid w:val="00FD4A32"/>
    <w:rsid w:val="00FD56C9"/>
    <w:rsid w:val="00FD7C57"/>
    <w:rsid w:val="00FE06CE"/>
    <w:rsid w:val="00FE07B7"/>
    <w:rsid w:val="00FE1C27"/>
    <w:rsid w:val="00FE2EC4"/>
    <w:rsid w:val="00FE45E9"/>
    <w:rsid w:val="00FF0650"/>
    <w:rsid w:val="00FF16F3"/>
    <w:rsid w:val="00FF343B"/>
    <w:rsid w:val="00FF3956"/>
    <w:rsid w:val="00FF5244"/>
    <w:rsid w:val="00FF5921"/>
    <w:rsid w:val="00FF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598D06D0"/>
  <w15:chartTrackingRefBased/>
  <w15:docId w15:val="{29CDC386-8001-1241-8740-BFCBD4E08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3B8A"/>
    <w:pPr>
      <w:widowControl w:val="0"/>
      <w:jc w:val="both"/>
    </w:pPr>
    <w:rPr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jc w:val="left"/>
      <w:outlineLvl w:val="0"/>
    </w:pPr>
    <w:rPr>
      <w:b/>
      <w:sz w:val="22"/>
    </w:rPr>
  </w:style>
  <w:style w:type="paragraph" w:styleId="2">
    <w:name w:val="heading 2"/>
    <w:basedOn w:val="a"/>
    <w:next w:val="a"/>
    <w:qFormat/>
    <w:pPr>
      <w:keepNext/>
      <w:tabs>
        <w:tab w:val="left" w:pos="1027"/>
      </w:tabs>
      <w:spacing w:line="480" w:lineRule="auto"/>
      <w:outlineLvl w:val="1"/>
    </w:pPr>
    <w:rPr>
      <w:rFonts w:eastAsia="Osaka"/>
      <w:b/>
      <w:i/>
      <w:sz w:val="22"/>
    </w:rPr>
  </w:style>
  <w:style w:type="paragraph" w:styleId="3">
    <w:name w:val="heading 3"/>
    <w:basedOn w:val="a"/>
    <w:next w:val="a"/>
    <w:qFormat/>
    <w:pPr>
      <w:keepNext/>
      <w:spacing w:line="480" w:lineRule="auto"/>
      <w:outlineLvl w:val="2"/>
    </w:pPr>
    <w:rPr>
      <w:rFonts w:eastAsia="Osaka"/>
      <w:b/>
      <w:sz w:val="22"/>
    </w:rPr>
  </w:style>
  <w:style w:type="paragraph" w:styleId="4">
    <w:name w:val="heading 4"/>
    <w:basedOn w:val="a"/>
    <w:next w:val="a"/>
    <w:qFormat/>
    <w:pPr>
      <w:keepNext/>
      <w:outlineLvl w:val="3"/>
    </w:pPr>
    <w:rPr>
      <w:i/>
    </w:rPr>
  </w:style>
  <w:style w:type="paragraph" w:styleId="5">
    <w:name w:val="heading 5"/>
    <w:basedOn w:val="a"/>
    <w:next w:val="a"/>
    <w:qFormat/>
    <w:pPr>
      <w:keepNext/>
      <w:spacing w:line="480" w:lineRule="auto"/>
      <w:outlineLvl w:val="4"/>
    </w:pPr>
    <w:rPr>
      <w:rFonts w:eastAsia="Osaka"/>
      <w:b/>
      <w:i/>
    </w:rPr>
  </w:style>
  <w:style w:type="paragraph" w:styleId="6">
    <w:name w:val="heading 6"/>
    <w:basedOn w:val="a"/>
    <w:next w:val="a0"/>
    <w:qFormat/>
    <w:pPr>
      <w:keepNext/>
      <w:spacing w:line="480" w:lineRule="auto"/>
      <w:jc w:val="center"/>
      <w:outlineLvl w:val="5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0">
    <w:name w:val="Body Text 3"/>
    <w:basedOn w:val="a"/>
    <w:pPr>
      <w:spacing w:line="480" w:lineRule="auto"/>
    </w:pPr>
    <w:rPr>
      <w:b/>
      <w:color w:val="0000FF"/>
    </w:rPr>
  </w:style>
  <w:style w:type="paragraph" w:styleId="20">
    <w:name w:val="Body Text 2"/>
    <w:basedOn w:val="a"/>
    <w:rPr>
      <w:b/>
    </w:rPr>
  </w:style>
  <w:style w:type="paragraph" w:styleId="a4">
    <w:name w:val="Body Text"/>
    <w:basedOn w:val="a"/>
    <w:rPr>
      <w:rFonts w:ascii="ＭＳ 明朝"/>
      <w:i/>
    </w:rPr>
  </w:style>
  <w:style w:type="paragraph" w:styleId="a5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0">
    <w:name w:val="Normal Indent"/>
    <w:basedOn w:val="a"/>
    <w:pPr>
      <w:ind w:left="851"/>
    </w:pPr>
  </w:style>
  <w:style w:type="character" w:styleId="a6">
    <w:name w:val="page number"/>
    <w:basedOn w:val="a1"/>
  </w:style>
  <w:style w:type="paragraph" w:styleId="a7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ody Text Indent"/>
    <w:basedOn w:val="a"/>
    <w:pPr>
      <w:spacing w:line="480" w:lineRule="auto"/>
      <w:ind w:firstLine="432"/>
    </w:pPr>
    <w:rPr>
      <w:sz w:val="22"/>
    </w:rPr>
  </w:style>
  <w:style w:type="paragraph" w:styleId="Web">
    <w:name w:val="Normal (Web)"/>
    <w:basedOn w:val="a"/>
    <w:uiPriority w:val="99"/>
    <w:unhideWhenUsed/>
    <w:rsid w:val="002C6954"/>
    <w:pPr>
      <w:widowControl/>
      <w:spacing w:before="100" w:beforeAutospacing="1" w:after="100" w:afterAutospacing="1"/>
      <w:jc w:val="left"/>
    </w:pPr>
  </w:style>
  <w:style w:type="character" w:customStyle="1" w:styleId="10">
    <w:name w:val="見出し 1 (文字)"/>
    <w:link w:val="1"/>
    <w:uiPriority w:val="9"/>
    <w:rsid w:val="00617EE1"/>
    <w:rPr>
      <w:rFonts w:eastAsia="ＭＳ 明朝"/>
      <w:b/>
      <w:kern w:val="2"/>
      <w:sz w:val="22"/>
    </w:rPr>
  </w:style>
  <w:style w:type="character" w:styleId="a9">
    <w:name w:val="Hyperlink"/>
    <w:uiPriority w:val="99"/>
    <w:unhideWhenUsed/>
    <w:rsid w:val="00CC538E"/>
    <w:rPr>
      <w:color w:val="0563C1"/>
      <w:u w:val="single"/>
    </w:rPr>
  </w:style>
  <w:style w:type="paragraph" w:customStyle="1" w:styleId="61">
    <w:name w:val="表 (オレンジ)  61"/>
    <w:basedOn w:val="a"/>
    <w:uiPriority w:val="34"/>
    <w:qFormat/>
    <w:rsid w:val="0034203D"/>
    <w:pPr>
      <w:ind w:leftChars="400" w:left="960"/>
    </w:pPr>
    <w:rPr>
      <w:rFonts w:ascii="游明朝" w:eastAsia="游明朝" w:hAnsi="游明朝"/>
      <w:szCs w:val="24"/>
    </w:rPr>
  </w:style>
  <w:style w:type="character" w:customStyle="1" w:styleId="apple-converted-space">
    <w:name w:val="apple-converted-space"/>
    <w:rsid w:val="0034203D"/>
  </w:style>
  <w:style w:type="character" w:styleId="aa">
    <w:name w:val="annotation reference"/>
    <w:uiPriority w:val="99"/>
    <w:semiHidden/>
    <w:unhideWhenUsed/>
    <w:rsid w:val="001914C4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1914C4"/>
    <w:pPr>
      <w:jc w:val="left"/>
    </w:pPr>
    <w:rPr>
      <w:rFonts w:ascii="Tahoma" w:hAnsi="Tahoma" w:cs="Tahoma"/>
      <w:sz w:val="16"/>
    </w:rPr>
  </w:style>
  <w:style w:type="character" w:customStyle="1" w:styleId="ac">
    <w:name w:val="コメント文字列 (文字)"/>
    <w:link w:val="ab"/>
    <w:uiPriority w:val="99"/>
    <w:rsid w:val="001914C4"/>
    <w:rPr>
      <w:rFonts w:ascii="Tahoma" w:eastAsia="ＭＳ 明朝" w:hAnsi="Tahoma" w:cs="Tahoma"/>
      <w:kern w:val="2"/>
      <w:sz w:val="16"/>
      <w:lang w:eastAsia="ja-JP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914C4"/>
    <w:rPr>
      <w:b/>
      <w:bCs/>
    </w:rPr>
  </w:style>
  <w:style w:type="character" w:customStyle="1" w:styleId="ae">
    <w:name w:val="コメント内容 (文字)"/>
    <w:link w:val="ad"/>
    <w:uiPriority w:val="99"/>
    <w:semiHidden/>
    <w:rsid w:val="001914C4"/>
    <w:rPr>
      <w:rFonts w:eastAsia="ＭＳ 明朝"/>
      <w:b/>
      <w:bCs/>
      <w:kern w:val="2"/>
      <w:sz w:val="24"/>
    </w:rPr>
  </w:style>
  <w:style w:type="paragraph" w:styleId="af">
    <w:name w:val="Balloon Text"/>
    <w:basedOn w:val="a"/>
    <w:link w:val="af0"/>
    <w:uiPriority w:val="99"/>
    <w:semiHidden/>
    <w:unhideWhenUsed/>
    <w:rsid w:val="001914C4"/>
    <w:pPr>
      <w:jc w:val="left"/>
    </w:pPr>
    <w:rPr>
      <w:rFonts w:ascii="Tahoma" w:eastAsia="游ゴシック Light" w:hAnsi="Tahoma" w:cs="Tahoma"/>
      <w:sz w:val="16"/>
      <w:szCs w:val="18"/>
    </w:rPr>
  </w:style>
  <w:style w:type="character" w:customStyle="1" w:styleId="af0">
    <w:name w:val="吹き出し (文字)"/>
    <w:link w:val="af"/>
    <w:uiPriority w:val="99"/>
    <w:semiHidden/>
    <w:rsid w:val="001914C4"/>
    <w:rPr>
      <w:rFonts w:ascii="Tahoma" w:eastAsia="游ゴシック Light" w:hAnsi="Tahoma" w:cs="Tahoma"/>
      <w:kern w:val="2"/>
      <w:sz w:val="16"/>
      <w:szCs w:val="18"/>
      <w:lang w:eastAsia="ja-JP"/>
    </w:rPr>
  </w:style>
  <w:style w:type="character" w:styleId="af1">
    <w:name w:val="line number"/>
    <w:uiPriority w:val="99"/>
    <w:semiHidden/>
    <w:unhideWhenUsed/>
    <w:rsid w:val="001E4BF6"/>
  </w:style>
  <w:style w:type="character" w:customStyle="1" w:styleId="current-selection">
    <w:name w:val="current-selection"/>
    <w:rsid w:val="00070328"/>
  </w:style>
  <w:style w:type="character" w:customStyle="1" w:styleId="af2">
    <w:name w:val="_"/>
    <w:rsid w:val="00070328"/>
  </w:style>
  <w:style w:type="paragraph" w:customStyle="1" w:styleId="DarkList-Accent31">
    <w:name w:val="Dark List - Accent 31"/>
    <w:hidden/>
    <w:uiPriority w:val="62"/>
    <w:rsid w:val="00020E0F"/>
    <w:rPr>
      <w:rFonts w:eastAsia="ＭＳ 明朝"/>
      <w:kern w:val="2"/>
      <w:sz w:val="24"/>
    </w:rPr>
  </w:style>
  <w:style w:type="paragraph" w:customStyle="1" w:styleId="LightList-Accent31">
    <w:name w:val="Light List - Accent 31"/>
    <w:hidden/>
    <w:uiPriority w:val="71"/>
    <w:rsid w:val="00B47FC0"/>
    <w:rPr>
      <w:rFonts w:eastAsia="ＭＳ 明朝"/>
      <w:kern w:val="2"/>
      <w:sz w:val="24"/>
    </w:rPr>
  </w:style>
  <w:style w:type="paragraph" w:styleId="af3">
    <w:name w:val="footnote text"/>
    <w:basedOn w:val="a"/>
    <w:link w:val="af4"/>
    <w:uiPriority w:val="99"/>
    <w:unhideWhenUsed/>
    <w:rsid w:val="003A7EF8"/>
    <w:pPr>
      <w:snapToGrid w:val="0"/>
      <w:jc w:val="left"/>
    </w:pPr>
  </w:style>
  <w:style w:type="character" w:customStyle="1" w:styleId="af4">
    <w:name w:val="脚注文字列 (文字)"/>
    <w:link w:val="af3"/>
    <w:uiPriority w:val="99"/>
    <w:rsid w:val="003A7EF8"/>
    <w:rPr>
      <w:rFonts w:eastAsia="ＭＳ 明朝"/>
      <w:kern w:val="2"/>
      <w:sz w:val="24"/>
    </w:rPr>
  </w:style>
  <w:style w:type="character" w:styleId="af5">
    <w:name w:val="footnote reference"/>
    <w:uiPriority w:val="99"/>
    <w:unhideWhenUsed/>
    <w:rsid w:val="003A7EF8"/>
    <w:rPr>
      <w:vertAlign w:val="superscript"/>
    </w:rPr>
  </w:style>
  <w:style w:type="paragraph" w:styleId="HTML">
    <w:name w:val="HTML Preformatted"/>
    <w:basedOn w:val="a"/>
    <w:link w:val="HTML0"/>
    <w:uiPriority w:val="99"/>
    <w:semiHidden/>
    <w:unhideWhenUsed/>
    <w:rsid w:val="00F504FC"/>
    <w:rPr>
      <w:rFonts w:ascii="Courier New" w:hAnsi="Courier New" w:cs="Courier New"/>
    </w:rPr>
  </w:style>
  <w:style w:type="character" w:customStyle="1" w:styleId="HTML0">
    <w:name w:val="HTML 書式付き (文字)"/>
    <w:link w:val="HTML"/>
    <w:uiPriority w:val="99"/>
    <w:semiHidden/>
    <w:rsid w:val="00F504FC"/>
    <w:rPr>
      <w:rFonts w:ascii="Courier New" w:eastAsia="ＭＳ 明朝" w:hAnsi="Courier New" w:cs="Courier New"/>
      <w:kern w:val="2"/>
      <w:lang w:val="en-US" w:eastAsia="ja-JP"/>
    </w:rPr>
  </w:style>
  <w:style w:type="character" w:customStyle="1" w:styleId="11">
    <w:name w:val="未解決のメンション1"/>
    <w:uiPriority w:val="99"/>
    <w:semiHidden/>
    <w:unhideWhenUsed/>
    <w:rsid w:val="007467D2"/>
    <w:rPr>
      <w:color w:val="808080"/>
      <w:shd w:val="clear" w:color="auto" w:fill="E6E6E6"/>
    </w:rPr>
  </w:style>
  <w:style w:type="paragraph" w:customStyle="1" w:styleId="121">
    <w:name w:val="表 (青) 121"/>
    <w:hidden/>
    <w:uiPriority w:val="71"/>
    <w:rsid w:val="009523D1"/>
    <w:rPr>
      <w:lang w:eastAsia="en-US"/>
    </w:rPr>
  </w:style>
  <w:style w:type="character" w:customStyle="1" w:styleId="21">
    <w:name w:val="未解決のメンション2"/>
    <w:uiPriority w:val="99"/>
    <w:semiHidden/>
    <w:unhideWhenUsed/>
    <w:rsid w:val="00947B9D"/>
    <w:rPr>
      <w:color w:val="605E5C"/>
      <w:shd w:val="clear" w:color="auto" w:fill="E1DFDD"/>
    </w:rPr>
  </w:style>
  <w:style w:type="paragraph" w:styleId="af6">
    <w:name w:val="List Paragraph"/>
    <w:basedOn w:val="a"/>
    <w:uiPriority w:val="34"/>
    <w:qFormat/>
    <w:rsid w:val="005B6D6B"/>
    <w:pPr>
      <w:ind w:leftChars="400" w:left="840"/>
    </w:pPr>
    <w:rPr>
      <w:rFonts w:ascii="游明朝" w:eastAsia="游明朝" w:hAnsi="游明朝"/>
      <w:kern w:val="2"/>
      <w:sz w:val="21"/>
      <w:szCs w:val="24"/>
      <w:lang w:eastAsia="ja-JP"/>
    </w:rPr>
  </w:style>
  <w:style w:type="paragraph" w:styleId="af7">
    <w:name w:val="Revision"/>
    <w:hidden/>
    <w:uiPriority w:val="62"/>
    <w:rsid w:val="007C54F6"/>
    <w:rPr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rsid w:val="00B07360"/>
    <w:rPr>
      <w:color w:val="605E5C"/>
      <w:shd w:val="clear" w:color="auto" w:fill="E1DFDD"/>
    </w:rPr>
  </w:style>
  <w:style w:type="table" w:styleId="af8">
    <w:name w:val="Table Grid"/>
    <w:basedOn w:val="a2"/>
    <w:uiPriority w:val="59"/>
    <w:rsid w:val="00E17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536C4B2-108C-41AA-8532-42C2F0968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</Words>
  <Characters>1081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ntrally Administered Adrenomedullin 2 Activates Hypothalamic Oxytocin-Secreting Neurons and Sympathetic Outflow in Rats</vt:lpstr>
      <vt:lpstr>Centrally Administered Adrenomedullin 2 Activates Hypothalamic Oxytocin-Secreting Neurons and Sympathetic Outflow in Rats</vt:lpstr>
    </vt:vector>
  </TitlesOfParts>
  <Company>Dept of Physiology, UOEH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ly Administered Adrenomedullin 2 Activates Hypothalamic Oxytocin-Secreting Neurons and Sympathetic Outflow in Rats</dc:title>
  <dc:creator>おざき</dc:creator>
  <cp:lastModifiedBy>里美 園田</cp:lastModifiedBy>
  <cp:revision>2</cp:revision>
  <cp:lastPrinted>2024-04-25T10:22:00Z</cp:lastPrinted>
  <dcterms:created xsi:type="dcterms:W3CDTF">2024-12-31T03:00:00Z</dcterms:created>
  <dcterms:modified xsi:type="dcterms:W3CDTF">2024-12-31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the-journal-of-physiological-sciences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Id 3_1">
    <vt:lpwstr>http://www.zotero.org/styles/harvard1</vt:lpwstr>
  </property>
  <property fmtid="{D5CDD505-2E9C-101B-9397-08002B2CF9AE}" pid="8" name="Mendeley Recent Style Id 4_1">
    <vt:lpwstr>http://www.zotero.org/styles/ieee</vt:lpwstr>
  </property>
  <property fmtid="{D5CDD505-2E9C-101B-9397-08002B2CF9AE}" pid="9" name="Mendeley Recent Style Id 5_1">
    <vt:lpwstr>http://www.zotero.org/styles/modern-humanities-research-association</vt:lpwstr>
  </property>
  <property fmtid="{D5CDD505-2E9C-101B-9397-08002B2CF9AE}" pid="10" name="Mendeley Recent Style Id 6_1">
    <vt:lpwstr>http://www.zotero.org/styles/nature</vt:lpwstr>
  </property>
  <property fmtid="{D5CDD505-2E9C-101B-9397-08002B2CF9AE}" pid="11" name="Mendeley Recent Style Id 7_1">
    <vt:lpwstr>http://www.zotero.org/styles/peptides</vt:lpwstr>
  </property>
  <property fmtid="{D5CDD505-2E9C-101B-9397-08002B2CF9AE}" pid="12" name="Mendeley Recent Style Id 8_1">
    <vt:lpwstr>http://www.zotero.org/styles/the-journal-of-physiological-sciences</vt:lpwstr>
  </property>
  <property fmtid="{D5CDD505-2E9C-101B-9397-08002B2CF9AE}" pid="13" name="Mendeley Recent Style Id 9_1">
    <vt:lpwstr>http://www.zotero.org/styles/vancouver</vt:lpwstr>
  </property>
  <property fmtid="{D5CDD505-2E9C-101B-9397-08002B2CF9AE}" pid="14" name="Mendeley Recent Style Name 0_1">
    <vt:lpwstr>American Political Science Association</vt:lpwstr>
  </property>
  <property fmtid="{D5CDD505-2E9C-101B-9397-08002B2CF9AE}" pid="15" name="Mendeley Recent Style Name 1_1">
    <vt:lpwstr>American Psychological Association 6th edition</vt:lpwstr>
  </property>
  <property fmtid="{D5CDD505-2E9C-101B-9397-08002B2CF9AE}" pid="16" name="Mendeley Recent Style Name 2_1">
    <vt:lpwstr>American Sociological Association</vt:lpwstr>
  </property>
  <property fmtid="{D5CDD505-2E9C-101B-9397-08002B2CF9AE}" pid="17" name="Mendeley Recent Style Name 3_1">
    <vt:lpwstr>Harvard Reference format 1 (author-date)</vt:lpwstr>
  </property>
  <property fmtid="{D5CDD505-2E9C-101B-9397-08002B2CF9AE}" pid="18" name="Mendeley Recent Style Name 4_1">
    <vt:lpwstr>IEEE</vt:lpwstr>
  </property>
  <property fmtid="{D5CDD505-2E9C-101B-9397-08002B2CF9AE}" pid="19" name="Mendeley Recent Style Name 5_1">
    <vt:lpwstr>Modern Humanities Research Association 3rd edition (note with bibliography)</vt:lpwstr>
  </property>
  <property fmtid="{D5CDD505-2E9C-101B-9397-08002B2CF9AE}" pid="20" name="Mendeley Recent Style Name 6_1">
    <vt:lpwstr>Nature</vt:lpwstr>
  </property>
  <property fmtid="{D5CDD505-2E9C-101B-9397-08002B2CF9AE}" pid="21" name="Mendeley Recent Style Name 7_1">
    <vt:lpwstr>Peptides</vt:lpwstr>
  </property>
  <property fmtid="{D5CDD505-2E9C-101B-9397-08002B2CF9AE}" pid="22" name="Mendeley Recent Style Name 8_1">
    <vt:lpwstr>The Journal of Physiological Sciences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3da83d82-ebbb-3c03-9d86-177d68412ea9</vt:lpwstr>
  </property>
</Properties>
</file>